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FF6E6" w14:textId="77777777" w:rsidR="00E33C5D" w:rsidRPr="00E33C5D" w:rsidRDefault="00E33C5D" w:rsidP="00494380">
      <w:pPr>
        <w:pStyle w:val="Headingboxdeeppurplebackground"/>
        <w:rPr>
          <w:rStyle w:val="TitleChar"/>
          <w:bCs/>
          <w:color w:val="auto"/>
          <w:sz w:val="22"/>
          <w:shd w:val="clear" w:color="auto" w:fill="auto"/>
        </w:rPr>
      </w:pPr>
      <w:r>
        <w:drawing>
          <wp:anchor distT="0" distB="0" distL="114300" distR="114300" simplePos="0" relativeHeight="251658240" behindDoc="0" locked="0" layoutInCell="1" allowOverlap="1" wp14:anchorId="08A1141F" wp14:editId="5DE63DCA">
            <wp:simplePos x="0" y="0"/>
            <wp:positionH relativeFrom="column">
              <wp:posOffset>107315</wp:posOffset>
            </wp:positionH>
            <wp:positionV relativeFrom="paragraph">
              <wp:posOffset>302260</wp:posOffset>
            </wp:positionV>
            <wp:extent cx="1390650" cy="1085850"/>
            <wp:effectExtent l="0" t="0" r="0" b="0"/>
            <wp:wrapNone/>
            <wp:docPr id="1102705505" name="drawing" descr="Australian Government Department of Health, Disability and Age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705505" name="drawing" descr="Australian Government Department of Health, Disability and Agei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C85320" w14:textId="5221076D" w:rsidR="00E33C5D" w:rsidRDefault="00E33C5D" w:rsidP="00494380">
      <w:pPr>
        <w:pStyle w:val="Headingboxdeeppurplebackground"/>
        <w:ind w:firstLine="4395"/>
        <w:jc w:val="right"/>
      </w:pPr>
      <w:r w:rsidRPr="00E33C5D">
        <w:rPr>
          <w:rStyle w:val="TitleChar"/>
        </w:rPr>
        <w:t>AUSTRALIAN TECHNICAL ADVISORY GROUP ON IMMUNISATION (ATAGI)</w:t>
      </w:r>
    </w:p>
    <w:p w14:paraId="5829B6E2" w14:textId="77777777" w:rsidR="00E33C5D" w:rsidRPr="00E33C5D" w:rsidRDefault="00E33C5D" w:rsidP="007E5163">
      <w:pPr>
        <w:pStyle w:val="SubtitleCover"/>
        <w:spacing w:before="120"/>
      </w:pPr>
      <w:r>
        <w:t>C</w:t>
      </w:r>
      <w:r w:rsidRPr="00E33C5D">
        <w:t>LINICAL ADVICE</w:t>
      </w:r>
    </w:p>
    <w:p w14:paraId="6E2549BB" w14:textId="5359E826" w:rsidR="00E33C5D" w:rsidRPr="00494380" w:rsidRDefault="00E33C5D" w:rsidP="007E5163">
      <w:pPr>
        <w:pStyle w:val="SubtitleCover"/>
        <w:spacing w:before="120"/>
        <w:rPr>
          <w:sz w:val="22"/>
          <w:szCs w:val="22"/>
        </w:rPr>
      </w:pPr>
      <w:r w:rsidRPr="00494380">
        <w:rPr>
          <w:sz w:val="22"/>
          <w:szCs w:val="22"/>
        </w:rPr>
        <w:t>Issue date: 27 February 2026</w:t>
      </w:r>
    </w:p>
    <w:p w14:paraId="526DCD2E" w14:textId="754C8B0B" w:rsidR="005E0FAB" w:rsidRPr="00774912" w:rsidRDefault="00826860" w:rsidP="00FE257C">
      <w:pPr>
        <w:pStyle w:val="Heading1Black"/>
      </w:pPr>
      <w:r w:rsidRPr="00774912">
        <w:t xml:space="preserve">STATEMENT ON THE </w:t>
      </w:r>
      <w:r w:rsidR="00DD0878" w:rsidRPr="00774912">
        <w:t>ADMINISTRATION OF SEASONAL INFL</w:t>
      </w:r>
      <w:r w:rsidRPr="00774912">
        <w:t>U</w:t>
      </w:r>
      <w:r w:rsidR="00DD0878" w:rsidRPr="00774912">
        <w:t>E</w:t>
      </w:r>
      <w:r w:rsidRPr="00774912">
        <w:t xml:space="preserve">NZA VACCINES IN </w:t>
      </w:r>
      <w:r w:rsidR="00D07522" w:rsidRPr="00774912">
        <w:t>202</w:t>
      </w:r>
      <w:r w:rsidR="00F06599">
        <w:t>6</w:t>
      </w:r>
    </w:p>
    <w:p w14:paraId="596542FA" w14:textId="7E9EA394" w:rsidR="006B5200" w:rsidRPr="00FE5E8C" w:rsidRDefault="006B5200" w:rsidP="00FE5E8C">
      <w:pPr>
        <w:rPr>
          <w:rStyle w:val="Emphasis"/>
        </w:rPr>
      </w:pPr>
      <w:r w:rsidRPr="00FE5E8C">
        <w:rPr>
          <w:rStyle w:val="Emphasis"/>
        </w:rPr>
        <w:t xml:space="preserve">It is important to read this statement in conjunction with </w:t>
      </w:r>
      <w:r w:rsidR="00F23C53" w:rsidRPr="00FE5E8C">
        <w:rPr>
          <w:rStyle w:val="Emphasis"/>
        </w:rPr>
        <w:t>t</w:t>
      </w:r>
      <w:r w:rsidRPr="00FE5E8C">
        <w:rPr>
          <w:rStyle w:val="Emphasis"/>
        </w:rPr>
        <w:t>he</w:t>
      </w:r>
      <w:r w:rsidRPr="00FE5E8C">
        <w:t xml:space="preserve"> </w:t>
      </w:r>
      <w:hyperlink r:id="rId9" w:history="1">
        <w:r w:rsidRPr="00FE5E8C">
          <w:rPr>
            <w:rStyle w:val="Hyperlink"/>
          </w:rPr>
          <w:t>Australian Immunisation Handbook</w:t>
        </w:r>
      </w:hyperlink>
      <w:r w:rsidR="00AB485B" w:rsidRPr="00FE5E8C">
        <w:t>,</w:t>
      </w:r>
      <w:r w:rsidR="00AB485B" w:rsidRPr="00FE5E8C">
        <w:rPr>
          <w:rStyle w:val="Emphasis"/>
        </w:rPr>
        <w:t xml:space="preserve"> </w:t>
      </w:r>
      <w:r w:rsidRPr="00FE5E8C">
        <w:rPr>
          <w:rStyle w:val="Emphasis"/>
        </w:rPr>
        <w:t xml:space="preserve">available </w:t>
      </w:r>
      <w:r w:rsidR="004A1690" w:rsidRPr="00FE5E8C">
        <w:rPr>
          <w:rStyle w:val="Emphasis"/>
        </w:rPr>
        <w:t xml:space="preserve">at </w:t>
      </w:r>
      <w:r w:rsidR="00CF1008" w:rsidRPr="00FE5E8C">
        <w:rPr>
          <w:rStyle w:val="Emphasis"/>
        </w:rPr>
        <w:t>immunisationhandbook.</w:t>
      </w:r>
      <w:r w:rsidR="009A6FF4" w:rsidRPr="00FE5E8C">
        <w:rPr>
          <w:rStyle w:val="Emphasis"/>
        </w:rPr>
        <w:t>health</w:t>
      </w:r>
      <w:r w:rsidR="00CF1008" w:rsidRPr="00FE5E8C">
        <w:rPr>
          <w:rStyle w:val="Emphasis"/>
        </w:rPr>
        <w:t>.gov.au</w:t>
      </w:r>
    </w:p>
    <w:p w14:paraId="1CC74A23" w14:textId="0F4738C0" w:rsidR="005E0FAB" w:rsidRPr="00774912" w:rsidRDefault="00B64B14" w:rsidP="00AB485B">
      <w:pPr>
        <w:pStyle w:val="Heading2"/>
        <w:rPr>
          <w:rFonts w:asciiTheme="majorHAnsi" w:hAnsiTheme="majorHAnsi" w:cstheme="majorHAnsi"/>
        </w:rPr>
      </w:pPr>
      <w:r w:rsidRPr="00774912">
        <w:rPr>
          <w:rFonts w:asciiTheme="majorHAnsi" w:hAnsiTheme="majorHAnsi" w:cstheme="majorHAnsi"/>
          <w:lang w:eastAsia="en-US"/>
        </w:rPr>
        <w:t>Overview of</w:t>
      </w:r>
      <w:r w:rsidR="005E0FAB" w:rsidRPr="00774912">
        <w:rPr>
          <w:rFonts w:asciiTheme="majorHAnsi" w:hAnsiTheme="majorHAnsi" w:cstheme="majorHAnsi"/>
          <w:lang w:eastAsia="en-US"/>
        </w:rPr>
        <w:t xml:space="preserve"> key </w:t>
      </w:r>
      <w:r w:rsidR="00826860" w:rsidRPr="00774912">
        <w:rPr>
          <w:rFonts w:asciiTheme="majorHAnsi" w:hAnsiTheme="majorHAnsi" w:cstheme="majorHAnsi"/>
          <w:lang w:eastAsia="en-US"/>
        </w:rPr>
        <w:t xml:space="preserve">points and updates for </w:t>
      </w:r>
      <w:r w:rsidR="00D07522" w:rsidRPr="00774912">
        <w:rPr>
          <w:rFonts w:asciiTheme="majorHAnsi" w:hAnsiTheme="majorHAnsi" w:cstheme="majorHAnsi"/>
          <w:lang w:eastAsia="en-US"/>
        </w:rPr>
        <w:t>202</w:t>
      </w:r>
      <w:r w:rsidR="00F06599">
        <w:rPr>
          <w:rFonts w:asciiTheme="majorHAnsi" w:hAnsiTheme="majorHAnsi" w:cstheme="majorHAnsi"/>
          <w:lang w:eastAsia="en-US"/>
        </w:rPr>
        <w:t>6</w:t>
      </w:r>
    </w:p>
    <w:p w14:paraId="2473E7F9" w14:textId="4914F63A" w:rsidR="00826860" w:rsidRPr="00774912" w:rsidRDefault="2DF9D69E" w:rsidP="00DB4600">
      <w:pPr>
        <w:pStyle w:val="BulletedList"/>
        <w:rPr>
          <w:lang w:val="en-AU"/>
        </w:rPr>
      </w:pPr>
      <w:r w:rsidRPr="00774912">
        <w:rPr>
          <w:lang w:val="en-AU"/>
        </w:rPr>
        <w:t>Annual vaccination is the most important measure to prevent influenza and its complications</w:t>
      </w:r>
      <w:r w:rsidR="00044167" w:rsidRPr="00774912">
        <w:rPr>
          <w:lang w:val="en-AU"/>
        </w:rPr>
        <w:t>.</w:t>
      </w:r>
      <w:r w:rsidR="0AB29E7D" w:rsidRPr="00774912">
        <w:rPr>
          <w:lang w:val="en-AU"/>
        </w:rPr>
        <w:t xml:space="preserve"> </w:t>
      </w:r>
      <w:r w:rsidR="00044167" w:rsidRPr="00774912">
        <w:rPr>
          <w:lang w:val="en-AU"/>
        </w:rPr>
        <w:t>It</w:t>
      </w:r>
      <w:r w:rsidR="0AB29E7D" w:rsidRPr="00774912">
        <w:rPr>
          <w:lang w:val="en-AU"/>
        </w:rPr>
        <w:t xml:space="preserve"> is recommended for all people ≥6 months of age</w:t>
      </w:r>
      <w:r w:rsidRPr="00774912">
        <w:rPr>
          <w:lang w:val="en-AU"/>
        </w:rPr>
        <w:t>.</w:t>
      </w:r>
    </w:p>
    <w:p w14:paraId="392F5F4A" w14:textId="7791D376" w:rsidR="00044167" w:rsidRPr="00DB4600" w:rsidRDefault="00971E5B" w:rsidP="00DB4600">
      <w:pPr>
        <w:pStyle w:val="BulletedList"/>
      </w:pPr>
      <w:r>
        <w:rPr>
          <w:lang w:val="en-AU"/>
        </w:rPr>
        <w:t>T</w:t>
      </w:r>
      <w:r w:rsidR="00DD3539" w:rsidRPr="00774912">
        <w:rPr>
          <w:lang w:val="en-AU"/>
        </w:rPr>
        <w:t>he importance</w:t>
      </w:r>
      <w:r w:rsidR="00DD3539" w:rsidRPr="00DB4600">
        <w:t xml:space="preserve"> of inf</w:t>
      </w:r>
      <w:r w:rsidR="00855DB1" w:rsidRPr="00DB4600">
        <w:t>l</w:t>
      </w:r>
      <w:r w:rsidR="00DD3539" w:rsidRPr="00DB4600">
        <w:t>uenza</w:t>
      </w:r>
      <w:r w:rsidR="00855DB1" w:rsidRPr="00DB4600">
        <w:t xml:space="preserve"> vaccination should be </w:t>
      </w:r>
      <w:proofErr w:type="spellStart"/>
      <w:r w:rsidR="00855DB1" w:rsidRPr="00DB4600">
        <w:t>emphasised</w:t>
      </w:r>
      <w:proofErr w:type="spellEnd"/>
      <w:r w:rsidR="0000695B" w:rsidRPr="00DB4600">
        <w:t>.</w:t>
      </w:r>
      <w:r w:rsidR="00774912" w:rsidRPr="00DB4600">
        <w:t xml:space="preserve"> </w:t>
      </w:r>
      <w:r w:rsidRPr="00DB4600">
        <w:t>Healthcare provider recommendation is the strongest predictor of a person's decision to vaccinate.</w:t>
      </w:r>
    </w:p>
    <w:p w14:paraId="51DFDA03" w14:textId="52996561" w:rsidR="00CA297B" w:rsidRPr="00DB4600" w:rsidRDefault="31CEAC14" w:rsidP="00DB4600">
      <w:pPr>
        <w:pStyle w:val="BulletedList"/>
      </w:pPr>
      <w:r w:rsidRPr="00DB4600">
        <w:t>A</w:t>
      </w:r>
      <w:r w:rsidR="00D819EB" w:rsidRPr="00DB4600">
        <w:t xml:space="preserve">ge-appropriate </w:t>
      </w:r>
      <w:r w:rsidR="4BDF4724" w:rsidRPr="00DB4600">
        <w:t xml:space="preserve">influenza </w:t>
      </w:r>
      <w:r w:rsidR="00120BB2" w:rsidRPr="00DB4600">
        <w:t xml:space="preserve">vaccines </w:t>
      </w:r>
      <w:r w:rsidR="01CBED0C" w:rsidRPr="00DB4600">
        <w:t xml:space="preserve">are </w:t>
      </w:r>
      <w:r w:rsidR="00120BB2" w:rsidRPr="00DB4600">
        <w:t>listed in Table 1</w:t>
      </w:r>
      <w:r w:rsidR="0006242C" w:rsidRPr="00DB4600">
        <w:t>.</w:t>
      </w:r>
      <w:r w:rsidR="33E29B69" w:rsidRPr="00DB4600">
        <w:t xml:space="preserve"> </w:t>
      </w:r>
      <w:r w:rsidR="006654BA" w:rsidRPr="00DB4600">
        <w:t xml:space="preserve">Influenza vaccines are </w:t>
      </w:r>
      <w:r w:rsidR="006B1B74" w:rsidRPr="00DB4600">
        <w:t xml:space="preserve">available on the </w:t>
      </w:r>
      <w:r w:rsidR="00D46475" w:rsidRPr="00DB4600">
        <w:t>National Immunisation Program (</w:t>
      </w:r>
      <w:r w:rsidR="006B1B74" w:rsidRPr="00DB4600">
        <w:t>NIP</w:t>
      </w:r>
      <w:r w:rsidR="00D46475" w:rsidRPr="00DB4600">
        <w:t>)</w:t>
      </w:r>
      <w:r w:rsidR="006B1B74" w:rsidRPr="00DB4600">
        <w:t xml:space="preserve"> for certain age groups</w:t>
      </w:r>
      <w:r w:rsidR="009A043D" w:rsidRPr="00DB4600">
        <w:t xml:space="preserve">, Aboriginal and Torres Strait Islander people, pregnant women, and </w:t>
      </w:r>
      <w:r w:rsidR="00020068" w:rsidRPr="00DB4600">
        <w:t>people with certain medical conditions (Table 3).</w:t>
      </w:r>
    </w:p>
    <w:p w14:paraId="1C49C5A4" w14:textId="61D308FC" w:rsidR="005D6A20" w:rsidRPr="00DB4600" w:rsidRDefault="005D6A20" w:rsidP="00DB4600">
      <w:pPr>
        <w:pStyle w:val="BulletedList"/>
      </w:pPr>
      <w:r w:rsidRPr="00DB4600">
        <w:t>In 2026, t</w:t>
      </w:r>
      <w:r w:rsidR="00381A48" w:rsidRPr="00DB4600">
        <w:t>he intranasally administered live attenuated influenza vaccine (LAIV</w:t>
      </w:r>
      <w:r w:rsidR="00026769" w:rsidRPr="00DB4600">
        <w:t xml:space="preserve">; </w:t>
      </w:r>
      <w:proofErr w:type="spellStart"/>
      <w:r w:rsidR="00026769" w:rsidRPr="00DB4600">
        <w:t>FluMist</w:t>
      </w:r>
      <w:proofErr w:type="spellEnd"/>
      <w:r w:rsidR="00F83848" w:rsidRPr="00DB4600">
        <w:t>®</w:t>
      </w:r>
      <w:r w:rsidR="00026769" w:rsidRPr="00DB4600">
        <w:t>) will be available for the first time in Australia for children aged 2</w:t>
      </w:r>
      <w:r w:rsidR="00E43DC5" w:rsidRPr="00DB4600">
        <w:t>–</w:t>
      </w:r>
      <w:r w:rsidR="00026769" w:rsidRPr="00DB4600">
        <w:t>17 years</w:t>
      </w:r>
      <w:r w:rsidR="0018451C" w:rsidRPr="00DB4600">
        <w:t xml:space="preserve"> </w:t>
      </w:r>
      <w:r w:rsidR="004B6DBF" w:rsidRPr="00DB4600">
        <w:t>by</w:t>
      </w:r>
      <w:r w:rsidR="0018451C" w:rsidRPr="00DB4600">
        <w:t xml:space="preserve"> private market and through state-based </w:t>
      </w:r>
      <w:r w:rsidR="00626B0B" w:rsidRPr="00DB4600">
        <w:t>immunisation programs</w:t>
      </w:r>
      <w:r w:rsidR="0031420F" w:rsidRPr="00DB4600">
        <w:t xml:space="preserve"> in </w:t>
      </w:r>
      <w:r w:rsidR="00407C1D" w:rsidRPr="00DB4600">
        <w:t>New South Wales,</w:t>
      </w:r>
      <w:r w:rsidR="00822B7B" w:rsidRPr="00DB4600">
        <w:t xml:space="preserve"> Queensland,</w:t>
      </w:r>
      <w:r w:rsidR="00407C1D" w:rsidRPr="00DB4600">
        <w:t xml:space="preserve"> </w:t>
      </w:r>
      <w:r w:rsidR="00D76DB4" w:rsidRPr="00DB4600">
        <w:t>South Australia</w:t>
      </w:r>
      <w:r w:rsidR="0051046F" w:rsidRPr="00DB4600">
        <w:t xml:space="preserve"> and Western Australia</w:t>
      </w:r>
      <w:r w:rsidR="00626B0B" w:rsidRPr="00DB4600">
        <w:t>.</w:t>
      </w:r>
      <w:r w:rsidR="00DE013C" w:rsidRPr="00DB4600">
        <w:t xml:space="preserve"> </w:t>
      </w:r>
    </w:p>
    <w:p w14:paraId="6998C5C9" w14:textId="341559E0" w:rsidR="00011FCA" w:rsidRPr="00DB4600" w:rsidRDefault="00011FCA" w:rsidP="00DB4600">
      <w:pPr>
        <w:pStyle w:val="BulletedList"/>
      </w:pPr>
      <w:r w:rsidRPr="00DB4600">
        <w:t>LAIV is considered to have equivalent effectiveness to inactivated influenza vaccines</w:t>
      </w:r>
      <w:r w:rsidR="52CC1E93" w:rsidRPr="00DB4600">
        <w:t xml:space="preserve"> (IIV)</w:t>
      </w:r>
      <w:r w:rsidRPr="00DB4600">
        <w:t>.</w:t>
      </w:r>
    </w:p>
    <w:p w14:paraId="45FDC5ED" w14:textId="77777777" w:rsidR="00185736" w:rsidRPr="00DB4600" w:rsidRDefault="00185736" w:rsidP="00DB4600">
      <w:pPr>
        <w:pStyle w:val="BulletedList"/>
      </w:pPr>
      <w:r w:rsidRPr="00DB4600">
        <w:t>LAIV is contraindicated for people with moderate or severe immunocompromise. They should receive IIV instead.</w:t>
      </w:r>
    </w:p>
    <w:p w14:paraId="32322ED8" w14:textId="11F84A85" w:rsidR="008C4445" w:rsidRPr="00DB4600" w:rsidRDefault="00687B0B" w:rsidP="00DB4600">
      <w:pPr>
        <w:pStyle w:val="BulletedList"/>
      </w:pPr>
      <w:r>
        <w:rPr>
          <w:lang w:val="en-AU"/>
        </w:rPr>
        <w:t xml:space="preserve">Most people </w:t>
      </w:r>
      <w:r w:rsidR="000F49B2">
        <w:rPr>
          <w:lang w:val="en-AU"/>
        </w:rPr>
        <w:t>s</w:t>
      </w:r>
      <w:proofErr w:type="spellStart"/>
      <w:r w:rsidR="000F49B2" w:rsidRPr="00DB4600">
        <w:t>hould</w:t>
      </w:r>
      <w:proofErr w:type="spellEnd"/>
      <w:r w:rsidR="000F49B2" w:rsidRPr="00DB4600">
        <w:t xml:space="preserve"> receive </w:t>
      </w:r>
      <w:r w:rsidRPr="00DB4600">
        <w:t xml:space="preserve">one dose of </w:t>
      </w:r>
      <w:r w:rsidR="000F49B2" w:rsidRPr="00DB4600">
        <w:t>influenza vaccine</w:t>
      </w:r>
      <w:r w:rsidR="000E466F" w:rsidRPr="00DB4600">
        <w:t xml:space="preserve"> each year</w:t>
      </w:r>
      <w:r w:rsidR="000F49B2" w:rsidRPr="00DB4600">
        <w:t>.</w:t>
      </w:r>
    </w:p>
    <w:p w14:paraId="6D555E30" w14:textId="032CA74D" w:rsidR="00760632" w:rsidRPr="00DB4600" w:rsidRDefault="00EE3E43" w:rsidP="00DB4600">
      <w:pPr>
        <w:pStyle w:val="BulletedList"/>
      </w:pPr>
      <w:r w:rsidRPr="00DB4600">
        <w:t xml:space="preserve">People of any age receiving influenza vaccine for the </w:t>
      </w:r>
      <w:r w:rsidRPr="00DB4600">
        <w:rPr>
          <w:rStyle w:val="Strong"/>
          <w:b w:val="0"/>
          <w:bCs w:val="0"/>
        </w:rPr>
        <w:t>first</w:t>
      </w:r>
      <w:r w:rsidRPr="00DB4600">
        <w:t xml:space="preserve"> time after </w:t>
      </w:r>
      <w:proofErr w:type="spellStart"/>
      <w:r w:rsidRPr="00DB4600">
        <w:t>haematopoietic</w:t>
      </w:r>
      <w:proofErr w:type="spellEnd"/>
      <w:r w:rsidRPr="00DB4600">
        <w:t xml:space="preserve"> stem cell or solid organ transplant or CAR T-cell therapy should also receive 2 doses, </w:t>
      </w:r>
      <w:r w:rsidR="41F35C6F" w:rsidRPr="00DB4600">
        <w:t xml:space="preserve">given </w:t>
      </w:r>
      <w:r w:rsidRPr="00DB4600">
        <w:t>4 weeks apart.</w:t>
      </w:r>
    </w:p>
    <w:p w14:paraId="030CF856" w14:textId="77777777" w:rsidR="00F86036" w:rsidRPr="00DB4600" w:rsidRDefault="00F86036" w:rsidP="00DB4600">
      <w:pPr>
        <w:pStyle w:val="BulletedList"/>
      </w:pPr>
      <w:r w:rsidRPr="00DB4600">
        <w:t>All i</w:t>
      </w:r>
      <w:r w:rsidRPr="00361653">
        <w:t xml:space="preserve">nfluenza vaccines, including LAIV, can be given at the same time as, </w:t>
      </w:r>
      <w:r w:rsidRPr="00DB4600">
        <w:t>or at any interval before or after</w:t>
      </w:r>
      <w:r w:rsidRPr="00361653">
        <w:t xml:space="preserve">, other vaccines. </w:t>
      </w:r>
      <w:r w:rsidRPr="00DB4600">
        <w:t xml:space="preserve">Refer to the </w:t>
      </w:r>
      <w:hyperlink r:id="rId10" w:anchor="coadministration-with-other-vaccines">
        <w:r w:rsidRPr="00DB4600">
          <w:rPr>
            <w:rStyle w:val="Hyperlink"/>
            <w:color w:val="auto"/>
            <w:u w:val="none"/>
          </w:rPr>
          <w:t>Australian Immunisation Handbook</w:t>
        </w:r>
      </w:hyperlink>
      <w:r w:rsidRPr="00DB4600">
        <w:t>.</w:t>
      </w:r>
    </w:p>
    <w:p w14:paraId="2ABA98B2" w14:textId="13E85754" w:rsidR="007F7074" w:rsidRPr="00CF1658" w:rsidRDefault="003E14C2" w:rsidP="00DB4600">
      <w:pPr>
        <w:pStyle w:val="BulletedList"/>
        <w:rPr>
          <w:lang w:val="en-AU"/>
        </w:rPr>
      </w:pPr>
      <w:r w:rsidRPr="00DB4600">
        <w:t xml:space="preserve">Immunisation </w:t>
      </w:r>
      <w:r w:rsidR="00197A7F" w:rsidRPr="00DB4600">
        <w:t>providers</w:t>
      </w:r>
      <w:r w:rsidR="002F1D61" w:rsidRPr="00DB4600">
        <w:t xml:space="preserve"> are reminded to </w:t>
      </w:r>
      <w:r w:rsidR="006E5657" w:rsidRPr="00DB4600">
        <w:t>ensure</w:t>
      </w:r>
      <w:r w:rsidR="002F1D61" w:rsidRPr="00DB4600">
        <w:t xml:space="preserve"> the correct injection site for vaccine administration to </w:t>
      </w:r>
      <w:proofErr w:type="spellStart"/>
      <w:r w:rsidR="002F1D61" w:rsidRPr="00DB4600">
        <w:t>minimise</w:t>
      </w:r>
      <w:proofErr w:type="spellEnd"/>
      <w:r w:rsidR="002F1D61" w:rsidRPr="00DB4600">
        <w:t xml:space="preserve"> the risk of adverse events such as</w:t>
      </w:r>
      <w:r w:rsidR="006E5657" w:rsidRPr="00DB4600">
        <w:t xml:space="preserve"> Shoulder Injury Related to Vaccine Administration</w:t>
      </w:r>
      <w:r w:rsidR="002F1D61" w:rsidRPr="00DB4600">
        <w:t xml:space="preserve"> </w:t>
      </w:r>
      <w:r w:rsidR="006E5657" w:rsidRPr="00DB4600">
        <w:t>(</w:t>
      </w:r>
      <w:r w:rsidR="002F1D61" w:rsidRPr="00DB4600">
        <w:t>SIRVA</w:t>
      </w:r>
      <w:r w:rsidR="006E5657" w:rsidRPr="00DB4600">
        <w:t>)</w:t>
      </w:r>
      <w:r w:rsidR="002F1D61" w:rsidRPr="00DB4600">
        <w:t>.</w:t>
      </w:r>
      <w:r w:rsidR="003349F0" w:rsidRPr="00DB4600">
        <w:t xml:space="preserve"> Refer to </w:t>
      </w:r>
      <w:r w:rsidR="000C3F8E" w:rsidRPr="00DB4600">
        <w:t>t</w:t>
      </w:r>
      <w:r w:rsidR="000C3F8E">
        <w:rPr>
          <w:lang w:val="en-AU"/>
        </w:rPr>
        <w:t xml:space="preserve">he </w:t>
      </w:r>
      <w:hyperlink r:id="rId11">
        <w:r w:rsidR="000C3F8E" w:rsidRPr="42DA5A6F">
          <w:rPr>
            <w:rStyle w:val="Hyperlink"/>
            <w:rFonts w:asciiTheme="minorHAnsi" w:hAnsiTheme="minorHAnsi" w:cstheme="minorBidi"/>
            <w:lang w:val="en-AU"/>
          </w:rPr>
          <w:t>Australian Immunisation Handbook</w:t>
        </w:r>
      </w:hyperlink>
      <w:r w:rsidR="000C3F8E" w:rsidRPr="00774912">
        <w:rPr>
          <w:lang w:val="en-AU"/>
        </w:rPr>
        <w:t>.</w:t>
      </w:r>
    </w:p>
    <w:p w14:paraId="169AA5F1" w14:textId="39F6BEA8" w:rsidR="00E4512B" w:rsidRPr="0052719D" w:rsidRDefault="33C54524" w:rsidP="0039128F">
      <w:pPr>
        <w:pStyle w:val="Caption"/>
      </w:pPr>
      <w:r w:rsidRPr="0052719D">
        <w:t xml:space="preserve">Table </w:t>
      </w:r>
      <w:r w:rsidRPr="0052719D">
        <w:fldChar w:fldCharType="begin"/>
      </w:r>
      <w:r w:rsidRPr="0052719D">
        <w:instrText xml:space="preserve"> SEQ Table \* ARABIC </w:instrText>
      </w:r>
      <w:r w:rsidRPr="0052719D">
        <w:fldChar w:fldCharType="separate"/>
      </w:r>
      <w:r w:rsidR="00605DAE" w:rsidRPr="0052719D">
        <w:t>1</w:t>
      </w:r>
      <w:r w:rsidRPr="0052719D">
        <w:fldChar w:fldCharType="end"/>
      </w:r>
      <w:r w:rsidRPr="0052719D">
        <w:t>. Seasonal influenza vaccines registered and available for use in Australia in 202</w:t>
      </w:r>
      <w:r w:rsidR="00F06599" w:rsidRPr="0052719D">
        <w:t>6</w:t>
      </w:r>
      <w:r w:rsidRPr="0052719D">
        <w:t xml:space="preserve">, by age </w:t>
      </w:r>
    </w:p>
    <w:tbl>
      <w:tblPr>
        <w:tblStyle w:val="TableGrid"/>
        <w:tblW w:w="4793" w:type="pct"/>
        <w:jc w:val="center"/>
        <w:tblBorders>
          <w:top w:val="single" w:sz="4" w:space="0" w:color="A6A6A6" w:themeColor="background1" w:themeShade="A6"/>
          <w:bottom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  <w:tblCaption w:val="Table 1. Seasonal influenza vaccines registered and available for use in Australia in 2026, by age"/>
        <w:tblDescription w:val="Seven influenza vaccines are available in Australia in 2026. Vaxigrip, Flucelvax, Fluzone and Influvac can be used from 6 months of age. Fluad can be used from 50 years of age. Fluzone High-Dose can be used from 60 years of age. Flumist can be used from 2 years to less than 18 years of age."/>
      </w:tblPr>
      <w:tblGrid>
        <w:gridCol w:w="1985"/>
        <w:gridCol w:w="1063"/>
        <w:gridCol w:w="1063"/>
        <w:gridCol w:w="1063"/>
        <w:gridCol w:w="1063"/>
        <w:gridCol w:w="1063"/>
        <w:gridCol w:w="1061"/>
        <w:gridCol w:w="1411"/>
      </w:tblGrid>
      <w:tr w:rsidR="00235861" w:rsidRPr="00774912" w14:paraId="681FBFBF" w14:textId="68BF7870" w:rsidTr="001B72DA">
        <w:trPr>
          <w:trHeight w:val="1115"/>
          <w:tblHeader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tl2br w:val="nil"/>
            </w:tcBorders>
            <w:shd w:val="clear" w:color="auto" w:fill="E6DFED"/>
            <w:tcMar>
              <w:top w:w="113" w:type="dxa"/>
            </w:tcMar>
          </w:tcPr>
          <w:p w14:paraId="13E49B9C" w14:textId="384094DF" w:rsidR="00235861" w:rsidRPr="00774912" w:rsidRDefault="00235861" w:rsidP="00254248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Registered</w:t>
            </w:r>
            <w:r w:rsidR="00D8793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age group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tcMar>
              <w:top w:w="113" w:type="dxa"/>
            </w:tcMar>
          </w:tcPr>
          <w:p w14:paraId="44325C7B" w14:textId="5B6452F5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74912">
              <w:rPr>
                <w:rFonts w:ascii="Arial" w:hAnsi="Arial" w:cs="Arial"/>
                <w:b/>
                <w:sz w:val="18"/>
                <w:szCs w:val="18"/>
              </w:rPr>
              <w:t>Vaxigrip</w:t>
            </w:r>
            <w:proofErr w:type="spellEnd"/>
          </w:p>
          <w:p w14:paraId="5B12B17D" w14:textId="5EB09108" w:rsidR="00235861" w:rsidRPr="00774912" w:rsidRDefault="00235861" w:rsidP="00254248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772FDFA0" w14:textId="77777777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Sanofi)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tcMar>
              <w:top w:w="113" w:type="dxa"/>
            </w:tcMar>
          </w:tcPr>
          <w:p w14:paraId="5F7D7F80" w14:textId="49F33F18" w:rsidR="00235861" w:rsidRPr="00774912" w:rsidRDefault="00235861" w:rsidP="00254248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5B3903E0">
              <w:rPr>
                <w:rFonts w:ascii="Arial" w:hAnsi="Arial" w:cs="Arial"/>
                <w:b/>
                <w:bCs/>
                <w:sz w:val="18"/>
                <w:szCs w:val="18"/>
              </w:rPr>
              <w:t>Flucelvax</w:t>
            </w: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76E5F07E" w14:textId="2BCBAB70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CSL Seqirus)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tcMar>
              <w:top w:w="113" w:type="dxa"/>
            </w:tcMar>
          </w:tcPr>
          <w:p w14:paraId="53C5E80C" w14:textId="0FC2A093" w:rsidR="00C0167A" w:rsidRDefault="00C0167A" w:rsidP="00254248">
            <w:pPr>
              <w:keepNext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72659">
              <w:rPr>
                <w:rFonts w:ascii="Arial" w:hAnsi="Arial" w:cs="Arial"/>
                <w:b/>
                <w:sz w:val="18"/>
                <w:szCs w:val="18"/>
              </w:rPr>
              <w:t>Fluzone</w:t>
            </w:r>
            <w:proofErr w:type="spellEnd"/>
          </w:p>
          <w:p w14:paraId="4B91AA30" w14:textId="290584D7" w:rsidR="00235861" w:rsidRPr="00774912" w:rsidRDefault="00235861" w:rsidP="00254248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2E3AC27D" w14:textId="77777777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Sanofi)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tcMar>
              <w:top w:w="113" w:type="dxa"/>
            </w:tcMar>
          </w:tcPr>
          <w:p w14:paraId="1F440117" w14:textId="3896E272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74912">
              <w:rPr>
                <w:rFonts w:ascii="Arial" w:hAnsi="Arial" w:cs="Arial"/>
                <w:b/>
                <w:sz w:val="18"/>
                <w:szCs w:val="18"/>
              </w:rPr>
              <w:t>Influvac</w:t>
            </w:r>
            <w:proofErr w:type="spellEnd"/>
          </w:p>
          <w:p w14:paraId="0EEA945E" w14:textId="7C6DBE9D" w:rsidR="00235861" w:rsidRPr="00774912" w:rsidRDefault="00235861" w:rsidP="00254248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584A98CA" w14:textId="02B3D8FC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Viatris)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tcMar>
              <w:top w:w="113" w:type="dxa"/>
            </w:tcMar>
          </w:tcPr>
          <w:p w14:paraId="13CAA84E" w14:textId="0F7A0E5A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74912">
              <w:rPr>
                <w:rFonts w:ascii="Arial" w:hAnsi="Arial" w:cs="Arial"/>
                <w:b/>
                <w:sz w:val="18"/>
                <w:szCs w:val="18"/>
              </w:rPr>
              <w:t>Fluad</w:t>
            </w:r>
            <w:proofErr w:type="spellEnd"/>
          </w:p>
          <w:p w14:paraId="60A78330" w14:textId="5E1440A0" w:rsidR="00235861" w:rsidRPr="00774912" w:rsidRDefault="00235861" w:rsidP="00254248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0.5 mL</w:t>
            </w:r>
          </w:p>
          <w:p w14:paraId="1560B3E3" w14:textId="7F16FD1B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(CSL Seqirus)</w:t>
            </w:r>
          </w:p>
        </w:tc>
        <w:tc>
          <w:tcPr>
            <w:tcW w:w="543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tcMar>
              <w:top w:w="113" w:type="dxa"/>
            </w:tcMar>
          </w:tcPr>
          <w:p w14:paraId="33B94A00" w14:textId="219B9DED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74912">
              <w:rPr>
                <w:rFonts w:ascii="Arial" w:hAnsi="Arial" w:cs="Arial"/>
                <w:b/>
                <w:sz w:val="18"/>
                <w:szCs w:val="18"/>
              </w:rPr>
              <w:t>Fluzone</w:t>
            </w:r>
            <w:proofErr w:type="spellEnd"/>
            <w:r w:rsidRPr="00774912">
              <w:rPr>
                <w:rFonts w:ascii="Arial" w:hAnsi="Arial" w:cs="Arial"/>
                <w:b/>
                <w:sz w:val="18"/>
                <w:szCs w:val="18"/>
              </w:rPr>
              <w:t xml:space="preserve"> High-Dose</w:t>
            </w:r>
          </w:p>
          <w:p w14:paraId="6658B159" w14:textId="0A0B03A8" w:rsidR="00235861" w:rsidRPr="00774912" w:rsidRDefault="00235861" w:rsidP="00254248">
            <w:pPr>
              <w:keepNext/>
              <w:rPr>
                <w:rFonts w:ascii="Arial" w:hAnsi="Arial" w:cs="Arial"/>
                <w:bCs/>
                <w:sz w:val="18"/>
                <w:szCs w:val="18"/>
              </w:rPr>
            </w:pPr>
            <w:r w:rsidRPr="00774912">
              <w:rPr>
                <w:rFonts w:ascii="Arial" w:hAnsi="Arial" w:cs="Arial"/>
                <w:bCs/>
                <w:sz w:val="18"/>
                <w:szCs w:val="18"/>
              </w:rPr>
              <w:t>0.</w:t>
            </w:r>
            <w:r w:rsidR="00226834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226834" w:rsidRPr="0077491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74912">
              <w:rPr>
                <w:rFonts w:ascii="Arial" w:hAnsi="Arial" w:cs="Arial"/>
                <w:bCs/>
                <w:sz w:val="18"/>
                <w:szCs w:val="18"/>
              </w:rPr>
              <w:t>mL</w:t>
            </w:r>
          </w:p>
          <w:p w14:paraId="7CD4EC41" w14:textId="73988AE1" w:rsidR="00235861" w:rsidRPr="00774912" w:rsidRDefault="00235861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Cs/>
                <w:sz w:val="18"/>
                <w:szCs w:val="18"/>
              </w:rPr>
              <w:t>(Sanofi)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tcMar>
              <w:top w:w="113" w:type="dxa"/>
            </w:tcMar>
          </w:tcPr>
          <w:p w14:paraId="6D1CE13E" w14:textId="77777777" w:rsidR="00C0167A" w:rsidRDefault="00C0167A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Flumist</w:t>
            </w:r>
            <w:proofErr w:type="spellEnd"/>
          </w:p>
          <w:p w14:paraId="3E83BB17" w14:textId="77777777" w:rsidR="00C0167A" w:rsidRDefault="003540E3" w:rsidP="00254248">
            <w:pPr>
              <w:keepNext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0.2 mL</w:t>
            </w:r>
          </w:p>
          <w:p w14:paraId="07D92BAE" w14:textId="15885CEE" w:rsidR="00C0167A" w:rsidRDefault="003540E3" w:rsidP="00254248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(AstraZenec</w:t>
            </w:r>
            <w:r w:rsidR="006913DD">
              <w:rPr>
                <w:rFonts w:ascii="Arial" w:hAnsi="Arial" w:cs="Arial"/>
                <w:bCs/>
                <w:sz w:val="18"/>
                <w:szCs w:val="18"/>
              </w:rPr>
              <w:t>a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</w:tr>
      <w:tr w:rsidR="00235861" w:rsidRPr="00774912" w14:paraId="4EB81DB6" w14:textId="5DE11148" w:rsidTr="001B72DA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6DFED"/>
            <w:vAlign w:val="center"/>
          </w:tcPr>
          <w:p w14:paraId="422CE48F" w14:textId="39F454F8" w:rsidR="00235861" w:rsidRPr="00774912" w:rsidRDefault="00235861" w:rsidP="0089545C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6 months to &lt;</w:t>
            </w:r>
            <w:r w:rsidR="00127F4A">
              <w:rPr>
                <w:rFonts w:ascii="Arial" w:hAnsi="Arial" w:cs="Arial"/>
                <w:sz w:val="18"/>
                <w:szCs w:val="18"/>
              </w:rPr>
              <w:t>2</w:t>
            </w:r>
            <w:r w:rsidRPr="00774912">
              <w:rPr>
                <w:rFonts w:ascii="Arial" w:hAnsi="Arial" w:cs="Arial"/>
                <w:sz w:val="18"/>
                <w:szCs w:val="18"/>
              </w:rPr>
              <w:t xml:space="preserve"> years 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F49236E" w14:textId="098C3DF3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7C4074F" w14:textId="39E51D36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0368B3B" w14:textId="3F9BA139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shd w:val="clear" w:color="auto" w:fill="F2F2F2" w:themeFill="background1" w:themeFillShade="F2"/>
            <w:vAlign w:val="center"/>
          </w:tcPr>
          <w:p w14:paraId="37881440" w14:textId="56801427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2C16EBA" w14:textId="77777777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543" w:type="pct"/>
            <w:shd w:val="clear" w:color="auto" w:fill="F2F2F2" w:themeFill="background1" w:themeFillShade="F2"/>
            <w:vAlign w:val="center"/>
          </w:tcPr>
          <w:p w14:paraId="324E9C4A" w14:textId="4122027D" w:rsidR="00235861" w:rsidRPr="00774912" w:rsidRDefault="00235861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30EB0A" w14:textId="7B55036D" w:rsidR="00127F4A" w:rsidRPr="00774912" w:rsidRDefault="00127F4A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</w:tr>
      <w:tr w:rsidR="005D7EA3" w:rsidRPr="00774912" w14:paraId="7FBC7DED" w14:textId="77777777" w:rsidTr="001B72DA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6DFED"/>
            <w:vAlign w:val="center"/>
          </w:tcPr>
          <w:p w14:paraId="2C18790B" w14:textId="33B3BE30" w:rsidR="005D7EA3" w:rsidRPr="00774912" w:rsidRDefault="005D7EA3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/>
                <w:sz w:val="18"/>
                <w:szCs w:val="18"/>
              </w:rPr>
              <w:t>2 to &lt;5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1E86BD8" w14:textId="110C548A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C7E16F0" w14:textId="29B45996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83B6DD" w14:textId="77777777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C42A404" w14:textId="2D4AA725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9B1B74" w14:textId="54E394AB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543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CCA8A2C" w14:textId="0061C4A1" w:rsidR="005D7EA3" w:rsidRPr="00774912" w:rsidRDefault="005D7EA3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078D720" w14:textId="42657024" w:rsidR="005D7EA3" w:rsidRPr="00774912" w:rsidRDefault="005D7EA3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</w:tr>
      <w:tr w:rsidR="005D7EA3" w:rsidRPr="00774912" w14:paraId="0EF49D44" w14:textId="77777777" w:rsidTr="001B72DA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6DFED"/>
            <w:vAlign w:val="center"/>
          </w:tcPr>
          <w:p w14:paraId="3734A1DA" w14:textId="7863EFBE" w:rsidR="005D7EA3" w:rsidRPr="00774912" w:rsidRDefault="005D7EA3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/>
                <w:sz w:val="18"/>
                <w:szCs w:val="18"/>
              </w:rPr>
              <w:t>5 to &lt;18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932057A" w14:textId="21AE08EA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  <w:r w:rsid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F091EFF" w14:textId="16BF11E8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  <w:r w:rsid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774912">
              <w:rPr>
                <w:rFonts w:asciiTheme="minorHAnsi" w:eastAsia="Wingdings" w:hAnsiTheme="minorHAnsi" w:cstheme="minorHAnsi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40E52C8" w14:textId="77777777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BF6D1E9" w14:textId="0B2A3EBF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48F4FA4" w14:textId="57772E6E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543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C0E5FD" w14:textId="79999FB6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6DFB71A" w14:textId="74F7FF9A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</w:tr>
      <w:tr w:rsidR="004C6D39" w:rsidRPr="00774912" w14:paraId="574F15C7" w14:textId="1570C8BF" w:rsidTr="001B72DA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6DFED"/>
            <w:vAlign w:val="center"/>
          </w:tcPr>
          <w:p w14:paraId="0858B8B2" w14:textId="41B59650" w:rsidR="004C6D39" w:rsidRPr="00774912" w:rsidRDefault="004C6D39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/>
                <w:sz w:val="18"/>
                <w:szCs w:val="18"/>
              </w:rPr>
              <w:t>18</w:t>
            </w:r>
            <w:r w:rsidRPr="00774912">
              <w:rPr>
                <w:rFonts w:ascii="Arial" w:hAnsi="Arial" w:cs="Arial"/>
                <w:sz w:val="18"/>
                <w:szCs w:val="18"/>
              </w:rPr>
              <w:t xml:space="preserve"> to &lt;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774912">
              <w:rPr>
                <w:rFonts w:ascii="Arial" w:hAnsi="Arial" w:cs="Arial"/>
                <w:sz w:val="18"/>
                <w:szCs w:val="18"/>
              </w:rPr>
              <w:t>0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EB23584" w14:textId="6CDCB2B5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  <w:r w:rsid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07EF88F" w14:textId="76C2FEE5" w:rsidR="004C6D39" w:rsidRPr="00774912" w:rsidRDefault="004C6D39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  <w:r w:rsid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774912">
              <w:rPr>
                <w:rFonts w:asciiTheme="minorHAnsi" w:eastAsia="Wingdings" w:hAnsiTheme="minorHAnsi" w:cstheme="minorHAnsi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DC17D35" w14:textId="6A47A7BD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2ED2E2D" w14:textId="32B5856B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FB57E5B" w14:textId="77777777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543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CEE5C6" w14:textId="6E5449CF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117696B" w14:textId="1F3BDEA1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</w:tr>
      <w:tr w:rsidR="005D7EA3" w:rsidRPr="00774912" w14:paraId="4906CCBB" w14:textId="77777777" w:rsidTr="001B72DA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6DFED"/>
            <w:vAlign w:val="center"/>
          </w:tcPr>
          <w:p w14:paraId="49963C06" w14:textId="5A90A2AC" w:rsidR="005D7EA3" w:rsidRPr="00774912" w:rsidRDefault="005D7EA3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/>
                <w:sz w:val="18"/>
                <w:szCs w:val="18"/>
              </w:rPr>
              <w:t xml:space="preserve">50 to </w:t>
            </w:r>
            <w:r w:rsidRPr="00774912">
              <w:rPr>
                <w:rFonts w:ascii="Arial" w:hAnsi="Arial" w:cs="Arial"/>
                <w:sz w:val="18"/>
                <w:szCs w:val="18"/>
              </w:rPr>
              <w:t>&lt;</w:t>
            </w: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Pr="00774912">
              <w:rPr>
                <w:rFonts w:ascii="Arial" w:hAnsi="Arial" w:cs="Arial"/>
                <w:sz w:val="18"/>
                <w:szCs w:val="18"/>
              </w:rPr>
              <w:t>0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3898D25" w14:textId="1CA61A84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  <w:r w:rsid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EF88B8C" w14:textId="543B47DB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  <w:r w:rsid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774912">
              <w:rPr>
                <w:rFonts w:asciiTheme="minorHAnsi" w:eastAsia="Wingdings" w:hAnsiTheme="minorHAnsi" w:cstheme="minorHAnsi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F50B3BD" w14:textId="77777777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00E6229" w14:textId="0ABBAF6A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5B7F99C" w14:textId="07C9382F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3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A2B4AC6" w14:textId="4D7D25FC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  <w:tc>
          <w:tcPr>
            <w:tcW w:w="723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D892BD" w14:textId="19FBF12B" w:rsidR="005D7EA3" w:rsidRPr="00774912" w:rsidRDefault="005D7EA3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</w:tr>
      <w:tr w:rsidR="004C6D39" w:rsidRPr="00774912" w14:paraId="00F46B79" w14:textId="30625F10" w:rsidTr="001B72DA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6DFED"/>
            <w:vAlign w:val="center"/>
          </w:tcPr>
          <w:p w14:paraId="10035215" w14:textId="3E0FC98F" w:rsidR="004C6D39" w:rsidRPr="00774912" w:rsidRDefault="004C6D39" w:rsidP="004C6D39">
            <w:pPr>
              <w:keepNext/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60 to &lt;65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6A709A7C" w14:textId="44AEEFAB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  <w:r w:rsid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774912">
              <w:rPr>
                <w:rFonts w:ascii="Arial" w:hAnsi="Arial" w:cs="Arial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272D16B" w14:textId="4A84C0EB" w:rsidR="004C6D39" w:rsidRPr="00774912" w:rsidRDefault="004C6D39" w:rsidP="005E3FB0">
            <w:pPr>
              <w:keepNext/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  <w:r w:rsid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774912">
              <w:rPr>
                <w:rFonts w:asciiTheme="minorHAnsi" w:eastAsia="Wingdings" w:hAnsiTheme="minorHAnsi" w:cstheme="minorHAnsi"/>
                <w:b/>
                <w:sz w:val="18"/>
                <w:szCs w:val="18"/>
              </w:rPr>
              <w:t>*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1C67BF6" w14:textId="1FDFA270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68E550C" w14:textId="4483D43D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A63487" w14:textId="0B4AFAA1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3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0C52DFA" w14:textId="60EF9209" w:rsidR="004C6D39" w:rsidRPr="00774912" w:rsidRDefault="004C6D39" w:rsidP="005E3FB0">
            <w:pPr>
              <w:keepNext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54299F4" w14:textId="3D049F28" w:rsidR="004C6D39" w:rsidRPr="00774912" w:rsidRDefault="004C6D39" w:rsidP="005E3FB0">
            <w:pPr>
              <w:keepNext/>
              <w:jc w:val="center"/>
              <w:rPr>
                <w:rFonts w:ascii="Arial" w:eastAsia="Wingdings" w:hAnsi="Arial" w:cs="Arial"/>
                <w:b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sz w:val="18"/>
                <w:szCs w:val="18"/>
              </w:rPr>
              <w:t>X</w:t>
            </w:r>
          </w:p>
        </w:tc>
      </w:tr>
      <w:tr w:rsidR="004C6D39" w:rsidRPr="00774912" w14:paraId="70DA97FA" w14:textId="0E5A62A0" w:rsidTr="001B72DA">
        <w:trPr>
          <w:trHeight w:val="360"/>
          <w:jc w:val="center"/>
        </w:trPr>
        <w:tc>
          <w:tcPr>
            <w:tcW w:w="101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6DFED"/>
            <w:vAlign w:val="center"/>
          </w:tcPr>
          <w:p w14:paraId="3BCBA67F" w14:textId="111855F3" w:rsidR="004C6D39" w:rsidRPr="00774912" w:rsidRDefault="004C6D39" w:rsidP="004C6D39">
            <w:pPr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≥65 years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EBF300E" w14:textId="66D08159" w:rsidR="004C6D39" w:rsidRPr="00774912" w:rsidRDefault="004C6D39" w:rsidP="005E3F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FD2B388" w14:textId="01CAF44B" w:rsidR="004C6D39" w:rsidRPr="00774912" w:rsidRDefault="004C6D39" w:rsidP="005E3FB0">
            <w:pPr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D414F5" w14:textId="69538407" w:rsidR="004C6D39" w:rsidRPr="00774912" w:rsidRDefault="004C6D39" w:rsidP="005E3F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234D632" w14:textId="1A147970" w:rsidR="004C6D39" w:rsidRPr="00774912" w:rsidRDefault="004C6D39" w:rsidP="005E3F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544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88E9480" w14:textId="61E9DE19" w:rsidR="004C6D39" w:rsidRPr="00774912" w:rsidRDefault="004C6D39" w:rsidP="005E3F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  <w:r w:rsidR="00B579C4" w:rsidRPr="7FD29337">
              <w:rPr>
                <w:rFonts w:ascii="Arial" w:hAnsi="Arial" w:cs="Arial"/>
                <w:sz w:val="16"/>
                <w:szCs w:val="16"/>
                <w:lang w:eastAsia="en-US"/>
              </w:rPr>
              <w:t xml:space="preserve"> </w:t>
            </w:r>
            <w:r w:rsidR="00B579C4" w:rsidRPr="00B579C4">
              <w:rPr>
                <w:rFonts w:ascii="Arial" w:hAnsi="Arial" w:cs="Arial"/>
                <w:sz w:val="16"/>
                <w:szCs w:val="16"/>
                <w:vertAlign w:val="superscript"/>
                <w:lang w:eastAsia="en-US"/>
              </w:rPr>
              <w:t>#</w:t>
            </w:r>
          </w:p>
        </w:tc>
        <w:tc>
          <w:tcPr>
            <w:tcW w:w="543" w:type="pct"/>
            <w:shd w:val="clear" w:color="auto" w:fill="F2F2F2" w:themeFill="background1" w:themeFillShade="F2"/>
            <w:vAlign w:val="center"/>
          </w:tcPr>
          <w:p w14:paraId="4FB51309" w14:textId="61C24AD2" w:rsidR="004C6D39" w:rsidRPr="00774912" w:rsidRDefault="004C6D39" w:rsidP="005E3FB0">
            <w:pPr>
              <w:jc w:val="center"/>
              <w:rPr>
                <w:rFonts w:ascii="Wingdings" w:eastAsia="Wingdings" w:hAnsi="Wingdings" w:cs="Wingdings"/>
                <w:b/>
                <w:sz w:val="18"/>
                <w:szCs w:val="18"/>
              </w:rPr>
            </w:pPr>
            <w:r w:rsidRPr="00774912">
              <w:rPr>
                <w:rFonts w:ascii="Wingdings" w:eastAsia="Wingdings" w:hAnsi="Wingdings" w:cs="Wingdings"/>
                <w:b/>
                <w:sz w:val="18"/>
                <w:szCs w:val="18"/>
              </w:rPr>
              <w:t></w:t>
            </w:r>
          </w:p>
        </w:tc>
        <w:tc>
          <w:tcPr>
            <w:tcW w:w="723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FF9F23E" w14:textId="1FD35E7B" w:rsidR="004C6D39" w:rsidRPr="00774912" w:rsidRDefault="5ED1E765" w:rsidP="7FD29337">
            <w:pPr>
              <w:jc w:val="center"/>
              <w:rPr>
                <w:rFonts w:ascii="Arial" w:eastAsia="Wingdings" w:hAnsi="Arial" w:cs="Arial"/>
                <w:b/>
                <w:bCs/>
                <w:sz w:val="18"/>
                <w:szCs w:val="18"/>
              </w:rPr>
            </w:pPr>
            <w:r w:rsidRPr="7FD29337">
              <w:rPr>
                <w:rFonts w:ascii="Arial" w:hAnsi="Arial" w:cs="Arial"/>
                <w:b/>
                <w:bCs/>
                <w:sz w:val="18"/>
                <w:szCs w:val="18"/>
              </w:rPr>
              <w:t>X</w:t>
            </w:r>
          </w:p>
        </w:tc>
      </w:tr>
    </w:tbl>
    <w:p w14:paraId="0D0551BA" w14:textId="4371211B" w:rsidR="00E4512B" w:rsidRPr="00106E8B" w:rsidRDefault="00E4512B" w:rsidP="00106E8B">
      <w:pPr>
        <w:pStyle w:val="FootnoteText"/>
      </w:pPr>
      <w:r w:rsidRPr="00106E8B">
        <w:t xml:space="preserve">Ticks indicate age at which a vaccine is registered and available. </w:t>
      </w:r>
      <w:r w:rsidR="001E05E4" w:rsidRPr="00106E8B">
        <w:t>Hashtags i</w:t>
      </w:r>
      <w:r w:rsidR="004A45BC" w:rsidRPr="00106E8B">
        <w:t>ndicate a</w:t>
      </w:r>
      <w:r w:rsidRPr="00106E8B">
        <w:t>vailability for free under the NIP.</w:t>
      </w:r>
    </w:p>
    <w:p w14:paraId="201D0272" w14:textId="5B88C979" w:rsidR="00E4512B" w:rsidRPr="00106E8B" w:rsidRDefault="00E4512B" w:rsidP="00106E8B">
      <w:pPr>
        <w:pStyle w:val="FootnoteText"/>
      </w:pPr>
      <w:r w:rsidRPr="00106E8B">
        <w:t xml:space="preserve">* </w:t>
      </w:r>
      <w:r w:rsidR="00674C7D" w:rsidRPr="00106E8B">
        <w:t>NIP f</w:t>
      </w:r>
      <w:r w:rsidRPr="00106E8B">
        <w:t>unding only for Aboriginal and Torres Strait Islander people, pregnant women and people who have certain medical conditions.</w:t>
      </w:r>
    </w:p>
    <w:p w14:paraId="30B2AFFB" w14:textId="095F100E" w:rsidR="0002748F" w:rsidRPr="00774912" w:rsidRDefault="00CA06B1" w:rsidP="0039128F">
      <w:pPr>
        <w:pStyle w:val="Caption"/>
      </w:pPr>
      <w:r w:rsidRPr="00774912">
        <w:br w:type="page"/>
      </w:r>
      <w:r w:rsidR="00DD72CA" w:rsidRPr="00774912">
        <w:lastRenderedPageBreak/>
        <w:t xml:space="preserve">Table 2. </w:t>
      </w:r>
      <w:r w:rsidR="00F8060C" w:rsidRPr="00774912">
        <w:t xml:space="preserve">Influenza virus strains included in the </w:t>
      </w:r>
      <w:r w:rsidR="00EA221D" w:rsidRPr="00774912">
        <w:t>20</w:t>
      </w:r>
      <w:r w:rsidR="00463035" w:rsidRPr="00774912">
        <w:t>2</w:t>
      </w:r>
      <w:r w:rsidR="00F06599">
        <w:t>6</w:t>
      </w:r>
      <w:r w:rsidR="00EA221D" w:rsidRPr="00774912">
        <w:t xml:space="preserve"> </w:t>
      </w:r>
      <w:r w:rsidR="00AB485B" w:rsidRPr="00774912">
        <w:t>S</w:t>
      </w:r>
      <w:r w:rsidR="00F8060C" w:rsidRPr="00774912">
        <w:t xml:space="preserve">outhern </w:t>
      </w:r>
      <w:r w:rsidR="00AB485B" w:rsidRPr="00774912">
        <w:t>H</w:t>
      </w:r>
      <w:r w:rsidR="00F8060C" w:rsidRPr="00774912">
        <w:t>emisphere seasonal influenza vaccines</w:t>
      </w:r>
      <w:r w:rsidR="005E5E9A" w:rsidRPr="00774912">
        <w:t>*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  <w:tblCaption w:val="Table 2. Influenza virus strains included in the 2026 Southern Hemisphere seasonal influenza vaccines*"/>
        <w:tblDescription w:val="This table lists the flu virus strains included in the egg-based flu vaccines and the cell-based flu vaccines."/>
      </w:tblPr>
      <w:tblGrid>
        <w:gridCol w:w="5098"/>
        <w:gridCol w:w="4942"/>
      </w:tblGrid>
      <w:tr w:rsidR="009A4C8B" w:rsidRPr="00774912" w14:paraId="3EAF561A" w14:textId="77777777" w:rsidTr="002B6873">
        <w:trPr>
          <w:trHeight w:val="283"/>
          <w:tblHeader/>
          <w:jc w:val="center"/>
        </w:trPr>
        <w:tc>
          <w:tcPr>
            <w:tcW w:w="5098" w:type="dxa"/>
            <w:tcBorders>
              <w:bottom w:val="single" w:sz="4" w:space="0" w:color="A6A6A6" w:themeColor="background1" w:themeShade="A6"/>
            </w:tcBorders>
            <w:shd w:val="clear" w:color="auto" w:fill="57259F"/>
            <w:vAlign w:val="center"/>
          </w:tcPr>
          <w:p w14:paraId="5216084C" w14:textId="77777777" w:rsidR="009A4C8B" w:rsidRPr="00774912" w:rsidRDefault="009A4C8B" w:rsidP="00FF6B57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gg-based influenza vaccines</w:t>
            </w:r>
          </w:p>
        </w:tc>
        <w:tc>
          <w:tcPr>
            <w:tcW w:w="4942" w:type="dxa"/>
            <w:tcBorders>
              <w:bottom w:val="single" w:sz="4" w:space="0" w:color="A6A6A6" w:themeColor="background1" w:themeShade="A6"/>
            </w:tcBorders>
            <w:shd w:val="clear" w:color="auto" w:fill="57259F"/>
            <w:vAlign w:val="center"/>
          </w:tcPr>
          <w:p w14:paraId="32493CD4" w14:textId="77777777" w:rsidR="009A4C8B" w:rsidRPr="00774912" w:rsidRDefault="009A4C8B" w:rsidP="00FF6B57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7491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ell-based influenza vaccines</w:t>
            </w:r>
          </w:p>
        </w:tc>
      </w:tr>
      <w:tr w:rsidR="009A4C8B" w:rsidRPr="00774912" w14:paraId="6003A1B6" w14:textId="77777777" w:rsidTr="00E75ACC">
        <w:trPr>
          <w:trHeight w:val="283"/>
          <w:jc w:val="center"/>
        </w:trPr>
        <w:tc>
          <w:tcPr>
            <w:tcW w:w="5098" w:type="dxa"/>
            <w:shd w:val="clear" w:color="auto" w:fill="F0ECF4"/>
            <w:vAlign w:val="center"/>
          </w:tcPr>
          <w:p w14:paraId="6786E90D" w14:textId="5E759404" w:rsidR="009A4C8B" w:rsidRPr="00774912" w:rsidRDefault="00245A0F" w:rsidP="00FF6B57">
            <w:pPr>
              <w:rPr>
                <w:rFonts w:ascii="Arial" w:hAnsi="Arial" w:cs="Arial"/>
                <w:sz w:val="18"/>
                <w:szCs w:val="18"/>
              </w:rPr>
            </w:pPr>
            <w:r w:rsidRPr="00245A0F">
              <w:rPr>
                <w:rFonts w:ascii="Arial" w:hAnsi="Arial" w:cs="Arial"/>
                <w:sz w:val="18"/>
                <w:szCs w:val="18"/>
              </w:rPr>
              <w:t>A/Missouri/11/2025 (H1N</w:t>
            </w:r>
            <w:proofErr w:type="gramStart"/>
            <w:r w:rsidRPr="00245A0F">
              <w:rPr>
                <w:rFonts w:ascii="Arial" w:hAnsi="Arial" w:cs="Arial"/>
                <w:sz w:val="18"/>
                <w:szCs w:val="18"/>
              </w:rPr>
              <w:t>1)pdm</w:t>
            </w:r>
            <w:proofErr w:type="gramEnd"/>
            <w:r w:rsidRPr="00245A0F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942" w:type="dxa"/>
            <w:shd w:val="clear" w:color="auto" w:fill="F0ECF4"/>
            <w:vAlign w:val="center"/>
          </w:tcPr>
          <w:p w14:paraId="3DA78E1C" w14:textId="5FBC351E" w:rsidR="009A4C8B" w:rsidRPr="00774912" w:rsidRDefault="00B37331" w:rsidP="00FF6B57">
            <w:pPr>
              <w:rPr>
                <w:rFonts w:ascii="Arial" w:hAnsi="Arial" w:cs="Arial"/>
                <w:sz w:val="18"/>
                <w:szCs w:val="18"/>
              </w:rPr>
            </w:pPr>
            <w:r w:rsidRPr="00B37331">
              <w:rPr>
                <w:rFonts w:ascii="Arial" w:hAnsi="Arial" w:cs="Arial"/>
                <w:sz w:val="18"/>
                <w:szCs w:val="18"/>
              </w:rPr>
              <w:t>A/Missouri/11/2025 (H1N</w:t>
            </w:r>
            <w:proofErr w:type="gramStart"/>
            <w:r w:rsidRPr="00B37331">
              <w:rPr>
                <w:rFonts w:ascii="Arial" w:hAnsi="Arial" w:cs="Arial"/>
                <w:sz w:val="18"/>
                <w:szCs w:val="18"/>
              </w:rPr>
              <w:t>1)pdm</w:t>
            </w:r>
            <w:proofErr w:type="gramEnd"/>
            <w:r w:rsidRPr="00B37331">
              <w:rPr>
                <w:rFonts w:ascii="Arial" w:hAnsi="Arial" w:cs="Arial"/>
                <w:sz w:val="18"/>
                <w:szCs w:val="18"/>
              </w:rPr>
              <w:t>09-like virus</w:t>
            </w:r>
          </w:p>
        </w:tc>
      </w:tr>
      <w:tr w:rsidR="00A7161D" w:rsidRPr="00774912" w14:paraId="2C197CD9" w14:textId="77777777" w:rsidTr="002B6873">
        <w:trPr>
          <w:trHeight w:val="283"/>
          <w:jc w:val="center"/>
        </w:trPr>
        <w:tc>
          <w:tcPr>
            <w:tcW w:w="5098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065F9F48" w14:textId="7738D22F" w:rsidR="00A7161D" w:rsidRPr="00774912" w:rsidRDefault="00806277" w:rsidP="00FF6B57">
            <w:pPr>
              <w:rPr>
                <w:rFonts w:ascii="Arial" w:hAnsi="Arial" w:cs="Arial"/>
                <w:sz w:val="18"/>
                <w:szCs w:val="18"/>
              </w:rPr>
            </w:pPr>
            <w:r w:rsidRPr="00806277">
              <w:rPr>
                <w:rFonts w:ascii="Arial" w:hAnsi="Arial" w:cs="Arial"/>
                <w:sz w:val="18"/>
                <w:szCs w:val="18"/>
              </w:rPr>
              <w:t>A/Singapore/GP20238/2024 (H3N2)-like virus</w:t>
            </w:r>
          </w:p>
        </w:tc>
        <w:tc>
          <w:tcPr>
            <w:tcW w:w="4942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1D6E50AB" w14:textId="7D9DCA87" w:rsidR="00A7161D" w:rsidRPr="00774912" w:rsidRDefault="008A21A0" w:rsidP="00FF6B57">
            <w:pPr>
              <w:rPr>
                <w:rFonts w:ascii="Arial" w:hAnsi="Arial" w:cs="Arial"/>
                <w:sz w:val="18"/>
                <w:szCs w:val="18"/>
              </w:rPr>
            </w:pPr>
            <w:r w:rsidRPr="008A21A0">
              <w:rPr>
                <w:rFonts w:ascii="Arial" w:hAnsi="Arial" w:cs="Arial"/>
                <w:sz w:val="18"/>
                <w:szCs w:val="18"/>
              </w:rPr>
              <w:t>A/Sydney/1359/2024 (H3N2)-like virus</w:t>
            </w:r>
          </w:p>
        </w:tc>
      </w:tr>
      <w:tr w:rsidR="00A7161D" w:rsidRPr="00774912" w14:paraId="230C49EC" w14:textId="77777777" w:rsidTr="00E75ACC">
        <w:trPr>
          <w:trHeight w:val="283"/>
          <w:jc w:val="center"/>
        </w:trPr>
        <w:tc>
          <w:tcPr>
            <w:tcW w:w="5098" w:type="dxa"/>
            <w:shd w:val="clear" w:color="auto" w:fill="F0ECF4"/>
            <w:vAlign w:val="center"/>
          </w:tcPr>
          <w:p w14:paraId="68D76AAB" w14:textId="186227AE" w:rsidR="00A7161D" w:rsidRPr="00774912" w:rsidRDefault="00A7161D" w:rsidP="00E6520E">
            <w:pPr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B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Austria</w:t>
            </w:r>
            <w:r w:rsidRPr="00774912">
              <w:rPr>
                <w:rFonts w:ascii="Arial" w:hAnsi="Arial" w:cs="Arial"/>
                <w:sz w:val="18"/>
                <w:szCs w:val="18"/>
              </w:rPr>
              <w:t>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1359417</w:t>
            </w:r>
            <w:r w:rsidRPr="00774912">
              <w:rPr>
                <w:rFonts w:ascii="Arial" w:hAnsi="Arial" w:cs="Arial"/>
                <w:sz w:val="18"/>
                <w:szCs w:val="18"/>
              </w:rPr>
              <w:t>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2021</w:t>
            </w:r>
            <w:r w:rsidRPr="00774912">
              <w:rPr>
                <w:rFonts w:ascii="Arial" w:hAnsi="Arial" w:cs="Arial"/>
                <w:sz w:val="18"/>
                <w:szCs w:val="18"/>
              </w:rPr>
              <w:t xml:space="preserve"> (B/Victoria lineage)</w:t>
            </w:r>
            <w:r w:rsidR="008F0B99" w:rsidRPr="00774912">
              <w:rPr>
                <w:rFonts w:ascii="Arial" w:hAnsi="Arial" w:cs="Arial"/>
                <w:sz w:val="18"/>
                <w:szCs w:val="18"/>
              </w:rPr>
              <w:t xml:space="preserve">-like </w:t>
            </w:r>
            <w:r w:rsidRPr="00774912">
              <w:rPr>
                <w:rFonts w:ascii="Arial" w:hAnsi="Arial" w:cs="Arial"/>
                <w:sz w:val="18"/>
                <w:szCs w:val="18"/>
              </w:rPr>
              <w:t>virus</w:t>
            </w:r>
          </w:p>
        </w:tc>
        <w:tc>
          <w:tcPr>
            <w:tcW w:w="4942" w:type="dxa"/>
            <w:shd w:val="clear" w:color="auto" w:fill="F0ECF4"/>
            <w:vAlign w:val="center"/>
          </w:tcPr>
          <w:p w14:paraId="2B241A28" w14:textId="0950CB3C" w:rsidR="00A7161D" w:rsidRPr="00774912" w:rsidRDefault="00A7161D" w:rsidP="00E6520E">
            <w:pPr>
              <w:rPr>
                <w:rFonts w:ascii="Arial" w:hAnsi="Arial" w:cs="Arial"/>
                <w:sz w:val="18"/>
                <w:szCs w:val="18"/>
              </w:rPr>
            </w:pPr>
            <w:r w:rsidRPr="00774912">
              <w:rPr>
                <w:rFonts w:ascii="Arial" w:hAnsi="Arial" w:cs="Arial"/>
                <w:sz w:val="18"/>
                <w:szCs w:val="18"/>
              </w:rPr>
              <w:t>B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Austria</w:t>
            </w:r>
            <w:r w:rsidRPr="00774912">
              <w:rPr>
                <w:rFonts w:ascii="Arial" w:hAnsi="Arial" w:cs="Arial"/>
                <w:sz w:val="18"/>
                <w:szCs w:val="18"/>
              </w:rPr>
              <w:t>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1359417</w:t>
            </w:r>
            <w:r w:rsidRPr="00774912">
              <w:rPr>
                <w:rFonts w:ascii="Arial" w:hAnsi="Arial" w:cs="Arial"/>
                <w:sz w:val="18"/>
                <w:szCs w:val="18"/>
              </w:rPr>
              <w:t>/</w:t>
            </w:r>
            <w:r w:rsidR="00E6520E" w:rsidRPr="00774912">
              <w:rPr>
                <w:rFonts w:ascii="Arial" w:hAnsi="Arial" w:cs="Arial"/>
                <w:sz w:val="18"/>
                <w:szCs w:val="18"/>
              </w:rPr>
              <w:t>2021</w:t>
            </w:r>
            <w:r w:rsidR="00D10013" w:rsidRPr="0077491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74912">
              <w:rPr>
                <w:rFonts w:ascii="Arial" w:hAnsi="Arial" w:cs="Arial"/>
                <w:sz w:val="18"/>
                <w:szCs w:val="18"/>
              </w:rPr>
              <w:t>(B/Victoria lineage)</w:t>
            </w:r>
            <w:r w:rsidR="00E77573" w:rsidRPr="00774912">
              <w:rPr>
                <w:rFonts w:ascii="Arial" w:hAnsi="Arial" w:cs="Arial"/>
                <w:sz w:val="18"/>
                <w:szCs w:val="18"/>
              </w:rPr>
              <w:t xml:space="preserve">-like </w:t>
            </w:r>
            <w:r w:rsidRPr="00774912">
              <w:rPr>
                <w:rFonts w:ascii="Arial" w:hAnsi="Arial" w:cs="Arial"/>
                <w:sz w:val="18"/>
                <w:szCs w:val="18"/>
              </w:rPr>
              <w:t>virus</w:t>
            </w:r>
          </w:p>
        </w:tc>
      </w:tr>
    </w:tbl>
    <w:p w14:paraId="2797FCB6" w14:textId="0F6B241A" w:rsidR="00FE68AA" w:rsidRPr="00774912" w:rsidRDefault="00512D43" w:rsidP="00106E8B">
      <w:pPr>
        <w:pStyle w:val="FootnoteText"/>
        <w:rPr>
          <w:rFonts w:asciiTheme="majorHAnsi" w:hAnsiTheme="majorHAnsi" w:cstheme="majorBidi"/>
          <w:sz w:val="20"/>
          <w:szCs w:val="20"/>
        </w:rPr>
      </w:pPr>
      <w:r>
        <w:t xml:space="preserve">* </w:t>
      </w:r>
      <w:r w:rsidR="003E1F9C" w:rsidRPr="7B9C000D">
        <w:t xml:space="preserve">Note: </w:t>
      </w:r>
      <w:r w:rsidR="001567A8" w:rsidRPr="7B9C000D">
        <w:t xml:space="preserve">The chosen egg-based and cell-based viruses will sometimes differ if one virus cannot be used </w:t>
      </w:r>
      <w:r w:rsidR="00DA7304" w:rsidRPr="7B9C000D">
        <w:t xml:space="preserve">for both production systems. In </w:t>
      </w:r>
      <w:r w:rsidR="001567A8" w:rsidRPr="7B9C000D">
        <w:t>this</w:t>
      </w:r>
      <w:r w:rsidR="00DA7304" w:rsidRPr="7B9C000D">
        <w:t xml:space="preserve"> case</w:t>
      </w:r>
      <w:r w:rsidR="00276C70" w:rsidRPr="7B9C000D">
        <w:t>,</w:t>
      </w:r>
      <w:r w:rsidR="001567A8" w:rsidRPr="7B9C000D">
        <w:t xml:space="preserve"> </w:t>
      </w:r>
      <w:r w:rsidR="00DA7304" w:rsidRPr="7B9C000D">
        <w:t xml:space="preserve">different </w:t>
      </w:r>
      <w:r w:rsidR="3E7E517F" w:rsidRPr="7B9C000D">
        <w:t xml:space="preserve">vaccine </w:t>
      </w:r>
      <w:r w:rsidR="00DA7304" w:rsidRPr="7B9C000D">
        <w:t xml:space="preserve">viruses with similar properties are selected </w:t>
      </w:r>
      <w:r w:rsidR="001567A8" w:rsidRPr="7B9C000D">
        <w:t xml:space="preserve">for </w:t>
      </w:r>
      <w:r w:rsidR="00DA7304" w:rsidRPr="7B9C000D">
        <w:t>vaccine production.</w:t>
      </w:r>
    </w:p>
    <w:p w14:paraId="0951FA9A" w14:textId="7B1EE816" w:rsidR="00FB4F32" w:rsidRPr="0052719D" w:rsidRDefault="007F162D" w:rsidP="0052719D">
      <w:pPr>
        <w:pStyle w:val="Heading2"/>
        <w:rPr>
          <w:rFonts w:asciiTheme="majorHAnsi" w:hAnsiTheme="majorHAnsi" w:cstheme="majorHAnsi"/>
          <w:lang w:eastAsia="en-US"/>
        </w:rPr>
      </w:pPr>
      <w:r w:rsidRPr="0052719D">
        <w:rPr>
          <w:rFonts w:asciiTheme="majorHAnsi" w:hAnsiTheme="majorHAnsi" w:cstheme="majorHAnsi"/>
          <w:lang w:eastAsia="en-US"/>
        </w:rPr>
        <w:t xml:space="preserve">Highlights for </w:t>
      </w:r>
      <w:r w:rsidR="00E72871" w:rsidRPr="0052719D">
        <w:rPr>
          <w:rFonts w:asciiTheme="majorHAnsi" w:hAnsiTheme="majorHAnsi" w:cstheme="majorHAnsi"/>
          <w:lang w:eastAsia="en-US"/>
        </w:rPr>
        <w:t xml:space="preserve">changes to </w:t>
      </w:r>
      <w:r w:rsidR="00AB5B5D" w:rsidRPr="0052719D">
        <w:rPr>
          <w:rFonts w:asciiTheme="majorHAnsi" w:hAnsiTheme="majorHAnsi" w:cstheme="majorHAnsi"/>
          <w:lang w:eastAsia="en-US"/>
        </w:rPr>
        <w:t>202</w:t>
      </w:r>
      <w:r w:rsidR="004F4748" w:rsidRPr="0052719D">
        <w:rPr>
          <w:rFonts w:asciiTheme="majorHAnsi" w:hAnsiTheme="majorHAnsi" w:cstheme="majorHAnsi"/>
          <w:lang w:eastAsia="en-US"/>
        </w:rPr>
        <w:t>6</w:t>
      </w:r>
      <w:r w:rsidR="00AA4F32" w:rsidRPr="0052719D">
        <w:rPr>
          <w:rFonts w:asciiTheme="majorHAnsi" w:hAnsiTheme="majorHAnsi" w:cstheme="majorHAnsi"/>
          <w:lang w:eastAsia="en-US"/>
        </w:rPr>
        <w:t xml:space="preserve"> </w:t>
      </w:r>
      <w:r w:rsidRPr="0052719D">
        <w:rPr>
          <w:rFonts w:asciiTheme="majorHAnsi" w:hAnsiTheme="majorHAnsi" w:cstheme="majorHAnsi"/>
          <w:lang w:eastAsia="en-US"/>
        </w:rPr>
        <w:t>i</w:t>
      </w:r>
      <w:r w:rsidR="00F8060C" w:rsidRPr="0052719D">
        <w:rPr>
          <w:rFonts w:asciiTheme="majorHAnsi" w:hAnsiTheme="majorHAnsi" w:cstheme="majorHAnsi"/>
          <w:lang w:eastAsia="en-US"/>
        </w:rPr>
        <w:t>nfluenza vaccine formulations</w:t>
      </w:r>
      <w:r w:rsidR="00217007" w:rsidRPr="0052719D">
        <w:rPr>
          <w:rFonts w:asciiTheme="majorHAnsi" w:hAnsiTheme="majorHAnsi" w:cstheme="majorHAnsi"/>
          <w:lang w:eastAsia="en-US"/>
        </w:rPr>
        <w:t xml:space="preserve"> and dosing</w:t>
      </w:r>
    </w:p>
    <w:p w14:paraId="0350A4CB" w14:textId="6DBD0516" w:rsidR="003763D9" w:rsidRDefault="43762B37" w:rsidP="00AB5C3D">
      <w:pPr>
        <w:pStyle w:val="BulletedList"/>
        <w:rPr>
          <w:lang w:val="en-AU"/>
        </w:rPr>
      </w:pPr>
      <w:r w:rsidRPr="7B9C000D">
        <w:rPr>
          <w:lang w:val="en-AU"/>
        </w:rPr>
        <w:t xml:space="preserve">Intranasally administered live attenuated influenza vaccine (LAIV; </w:t>
      </w:r>
      <w:proofErr w:type="spellStart"/>
      <w:r w:rsidRPr="7B9C000D">
        <w:rPr>
          <w:lang w:val="en-AU"/>
        </w:rPr>
        <w:t>FluMist</w:t>
      </w:r>
      <w:proofErr w:type="spellEnd"/>
      <w:r w:rsidR="3C966427" w:rsidRPr="00620F1A">
        <w:rPr>
          <w:vertAlign w:val="superscript"/>
          <w:lang w:val="en-AU"/>
        </w:rPr>
        <w:t>®</w:t>
      </w:r>
      <w:r w:rsidRPr="7B9C000D">
        <w:rPr>
          <w:lang w:val="en-AU"/>
        </w:rPr>
        <w:t>) is available for the first time in Australia for children aged 2</w:t>
      </w:r>
      <w:r w:rsidR="72B41B71" w:rsidRPr="7B9C000D">
        <w:rPr>
          <w:lang w:val="en-AU"/>
        </w:rPr>
        <w:t>–</w:t>
      </w:r>
      <w:r w:rsidRPr="7B9C000D">
        <w:rPr>
          <w:lang w:val="en-AU"/>
        </w:rPr>
        <w:t xml:space="preserve">17 years. It is available </w:t>
      </w:r>
      <w:r w:rsidR="3A3D7058" w:rsidRPr="7B9C000D">
        <w:rPr>
          <w:lang w:val="en-AU"/>
        </w:rPr>
        <w:t>by</w:t>
      </w:r>
      <w:r w:rsidRPr="7B9C000D">
        <w:rPr>
          <w:lang w:val="en-AU"/>
        </w:rPr>
        <w:t xml:space="preserve"> private </w:t>
      </w:r>
      <w:r w:rsidR="3A3D7058" w:rsidRPr="7B9C000D">
        <w:rPr>
          <w:lang w:val="en-AU"/>
        </w:rPr>
        <w:t>presc</w:t>
      </w:r>
      <w:r w:rsidR="1355C331" w:rsidRPr="7B9C000D">
        <w:rPr>
          <w:lang w:val="en-AU"/>
        </w:rPr>
        <w:t>r</w:t>
      </w:r>
      <w:r w:rsidR="3A3D7058" w:rsidRPr="7B9C000D">
        <w:rPr>
          <w:lang w:val="en-AU"/>
        </w:rPr>
        <w:t>iption</w:t>
      </w:r>
      <w:r w:rsidR="1355C331" w:rsidRPr="7B9C000D">
        <w:rPr>
          <w:lang w:val="en-AU"/>
        </w:rPr>
        <w:t xml:space="preserve"> </w:t>
      </w:r>
      <w:r w:rsidRPr="7B9C000D">
        <w:rPr>
          <w:lang w:val="en-AU"/>
        </w:rPr>
        <w:t xml:space="preserve">and through </w:t>
      </w:r>
      <w:r w:rsidR="147E7D28" w:rsidRPr="7B9C000D">
        <w:rPr>
          <w:lang w:val="en-AU"/>
        </w:rPr>
        <w:t>individual state-based vaccination programs</w:t>
      </w:r>
      <w:r w:rsidR="73E83B08" w:rsidRPr="7B9C000D">
        <w:rPr>
          <w:lang w:val="en-AU"/>
        </w:rPr>
        <w:t xml:space="preserve"> in </w:t>
      </w:r>
      <w:r w:rsidR="1716C43B" w:rsidRPr="7B9C000D">
        <w:rPr>
          <w:lang w:val="en-AU"/>
        </w:rPr>
        <w:t xml:space="preserve">New South Wales, </w:t>
      </w:r>
      <w:r w:rsidR="37CFE3C0" w:rsidRPr="7B9C000D">
        <w:rPr>
          <w:lang w:val="en-AU"/>
        </w:rPr>
        <w:t>Queensland</w:t>
      </w:r>
      <w:r w:rsidR="1716C43B" w:rsidRPr="7B9C000D">
        <w:rPr>
          <w:lang w:val="en-AU"/>
        </w:rPr>
        <w:t xml:space="preserve">, </w:t>
      </w:r>
      <w:r w:rsidR="0E25B312" w:rsidRPr="7B9C000D">
        <w:rPr>
          <w:lang w:val="en-AU"/>
        </w:rPr>
        <w:t>South Australia</w:t>
      </w:r>
      <w:r w:rsidR="37CFE3C0" w:rsidRPr="7B9C000D">
        <w:rPr>
          <w:lang w:val="en-AU"/>
        </w:rPr>
        <w:t xml:space="preserve"> and Western Australia</w:t>
      </w:r>
      <w:r w:rsidR="147E7D28" w:rsidRPr="7B9C000D">
        <w:rPr>
          <w:lang w:val="en-AU"/>
        </w:rPr>
        <w:t xml:space="preserve">. LAIV is </w:t>
      </w:r>
      <w:r w:rsidR="2B460222" w:rsidRPr="7B9C000D">
        <w:rPr>
          <w:lang w:val="en-AU"/>
        </w:rPr>
        <w:t xml:space="preserve">contraindicated for those with </w:t>
      </w:r>
      <w:r w:rsidR="44AF38ED" w:rsidRPr="7B9C000D">
        <w:rPr>
          <w:lang w:val="en-AU"/>
        </w:rPr>
        <w:t>moderate or</w:t>
      </w:r>
      <w:r w:rsidR="2B460222" w:rsidRPr="7B9C000D">
        <w:rPr>
          <w:lang w:val="en-AU"/>
        </w:rPr>
        <w:t xml:space="preserve"> severe </w:t>
      </w:r>
      <w:r w:rsidR="00301BE3">
        <w:rPr>
          <w:lang w:val="en-AU"/>
        </w:rPr>
        <w:t>immunocompromise.</w:t>
      </w:r>
      <w:r w:rsidR="0088000D">
        <w:rPr>
          <w:lang w:val="en-AU"/>
        </w:rPr>
        <w:t xml:space="preserve"> </w:t>
      </w:r>
      <w:r w:rsidR="36317EBF" w:rsidRPr="7B9C000D">
        <w:rPr>
          <w:lang w:val="en-AU"/>
        </w:rPr>
        <w:t>More information on LAIV is provided in the Australian Immunisation Handbook Influenza chapter.</w:t>
      </w:r>
    </w:p>
    <w:p w14:paraId="215493F1" w14:textId="1CEA3074" w:rsidR="0002039F" w:rsidRPr="00774912" w:rsidRDefault="00551161" w:rsidP="00AB5C3D">
      <w:pPr>
        <w:pStyle w:val="BulletedList"/>
        <w:rPr>
          <w:lang w:val="en-AU"/>
        </w:rPr>
      </w:pPr>
      <w:r w:rsidRPr="7B9C000D">
        <w:rPr>
          <w:rFonts w:asciiTheme="minorHAnsi" w:hAnsiTheme="minorHAnsi"/>
        </w:rPr>
        <w:t xml:space="preserve">When receiving influenza vaccine for the </w:t>
      </w:r>
      <w:r w:rsidRPr="7B9C000D">
        <w:rPr>
          <w:rFonts w:asciiTheme="minorHAnsi" w:hAnsiTheme="minorHAnsi"/>
          <w:b/>
          <w:bCs/>
        </w:rPr>
        <w:t>first</w:t>
      </w:r>
      <w:r w:rsidRPr="7B9C000D">
        <w:rPr>
          <w:rFonts w:asciiTheme="minorHAnsi" w:hAnsiTheme="minorHAnsi"/>
        </w:rPr>
        <w:t xml:space="preserve"> time, healthy children aged 6 months to &lt;2 years and those with a medical risk condition aged 6 months to &lt;9 years with a medical risk condition should receive 2 doses, given 4 weeks apart</w:t>
      </w:r>
      <w:r>
        <w:rPr>
          <w:rFonts w:asciiTheme="minorHAnsi" w:hAnsiTheme="minorHAnsi"/>
        </w:rPr>
        <w:t>.</w:t>
      </w:r>
      <w:r w:rsidR="00672B58" w:rsidRPr="7B9C000D">
        <w:rPr>
          <w:rFonts w:asciiTheme="minorHAnsi" w:hAnsiTheme="minorHAnsi"/>
        </w:rPr>
        <w:t xml:space="preserve"> </w:t>
      </w:r>
    </w:p>
    <w:p w14:paraId="64831094" w14:textId="28C2DB93" w:rsidR="009F23CB" w:rsidRDefault="00551FA5">
      <w:pPr>
        <w:pStyle w:val="BulletedList"/>
        <w:rPr>
          <w:lang w:val="en-AU"/>
        </w:rPr>
      </w:pPr>
      <w:r w:rsidRPr="7B9C000D">
        <w:rPr>
          <w:lang w:val="en-AU"/>
        </w:rPr>
        <w:t xml:space="preserve">The </w:t>
      </w:r>
      <w:r w:rsidR="007318B7" w:rsidRPr="7B9C000D">
        <w:rPr>
          <w:lang w:val="en-AU"/>
        </w:rPr>
        <w:t xml:space="preserve">registration age for </w:t>
      </w:r>
      <w:r w:rsidRPr="7B9C000D">
        <w:rPr>
          <w:lang w:val="en-AU"/>
        </w:rPr>
        <w:t xml:space="preserve">adjuvanted influenza </w:t>
      </w:r>
      <w:r w:rsidR="00F23AC0" w:rsidRPr="7B9C000D">
        <w:rPr>
          <w:lang w:val="en-AU"/>
        </w:rPr>
        <w:t>vaccine (</w:t>
      </w:r>
      <w:proofErr w:type="spellStart"/>
      <w:r w:rsidRPr="7B9C000D">
        <w:rPr>
          <w:lang w:val="en-AU"/>
        </w:rPr>
        <w:t>Fluad</w:t>
      </w:r>
      <w:proofErr w:type="spellEnd"/>
      <w:r w:rsidRPr="00620F1A">
        <w:rPr>
          <w:vertAlign w:val="superscript"/>
          <w:lang w:val="en-AU"/>
        </w:rPr>
        <w:t>®</w:t>
      </w:r>
      <w:r w:rsidRPr="7B9C000D">
        <w:rPr>
          <w:lang w:val="en-AU"/>
        </w:rPr>
        <w:t>) has</w:t>
      </w:r>
      <w:r w:rsidR="008139FD" w:rsidRPr="7B9C000D">
        <w:rPr>
          <w:lang w:val="en-AU"/>
        </w:rPr>
        <w:t xml:space="preserve"> been</w:t>
      </w:r>
      <w:r w:rsidRPr="7B9C000D">
        <w:rPr>
          <w:lang w:val="en-AU"/>
        </w:rPr>
        <w:t xml:space="preserve"> </w:t>
      </w:r>
      <w:r w:rsidR="00F23AC0" w:rsidRPr="7B9C000D">
        <w:rPr>
          <w:lang w:val="en-AU"/>
        </w:rPr>
        <w:t xml:space="preserve">extended </w:t>
      </w:r>
      <w:r w:rsidR="001F3E36" w:rsidRPr="7B9C000D">
        <w:rPr>
          <w:lang w:val="en-AU"/>
        </w:rPr>
        <w:t>to</w:t>
      </w:r>
      <w:r w:rsidR="00F23AC0" w:rsidRPr="7B9C000D">
        <w:rPr>
          <w:lang w:val="en-AU"/>
        </w:rPr>
        <w:t xml:space="preserve"> people </w:t>
      </w:r>
      <w:r w:rsidR="00F167E0" w:rsidRPr="7B9C000D">
        <w:rPr>
          <w:lang w:val="en-AU"/>
        </w:rPr>
        <w:t xml:space="preserve">aged </w:t>
      </w:r>
      <w:r w:rsidR="00F23AC0" w:rsidRPr="7B9C000D">
        <w:rPr>
          <w:lang w:val="en-AU"/>
        </w:rPr>
        <w:t xml:space="preserve">50 years and above. </w:t>
      </w:r>
      <w:proofErr w:type="spellStart"/>
      <w:r w:rsidR="5F175302" w:rsidRPr="7B9C000D">
        <w:rPr>
          <w:lang w:val="en-AU"/>
        </w:rPr>
        <w:t>Fluad</w:t>
      </w:r>
      <w:proofErr w:type="spellEnd"/>
      <w:r w:rsidR="5F175302" w:rsidRPr="7B9C000D">
        <w:rPr>
          <w:lang w:val="en-AU"/>
        </w:rPr>
        <w:t xml:space="preserve"> is NIP funded for people aged 65 years and above. </w:t>
      </w:r>
      <w:r w:rsidR="00F23AC0" w:rsidRPr="7B9C000D">
        <w:rPr>
          <w:lang w:val="en-AU"/>
        </w:rPr>
        <w:t>P</w:t>
      </w:r>
      <w:r w:rsidR="001F3E36" w:rsidRPr="7B9C000D">
        <w:rPr>
          <w:lang w:val="en-AU"/>
        </w:rPr>
        <w:t xml:space="preserve">eople 50 to 64 years of age can access this through the private market. </w:t>
      </w:r>
    </w:p>
    <w:p w14:paraId="5856CF47" w14:textId="1015E93C" w:rsidR="00140DD0" w:rsidRPr="00626B75" w:rsidRDefault="00140DD0">
      <w:pPr>
        <w:pStyle w:val="BulletedList"/>
        <w:rPr>
          <w:lang w:val="en-AU"/>
        </w:rPr>
      </w:pPr>
      <w:r w:rsidRPr="7B9C000D">
        <w:rPr>
          <w:lang w:val="en-AU"/>
        </w:rPr>
        <w:t xml:space="preserve">All </w:t>
      </w:r>
      <w:r w:rsidR="007A7EA5">
        <w:t>influenza</w:t>
      </w:r>
      <w:r w:rsidRPr="7B9C000D">
        <w:rPr>
          <w:lang w:val="en-AU"/>
        </w:rPr>
        <w:t xml:space="preserve"> vaccines available in Australia in 2026 are trivalent (i</w:t>
      </w:r>
      <w:r w:rsidR="008954C8">
        <w:rPr>
          <w:lang w:val="en-AU"/>
        </w:rPr>
        <w:t>.</w:t>
      </w:r>
      <w:r w:rsidRPr="7B9C000D">
        <w:rPr>
          <w:lang w:val="en-AU"/>
        </w:rPr>
        <w:t>e</w:t>
      </w:r>
      <w:r w:rsidR="008954C8">
        <w:rPr>
          <w:lang w:val="en-AU"/>
        </w:rPr>
        <w:t>.</w:t>
      </w:r>
      <w:r w:rsidRPr="7B9C000D">
        <w:rPr>
          <w:lang w:val="en-AU"/>
        </w:rPr>
        <w:t xml:space="preserve"> containing </w:t>
      </w:r>
      <w:r w:rsidR="008954C8">
        <w:rPr>
          <w:lang w:val="en-AU"/>
        </w:rPr>
        <w:t>two</w:t>
      </w:r>
      <w:r w:rsidRPr="7B9C000D">
        <w:rPr>
          <w:lang w:val="en-AU"/>
        </w:rPr>
        <w:t xml:space="preserve"> A strains and one B lineage). The B Yamagata lineage virus is no longer </w:t>
      </w:r>
      <w:r w:rsidR="00B27A70">
        <w:rPr>
          <w:lang w:val="en-AU"/>
        </w:rPr>
        <w:t>included in influenza vaccines</w:t>
      </w:r>
      <w:r w:rsidRPr="7B9C000D">
        <w:rPr>
          <w:lang w:val="en-AU"/>
        </w:rPr>
        <w:t xml:space="preserve"> as it </w:t>
      </w:r>
      <w:r w:rsidR="007A7EA5">
        <w:rPr>
          <w:lang w:val="en-AU"/>
        </w:rPr>
        <w:t>may be</w:t>
      </w:r>
      <w:r w:rsidRPr="7B9C000D">
        <w:rPr>
          <w:lang w:val="en-AU"/>
        </w:rPr>
        <w:t xml:space="preserve"> extinct. </w:t>
      </w:r>
    </w:p>
    <w:p w14:paraId="42F77075" w14:textId="2355C0CA" w:rsidR="00F8060C" w:rsidRPr="00774912" w:rsidRDefault="00F8060C" w:rsidP="005F4D30">
      <w:pPr>
        <w:pStyle w:val="Heading2"/>
        <w:rPr>
          <w:rFonts w:asciiTheme="majorHAnsi" w:hAnsiTheme="majorHAnsi" w:cstheme="majorHAnsi"/>
        </w:rPr>
      </w:pPr>
      <w:r w:rsidRPr="00774912">
        <w:rPr>
          <w:rFonts w:asciiTheme="majorHAnsi" w:hAnsiTheme="majorHAnsi" w:cstheme="majorHAnsi"/>
        </w:rPr>
        <w:t>Timing of vaccination</w:t>
      </w:r>
    </w:p>
    <w:p w14:paraId="29A21DA9" w14:textId="536089FF" w:rsidR="00F8060C" w:rsidRPr="00774912" w:rsidRDefault="012F662F" w:rsidP="00CB4D88">
      <w:pPr>
        <w:pStyle w:val="BulletedList"/>
        <w:rPr>
          <w:lang w:val="en-AU"/>
        </w:rPr>
      </w:pPr>
      <w:r w:rsidRPr="41C6FA38">
        <w:rPr>
          <w:lang w:val="en-AU"/>
        </w:rPr>
        <w:t>A</w:t>
      </w:r>
      <w:r w:rsidR="015B74E2" w:rsidRPr="41C6FA38">
        <w:rPr>
          <w:lang w:val="en-AU"/>
        </w:rPr>
        <w:t xml:space="preserve">nnual vaccination </w:t>
      </w:r>
      <w:r w:rsidRPr="41C6FA38">
        <w:rPr>
          <w:lang w:val="en-AU"/>
        </w:rPr>
        <w:t xml:space="preserve">should </w:t>
      </w:r>
      <w:r w:rsidR="02F57D49" w:rsidRPr="41C6FA38">
        <w:rPr>
          <w:lang w:val="en-AU"/>
        </w:rPr>
        <w:t xml:space="preserve">ideally </w:t>
      </w:r>
      <w:r w:rsidRPr="41C6FA38">
        <w:rPr>
          <w:lang w:val="en-AU"/>
        </w:rPr>
        <w:t>occur</w:t>
      </w:r>
      <w:r w:rsidR="015B74E2" w:rsidRPr="41C6FA38">
        <w:rPr>
          <w:lang w:val="en-AU"/>
        </w:rPr>
        <w:t xml:space="preserve"> </w:t>
      </w:r>
      <w:r w:rsidR="5A9A6919" w:rsidRPr="41C6FA38">
        <w:rPr>
          <w:lang w:val="en-AU"/>
        </w:rPr>
        <w:t xml:space="preserve">before </w:t>
      </w:r>
      <w:r w:rsidR="015B74E2" w:rsidRPr="41C6FA38">
        <w:rPr>
          <w:lang w:val="en-AU"/>
        </w:rPr>
        <w:t>the</w:t>
      </w:r>
      <w:r w:rsidR="020FA81C" w:rsidRPr="41C6FA38">
        <w:rPr>
          <w:lang w:val="en-AU"/>
        </w:rPr>
        <w:t xml:space="preserve"> onset of each influenza season</w:t>
      </w:r>
      <w:r w:rsidR="00B30389" w:rsidRPr="41C6FA38">
        <w:rPr>
          <w:lang w:val="en-AU"/>
        </w:rPr>
        <w:t xml:space="preserve"> when it becomes available (likely April 202</w:t>
      </w:r>
      <w:r w:rsidR="00523EBE" w:rsidRPr="41C6FA38">
        <w:rPr>
          <w:lang w:val="en-AU"/>
        </w:rPr>
        <w:t>6</w:t>
      </w:r>
      <w:r w:rsidR="00B30389" w:rsidRPr="41C6FA38">
        <w:rPr>
          <w:lang w:val="en-AU"/>
        </w:rPr>
        <w:t>)</w:t>
      </w:r>
      <w:r w:rsidR="6E10603D" w:rsidRPr="41C6FA38">
        <w:rPr>
          <w:lang w:val="en-AU"/>
        </w:rPr>
        <w:t xml:space="preserve">. </w:t>
      </w:r>
    </w:p>
    <w:p w14:paraId="4054C638" w14:textId="70BE2F97" w:rsidR="00993DBE" w:rsidRPr="00774912" w:rsidRDefault="008F1082" w:rsidP="00044167">
      <w:pPr>
        <w:pStyle w:val="BulletedList"/>
        <w:rPr>
          <w:lang w:val="en-AU"/>
        </w:rPr>
      </w:pPr>
      <w:r w:rsidRPr="7B9C000D">
        <w:rPr>
          <w:lang w:val="en-AU"/>
        </w:rPr>
        <w:t xml:space="preserve">For </w:t>
      </w:r>
      <w:hyperlink r:id="rId12" w:anchor="travellers">
        <w:r w:rsidRPr="7B9C000D">
          <w:rPr>
            <w:rStyle w:val="Hyperlink"/>
            <w:lang w:val="en-AU"/>
          </w:rPr>
          <w:t>p</w:t>
        </w:r>
        <w:r w:rsidR="00993DBE" w:rsidRPr="7B9C000D">
          <w:rPr>
            <w:rStyle w:val="Hyperlink"/>
            <w:lang w:val="en-AU"/>
          </w:rPr>
          <w:t>eople who are planning international travel</w:t>
        </w:r>
      </w:hyperlink>
      <w:r w:rsidRPr="7B9C000D">
        <w:rPr>
          <w:rStyle w:val="Hyperlink"/>
          <w:lang w:val="en-AU"/>
        </w:rPr>
        <w:t>,</w:t>
      </w:r>
      <w:r w:rsidR="00993DBE" w:rsidRPr="7B9C000D">
        <w:rPr>
          <w:lang w:val="en-AU"/>
        </w:rPr>
        <w:t xml:space="preserve"> </w:t>
      </w:r>
      <w:r w:rsidRPr="7B9C000D">
        <w:rPr>
          <w:lang w:val="en-AU"/>
        </w:rPr>
        <w:t>d</w:t>
      </w:r>
      <w:r w:rsidR="009D1ADA" w:rsidRPr="7B9C000D">
        <w:rPr>
          <w:lang w:val="en-AU"/>
        </w:rPr>
        <w:t xml:space="preserve">epending on individual circumstances, </w:t>
      </w:r>
      <w:r w:rsidRPr="7B9C000D">
        <w:rPr>
          <w:lang w:val="en-AU"/>
        </w:rPr>
        <w:t xml:space="preserve">a southern hemisphere vaccine administered prior to travel or </w:t>
      </w:r>
      <w:r w:rsidR="009D1ADA" w:rsidRPr="7B9C000D">
        <w:rPr>
          <w:lang w:val="en-AU"/>
        </w:rPr>
        <w:t xml:space="preserve">northern hemisphere influenza vaccine administered overseas should be considered for optimal protection while travelling.  </w:t>
      </w:r>
    </w:p>
    <w:p w14:paraId="20D06176" w14:textId="36CD8247" w:rsidR="00F8060C" w:rsidRPr="00774912" w:rsidRDefault="00F8060C" w:rsidP="00044167">
      <w:pPr>
        <w:pStyle w:val="BulletedList"/>
        <w:rPr>
          <w:lang w:val="en-AU"/>
        </w:rPr>
      </w:pPr>
      <w:r w:rsidRPr="00774912">
        <w:rPr>
          <w:lang w:val="en-AU"/>
        </w:rPr>
        <w:t xml:space="preserve">While protection is generally expected to last </w:t>
      </w:r>
      <w:r w:rsidR="00FB5F56" w:rsidRPr="00774912">
        <w:rPr>
          <w:lang w:val="en-AU"/>
        </w:rPr>
        <w:t xml:space="preserve">throughout </w:t>
      </w:r>
      <w:r w:rsidR="00CE3617" w:rsidRPr="00774912">
        <w:rPr>
          <w:lang w:val="en-AU"/>
        </w:rPr>
        <w:t>the year</w:t>
      </w:r>
      <w:r w:rsidRPr="00774912">
        <w:rPr>
          <w:lang w:val="en-AU"/>
        </w:rPr>
        <w:t xml:space="preserve">, </w:t>
      </w:r>
      <w:r w:rsidR="001C357C" w:rsidRPr="00774912">
        <w:rPr>
          <w:lang w:val="en-AU"/>
        </w:rPr>
        <w:t>the highest level of</w:t>
      </w:r>
      <w:r w:rsidRPr="00774912">
        <w:rPr>
          <w:lang w:val="en-AU"/>
        </w:rPr>
        <w:t xml:space="preserve"> protection occurs in the first 3</w:t>
      </w:r>
      <w:r w:rsidR="00FB5F56" w:rsidRPr="00774912">
        <w:rPr>
          <w:lang w:val="en-AU"/>
        </w:rPr>
        <w:t> </w:t>
      </w:r>
      <w:r w:rsidRPr="00774912">
        <w:rPr>
          <w:lang w:val="en-AU"/>
        </w:rPr>
        <w:t xml:space="preserve">to 4 months </w:t>
      </w:r>
      <w:r w:rsidR="00FB5F56" w:rsidRPr="00774912">
        <w:rPr>
          <w:lang w:val="en-AU"/>
        </w:rPr>
        <w:t xml:space="preserve">after </w:t>
      </w:r>
      <w:r w:rsidRPr="00774912">
        <w:rPr>
          <w:lang w:val="en-AU"/>
        </w:rPr>
        <w:t>vaccination.</w:t>
      </w:r>
    </w:p>
    <w:p w14:paraId="7537A5EF" w14:textId="56E9279A" w:rsidR="00F8060C" w:rsidRPr="00774912" w:rsidRDefault="00F8060C" w:rsidP="00044167">
      <w:pPr>
        <w:pStyle w:val="BulletedList"/>
        <w:rPr>
          <w:lang w:val="en-AU"/>
        </w:rPr>
      </w:pPr>
      <w:r w:rsidRPr="00774912">
        <w:rPr>
          <w:lang w:val="en-AU"/>
        </w:rPr>
        <w:t xml:space="preserve">Vaccination should continue to be offered </w:t>
      </w:r>
      <w:proofErr w:type="gramStart"/>
      <w:r w:rsidRPr="00774912">
        <w:rPr>
          <w:lang w:val="en-AU"/>
        </w:rPr>
        <w:t>as long as</w:t>
      </w:r>
      <w:proofErr w:type="gramEnd"/>
      <w:r w:rsidRPr="00774912">
        <w:rPr>
          <w:lang w:val="en-AU"/>
        </w:rPr>
        <w:t xml:space="preserve"> influenza viruses are </w:t>
      </w:r>
      <w:proofErr w:type="gramStart"/>
      <w:r w:rsidRPr="00774912">
        <w:rPr>
          <w:lang w:val="en-AU"/>
        </w:rPr>
        <w:t>circulating</w:t>
      </w:r>
      <w:proofErr w:type="gramEnd"/>
      <w:r w:rsidRPr="00774912">
        <w:rPr>
          <w:lang w:val="en-AU"/>
        </w:rPr>
        <w:t xml:space="preserve"> and a valid vaccine (before expiration date) is available.</w:t>
      </w:r>
      <w:r w:rsidR="00C93BFE" w:rsidRPr="00774912">
        <w:rPr>
          <w:lang w:val="en-AU"/>
        </w:rPr>
        <w:t xml:space="preserve"> Some </w:t>
      </w:r>
      <w:r w:rsidR="72ED0667" w:rsidRPr="00774912">
        <w:rPr>
          <w:lang w:val="en-AU"/>
        </w:rPr>
        <w:t>202</w:t>
      </w:r>
      <w:r w:rsidR="004221DD">
        <w:rPr>
          <w:lang w:val="en-AU"/>
        </w:rPr>
        <w:t>6</w:t>
      </w:r>
      <w:r w:rsidR="72ED0667" w:rsidRPr="00774912">
        <w:rPr>
          <w:lang w:val="en-AU"/>
        </w:rPr>
        <w:t xml:space="preserve"> </w:t>
      </w:r>
      <w:r w:rsidR="00C93BFE" w:rsidRPr="00774912">
        <w:rPr>
          <w:lang w:val="en-AU"/>
        </w:rPr>
        <w:t>vaccine brands have an expiry date of February</w:t>
      </w:r>
      <w:r w:rsidR="008368DB" w:rsidRPr="00774912">
        <w:rPr>
          <w:lang w:val="en-AU"/>
        </w:rPr>
        <w:t xml:space="preserve"> 202</w:t>
      </w:r>
      <w:r w:rsidR="004221DD">
        <w:rPr>
          <w:lang w:val="en-AU"/>
        </w:rPr>
        <w:t>7</w:t>
      </w:r>
      <w:r w:rsidR="00C93BFE" w:rsidRPr="00774912">
        <w:rPr>
          <w:lang w:val="en-AU"/>
        </w:rPr>
        <w:t>.</w:t>
      </w:r>
      <w:r w:rsidR="00CC0BFF" w:rsidRPr="00774912">
        <w:rPr>
          <w:lang w:val="en-AU"/>
        </w:rPr>
        <w:t xml:space="preserve"> </w:t>
      </w:r>
    </w:p>
    <w:p w14:paraId="434EDFDE" w14:textId="0ECE2F6B" w:rsidR="00436D06" w:rsidRPr="00774912" w:rsidRDefault="007A2469" w:rsidP="00150105">
      <w:pPr>
        <w:pStyle w:val="BulletedList"/>
        <w:rPr>
          <w:lang w:val="en-AU"/>
        </w:rPr>
      </w:pPr>
      <w:r w:rsidRPr="7B9C000D">
        <w:rPr>
          <w:lang w:val="en-AU"/>
        </w:rPr>
        <w:t xml:space="preserve">If </w:t>
      </w:r>
      <w:r w:rsidR="55A41C7D" w:rsidRPr="7B9C000D">
        <w:rPr>
          <w:lang w:val="en-AU"/>
        </w:rPr>
        <w:t>a person ha</w:t>
      </w:r>
      <w:r w:rsidR="009364C3" w:rsidRPr="7B9C000D">
        <w:rPr>
          <w:lang w:val="en-AU"/>
        </w:rPr>
        <w:t>d</w:t>
      </w:r>
      <w:r w:rsidR="55A41C7D" w:rsidRPr="7B9C000D">
        <w:rPr>
          <w:lang w:val="en-AU"/>
        </w:rPr>
        <w:t xml:space="preserve"> a</w:t>
      </w:r>
      <w:r w:rsidRPr="7B9C000D">
        <w:rPr>
          <w:lang w:val="en-AU"/>
        </w:rPr>
        <w:t xml:space="preserve"> 202</w:t>
      </w:r>
      <w:r w:rsidR="004221DD" w:rsidRPr="7B9C000D">
        <w:rPr>
          <w:lang w:val="en-AU"/>
        </w:rPr>
        <w:t>5</w:t>
      </w:r>
      <w:r w:rsidRPr="7B9C000D">
        <w:rPr>
          <w:lang w:val="en-AU"/>
        </w:rPr>
        <w:t xml:space="preserve"> influenza vaccine in late 202</w:t>
      </w:r>
      <w:r w:rsidR="008D7E34" w:rsidRPr="7B9C000D">
        <w:rPr>
          <w:lang w:val="en-AU"/>
        </w:rPr>
        <w:t>5</w:t>
      </w:r>
      <w:r w:rsidRPr="7B9C000D">
        <w:rPr>
          <w:lang w:val="en-AU"/>
        </w:rPr>
        <w:t xml:space="preserve"> or early 202</w:t>
      </w:r>
      <w:r w:rsidR="008D7E34" w:rsidRPr="7B9C000D">
        <w:rPr>
          <w:lang w:val="en-AU"/>
        </w:rPr>
        <w:t>6</w:t>
      </w:r>
      <w:r w:rsidRPr="7B9C000D">
        <w:rPr>
          <w:lang w:val="en-AU"/>
        </w:rPr>
        <w:t xml:space="preserve">, </w:t>
      </w:r>
      <w:r w:rsidR="00FB5F56" w:rsidRPr="7B9C000D">
        <w:rPr>
          <w:lang w:val="en-AU"/>
        </w:rPr>
        <w:t>they are</w:t>
      </w:r>
      <w:r w:rsidR="00D81B6B" w:rsidRPr="7B9C000D">
        <w:rPr>
          <w:lang w:val="en-AU"/>
        </w:rPr>
        <w:t xml:space="preserve"> </w:t>
      </w:r>
      <w:r w:rsidR="55A41C7D" w:rsidRPr="7B9C000D">
        <w:rPr>
          <w:lang w:val="en-AU"/>
        </w:rPr>
        <w:t xml:space="preserve">still recommended </w:t>
      </w:r>
      <w:r w:rsidR="00FB5F56" w:rsidRPr="7B9C000D">
        <w:rPr>
          <w:lang w:val="en-AU"/>
        </w:rPr>
        <w:t xml:space="preserve">to </w:t>
      </w:r>
      <w:r w:rsidR="55A41C7D" w:rsidRPr="7B9C000D">
        <w:rPr>
          <w:lang w:val="en-AU"/>
        </w:rPr>
        <w:t>receive a</w:t>
      </w:r>
      <w:r w:rsidRPr="7B9C000D">
        <w:rPr>
          <w:lang w:val="en-AU"/>
        </w:rPr>
        <w:t xml:space="preserve"> 202</w:t>
      </w:r>
      <w:r w:rsidR="008D7E34" w:rsidRPr="7B9C000D">
        <w:rPr>
          <w:lang w:val="en-AU"/>
        </w:rPr>
        <w:t>6</w:t>
      </w:r>
      <w:r w:rsidR="55A41C7D" w:rsidRPr="7B9C000D">
        <w:rPr>
          <w:lang w:val="en-AU"/>
        </w:rPr>
        <w:t xml:space="preserve"> formulation of </w:t>
      </w:r>
      <w:r w:rsidRPr="7B9C000D">
        <w:rPr>
          <w:lang w:val="en-AU"/>
        </w:rPr>
        <w:t>influenza vaccin</w:t>
      </w:r>
      <w:r w:rsidR="55A41C7D" w:rsidRPr="7B9C000D">
        <w:rPr>
          <w:lang w:val="en-AU"/>
        </w:rPr>
        <w:t>e</w:t>
      </w:r>
      <w:r w:rsidRPr="7B9C000D">
        <w:rPr>
          <w:lang w:val="en-AU"/>
        </w:rPr>
        <w:t xml:space="preserve"> </w:t>
      </w:r>
      <w:r w:rsidR="00FB5F56" w:rsidRPr="7B9C000D">
        <w:rPr>
          <w:lang w:val="en-AU"/>
        </w:rPr>
        <w:t xml:space="preserve">when </w:t>
      </w:r>
      <w:r w:rsidR="55A41C7D" w:rsidRPr="7B9C000D">
        <w:rPr>
          <w:lang w:val="en-AU"/>
        </w:rPr>
        <w:t>it</w:t>
      </w:r>
      <w:r w:rsidRPr="7B9C000D">
        <w:rPr>
          <w:lang w:val="en-AU"/>
        </w:rPr>
        <w:t xml:space="preserve"> becomes available</w:t>
      </w:r>
      <w:r w:rsidR="007C300E" w:rsidRPr="7B9C000D">
        <w:rPr>
          <w:lang w:val="en-AU"/>
        </w:rPr>
        <w:t>.</w:t>
      </w:r>
      <w:r w:rsidR="55A41C7D" w:rsidRPr="7B9C000D">
        <w:rPr>
          <w:lang w:val="en-AU"/>
        </w:rPr>
        <w:t xml:space="preserve"> </w:t>
      </w:r>
    </w:p>
    <w:p w14:paraId="7201077E" w14:textId="0878F356" w:rsidR="00F8060C" w:rsidRPr="00774912" w:rsidRDefault="00F8060C" w:rsidP="005F4D30">
      <w:pPr>
        <w:pStyle w:val="Heading2"/>
        <w:rPr>
          <w:rFonts w:asciiTheme="majorHAnsi" w:hAnsiTheme="majorHAnsi" w:cstheme="majorHAnsi"/>
        </w:rPr>
      </w:pPr>
      <w:r w:rsidRPr="00774912">
        <w:rPr>
          <w:rFonts w:asciiTheme="majorHAnsi" w:hAnsiTheme="majorHAnsi" w:cstheme="majorHAnsi"/>
        </w:rPr>
        <w:t>Influenza vaccination for pregnant women</w:t>
      </w:r>
    </w:p>
    <w:p w14:paraId="5127E3D4" w14:textId="256203F9" w:rsidR="00362C9B" w:rsidRPr="00774912" w:rsidRDefault="32335D86" w:rsidP="1CEE8A7F">
      <w:pPr>
        <w:pStyle w:val="BulletedList"/>
        <w:rPr>
          <w:rFonts w:asciiTheme="minorHAnsi" w:hAnsiTheme="minorHAnsi" w:cstheme="minorBidi"/>
          <w:lang w:val="en-AU"/>
        </w:rPr>
      </w:pPr>
      <w:r w:rsidRPr="00774912">
        <w:rPr>
          <w:lang w:val="en-AU"/>
        </w:rPr>
        <w:t>Influenza vaccine is recommended in every pregnancy</w:t>
      </w:r>
      <w:r w:rsidR="54297F05" w:rsidRPr="00774912">
        <w:rPr>
          <w:lang w:val="en-AU"/>
        </w:rPr>
        <w:t xml:space="preserve">, </w:t>
      </w:r>
      <w:r w:rsidR="519BE138" w:rsidRPr="00774912">
        <w:rPr>
          <w:lang w:val="en-AU"/>
        </w:rPr>
        <w:t>at any stage of pregnancy</w:t>
      </w:r>
      <w:r w:rsidR="54297F05" w:rsidRPr="00774912">
        <w:rPr>
          <w:lang w:val="en-AU"/>
        </w:rPr>
        <w:t xml:space="preserve"> and</w:t>
      </w:r>
      <w:r w:rsidR="3382F3B7" w:rsidRPr="00774912">
        <w:rPr>
          <w:lang w:val="en-AU"/>
        </w:rPr>
        <w:t xml:space="preserve"> </w:t>
      </w:r>
      <w:r w:rsidRPr="00774912">
        <w:rPr>
          <w:lang w:val="en-AU"/>
        </w:rPr>
        <w:t>can</w:t>
      </w:r>
      <w:r w:rsidR="7B15D3BE" w:rsidRPr="00774912">
        <w:rPr>
          <w:lang w:val="en-AU"/>
        </w:rPr>
        <w:t xml:space="preserve"> </w:t>
      </w:r>
      <w:r w:rsidR="110388DC" w:rsidRPr="00774912">
        <w:rPr>
          <w:lang w:val="en-AU"/>
        </w:rPr>
        <w:t xml:space="preserve">safely </w:t>
      </w:r>
      <w:r w:rsidR="536F7C6F" w:rsidRPr="00774912">
        <w:rPr>
          <w:lang w:val="en-AU"/>
        </w:rPr>
        <w:t>be given at</w:t>
      </w:r>
      <w:r w:rsidRPr="00774912">
        <w:rPr>
          <w:lang w:val="en-AU"/>
        </w:rPr>
        <w:t xml:space="preserve"> the </w:t>
      </w:r>
      <w:r w:rsidR="536F7C6F" w:rsidRPr="00774912">
        <w:rPr>
          <w:lang w:val="en-AU"/>
        </w:rPr>
        <w:t xml:space="preserve">same time as </w:t>
      </w:r>
      <w:r w:rsidR="3B2C64AE" w:rsidRPr="00774912">
        <w:rPr>
          <w:lang w:val="en-AU"/>
        </w:rPr>
        <w:t xml:space="preserve">a </w:t>
      </w:r>
      <w:r w:rsidRPr="00774912">
        <w:rPr>
          <w:lang w:val="en-AU"/>
        </w:rPr>
        <w:t>pertussis</w:t>
      </w:r>
      <w:r w:rsidR="47490102" w:rsidRPr="00774912">
        <w:rPr>
          <w:lang w:val="en-AU"/>
        </w:rPr>
        <w:t>,</w:t>
      </w:r>
      <w:r w:rsidR="03477315" w:rsidRPr="00774912">
        <w:rPr>
          <w:lang w:val="en-AU"/>
        </w:rPr>
        <w:t xml:space="preserve"> </w:t>
      </w:r>
      <w:r w:rsidR="003B5A75" w:rsidRPr="00774912">
        <w:rPr>
          <w:lang w:val="en-AU"/>
        </w:rPr>
        <w:t xml:space="preserve">RSV, or </w:t>
      </w:r>
      <w:r w:rsidR="03477315" w:rsidRPr="00774912">
        <w:rPr>
          <w:lang w:val="en-AU"/>
        </w:rPr>
        <w:t>COVID-19</w:t>
      </w:r>
      <w:r w:rsidR="47490102" w:rsidRPr="00774912">
        <w:rPr>
          <w:lang w:val="en-AU"/>
        </w:rPr>
        <w:t xml:space="preserve"> </w:t>
      </w:r>
      <w:r w:rsidR="003B5A75" w:rsidRPr="00774912">
        <w:rPr>
          <w:lang w:val="en-AU"/>
        </w:rPr>
        <w:t xml:space="preserve">(if required) </w:t>
      </w:r>
      <w:r w:rsidR="47490102" w:rsidRPr="00774912">
        <w:rPr>
          <w:lang w:val="en-AU"/>
        </w:rPr>
        <w:t>or other vaccine</w:t>
      </w:r>
      <w:r w:rsidR="3382DD64" w:rsidRPr="00774912">
        <w:rPr>
          <w:lang w:val="en-AU"/>
        </w:rPr>
        <w:t>s</w:t>
      </w:r>
      <w:r w:rsidR="47490102" w:rsidRPr="00774912">
        <w:rPr>
          <w:lang w:val="en-AU"/>
        </w:rPr>
        <w:t xml:space="preserve"> indicated in </w:t>
      </w:r>
      <w:r w:rsidR="00774912" w:rsidRPr="00774912">
        <w:rPr>
          <w:lang w:val="en-AU"/>
        </w:rPr>
        <w:t>pregnancy,</w:t>
      </w:r>
      <w:r w:rsidR="22CF526D" w:rsidRPr="00774912">
        <w:rPr>
          <w:lang w:val="en-AU"/>
        </w:rPr>
        <w:t xml:space="preserve"> </w:t>
      </w:r>
    </w:p>
    <w:p w14:paraId="38B80368" w14:textId="24B47C3A" w:rsidR="00185613" w:rsidRPr="00774912" w:rsidRDefault="00185613" w:rsidP="00044167">
      <w:pPr>
        <w:pStyle w:val="BulletedList"/>
        <w:rPr>
          <w:lang w:val="en-AU"/>
        </w:rPr>
      </w:pPr>
      <w:r w:rsidRPr="00774912">
        <w:rPr>
          <w:lang w:val="en-AU"/>
        </w:rPr>
        <w:t xml:space="preserve">For </w:t>
      </w:r>
      <w:r w:rsidR="00D30EC8" w:rsidRPr="00774912">
        <w:rPr>
          <w:lang w:val="en-AU"/>
        </w:rPr>
        <w:t xml:space="preserve">pregnant </w:t>
      </w:r>
      <w:r w:rsidRPr="00774912">
        <w:rPr>
          <w:lang w:val="en-AU"/>
        </w:rPr>
        <w:t>women who receive</w:t>
      </w:r>
      <w:r w:rsidR="00615976" w:rsidRPr="00774912">
        <w:rPr>
          <w:lang w:val="en-AU"/>
        </w:rPr>
        <w:t>d</w:t>
      </w:r>
      <w:r w:rsidRPr="00774912">
        <w:rPr>
          <w:lang w:val="en-AU"/>
        </w:rPr>
        <w:t xml:space="preserve"> an influenza vaccine in </w:t>
      </w:r>
      <w:r w:rsidR="00872841" w:rsidRPr="00774912">
        <w:rPr>
          <w:lang w:val="en-AU"/>
        </w:rPr>
        <w:t>202</w:t>
      </w:r>
      <w:r w:rsidR="00A63152">
        <w:rPr>
          <w:lang w:val="en-AU"/>
        </w:rPr>
        <w:t>5</w:t>
      </w:r>
      <w:r w:rsidRPr="00774912">
        <w:rPr>
          <w:lang w:val="en-AU"/>
        </w:rPr>
        <w:t>,</w:t>
      </w:r>
      <w:r w:rsidR="001D7875" w:rsidRPr="00774912">
        <w:rPr>
          <w:lang w:val="en-AU"/>
        </w:rPr>
        <w:t xml:space="preserve"> it is recommended to </w:t>
      </w:r>
      <w:r w:rsidR="00E80E04" w:rsidRPr="00774912">
        <w:rPr>
          <w:lang w:val="en-AU"/>
        </w:rPr>
        <w:t xml:space="preserve">also </w:t>
      </w:r>
      <w:r w:rsidR="00C86BE6" w:rsidRPr="00774912">
        <w:rPr>
          <w:lang w:val="en-AU"/>
        </w:rPr>
        <w:t>give the</w:t>
      </w:r>
      <w:r w:rsidRPr="00774912">
        <w:rPr>
          <w:lang w:val="en-AU"/>
        </w:rPr>
        <w:t xml:space="preserve"> </w:t>
      </w:r>
      <w:r w:rsidR="00872841" w:rsidRPr="00774912">
        <w:rPr>
          <w:lang w:val="en-AU"/>
        </w:rPr>
        <w:t>202</w:t>
      </w:r>
      <w:r w:rsidR="00A63152">
        <w:rPr>
          <w:lang w:val="en-AU"/>
        </w:rPr>
        <w:t>6</w:t>
      </w:r>
      <w:r w:rsidR="00872841" w:rsidRPr="00774912">
        <w:rPr>
          <w:lang w:val="en-AU"/>
        </w:rPr>
        <w:t xml:space="preserve"> </w:t>
      </w:r>
      <w:r w:rsidRPr="00774912">
        <w:rPr>
          <w:lang w:val="en-AU"/>
        </w:rPr>
        <w:t>influenza vaccine</w:t>
      </w:r>
      <w:r w:rsidR="001D7875" w:rsidRPr="00774912">
        <w:rPr>
          <w:lang w:val="en-AU"/>
        </w:rPr>
        <w:t xml:space="preserve"> if it</w:t>
      </w:r>
      <w:r w:rsidRPr="00774912">
        <w:rPr>
          <w:lang w:val="en-AU"/>
        </w:rPr>
        <w:t xml:space="preserve"> becomes available before the end of pregnancy.</w:t>
      </w:r>
    </w:p>
    <w:p w14:paraId="4B203D82" w14:textId="5BA5CC0B" w:rsidR="00983F5F" w:rsidRPr="00774912" w:rsidRDefault="00AC34F0" w:rsidP="00044167">
      <w:pPr>
        <w:pStyle w:val="BulletedList"/>
        <w:rPr>
          <w:lang w:val="en-AU"/>
        </w:rPr>
      </w:pPr>
      <w:r w:rsidRPr="00774912">
        <w:rPr>
          <w:lang w:val="en-AU"/>
        </w:rPr>
        <w:t xml:space="preserve">For </w:t>
      </w:r>
      <w:r w:rsidR="0076243C" w:rsidRPr="00774912">
        <w:rPr>
          <w:lang w:val="en-AU"/>
        </w:rPr>
        <w:t xml:space="preserve">pregnant </w:t>
      </w:r>
      <w:r w:rsidRPr="00774912">
        <w:rPr>
          <w:lang w:val="en-AU"/>
        </w:rPr>
        <w:t>women who receive</w:t>
      </w:r>
      <w:r w:rsidR="000E27FA">
        <w:rPr>
          <w:lang w:val="en-AU"/>
        </w:rPr>
        <w:t>d</w:t>
      </w:r>
      <w:r w:rsidR="001B34FB" w:rsidRPr="00774912">
        <w:rPr>
          <w:lang w:val="en-AU"/>
        </w:rPr>
        <w:t xml:space="preserve"> influenza </w:t>
      </w:r>
      <w:r w:rsidR="00D51816" w:rsidRPr="00774912">
        <w:rPr>
          <w:lang w:val="en-AU"/>
        </w:rPr>
        <w:t xml:space="preserve">vaccine before </w:t>
      </w:r>
      <w:r w:rsidR="00CB3A14" w:rsidRPr="00774912">
        <w:rPr>
          <w:lang w:val="en-AU"/>
        </w:rPr>
        <w:t>becoming</w:t>
      </w:r>
      <w:r w:rsidR="00D51816" w:rsidRPr="00774912">
        <w:rPr>
          <w:lang w:val="en-AU"/>
        </w:rPr>
        <w:t xml:space="preserve"> pregnant, revaccinat</w:t>
      </w:r>
      <w:r w:rsidR="001D7875" w:rsidRPr="00774912">
        <w:rPr>
          <w:lang w:val="en-AU"/>
        </w:rPr>
        <w:t>ion is recommended</w:t>
      </w:r>
      <w:r w:rsidR="00D51816" w:rsidRPr="00774912">
        <w:rPr>
          <w:lang w:val="en-AU"/>
        </w:rPr>
        <w:t xml:space="preserve"> </w:t>
      </w:r>
      <w:r w:rsidR="00977829" w:rsidRPr="00774912">
        <w:rPr>
          <w:lang w:val="en-AU"/>
        </w:rPr>
        <w:t xml:space="preserve">during pregnancy </w:t>
      </w:r>
      <w:r w:rsidR="00D51816" w:rsidRPr="00774912">
        <w:rPr>
          <w:lang w:val="en-AU"/>
        </w:rPr>
        <w:t>to</w:t>
      </w:r>
      <w:r w:rsidR="001D7875" w:rsidRPr="00774912">
        <w:rPr>
          <w:lang w:val="en-AU"/>
        </w:rPr>
        <w:t xml:space="preserve"> maximise </w:t>
      </w:r>
      <w:r w:rsidR="00C86BE6" w:rsidRPr="00774912">
        <w:rPr>
          <w:lang w:val="en-AU"/>
        </w:rPr>
        <w:t>the protection</w:t>
      </w:r>
      <w:r w:rsidR="001D7875" w:rsidRPr="00774912">
        <w:rPr>
          <w:lang w:val="en-AU"/>
        </w:rPr>
        <w:t xml:space="preserve"> of the mother and</w:t>
      </w:r>
      <w:r w:rsidR="00D51816" w:rsidRPr="00774912">
        <w:rPr>
          <w:lang w:val="en-AU"/>
        </w:rPr>
        <w:t xml:space="preserve"> </w:t>
      </w:r>
      <w:r w:rsidR="00485E61" w:rsidRPr="00774912">
        <w:rPr>
          <w:lang w:val="en-AU"/>
        </w:rPr>
        <w:t xml:space="preserve">the infant in the first </w:t>
      </w:r>
      <w:r w:rsidR="00C629D3">
        <w:rPr>
          <w:lang w:val="en-AU"/>
        </w:rPr>
        <w:t>6</w:t>
      </w:r>
      <w:r w:rsidR="00C629D3" w:rsidRPr="00774912">
        <w:rPr>
          <w:lang w:val="en-AU"/>
        </w:rPr>
        <w:t xml:space="preserve"> </w:t>
      </w:r>
      <w:r w:rsidR="00485E61" w:rsidRPr="00774912">
        <w:rPr>
          <w:lang w:val="en-AU"/>
        </w:rPr>
        <w:t>months of life.</w:t>
      </w:r>
    </w:p>
    <w:p w14:paraId="5D705971" w14:textId="0A1371CD" w:rsidR="00AF1FB9" w:rsidRPr="00774912" w:rsidRDefault="008C4EDE" w:rsidP="00044167">
      <w:pPr>
        <w:pStyle w:val="BulletedList"/>
        <w:rPr>
          <w:lang w:val="en-AU"/>
        </w:rPr>
      </w:pPr>
      <w:r>
        <w:rPr>
          <w:lang w:val="en-AU"/>
        </w:rPr>
        <w:t>P</w:t>
      </w:r>
      <w:r w:rsidR="00F1560F">
        <w:rPr>
          <w:lang w:val="en-AU"/>
        </w:rPr>
        <w:t>regnant women should receive</w:t>
      </w:r>
      <w:r w:rsidR="00D4450A" w:rsidRPr="7B9C000D">
        <w:rPr>
          <w:lang w:val="en-AU"/>
        </w:rPr>
        <w:t xml:space="preserve"> inactivated influenza vaccine</w:t>
      </w:r>
      <w:r w:rsidR="008D0643">
        <w:rPr>
          <w:lang w:val="en-AU"/>
        </w:rPr>
        <w:t xml:space="preserve"> only</w:t>
      </w:r>
      <w:r w:rsidR="00D4450A" w:rsidRPr="7B9C000D">
        <w:rPr>
          <w:lang w:val="en-AU"/>
        </w:rPr>
        <w:t>.</w:t>
      </w:r>
      <w:r w:rsidR="001353B0" w:rsidRPr="001353B0">
        <w:rPr>
          <w:lang w:val="en-AU"/>
        </w:rPr>
        <w:t xml:space="preserve"> </w:t>
      </w:r>
      <w:r w:rsidR="001353B0" w:rsidRPr="7B9C000D">
        <w:rPr>
          <w:lang w:val="en-AU"/>
        </w:rPr>
        <w:t xml:space="preserve">As a precaution, </w:t>
      </w:r>
      <w:r w:rsidR="001353B0">
        <w:rPr>
          <w:lang w:val="en-AU"/>
        </w:rPr>
        <w:t>LAIV should not be administered during</w:t>
      </w:r>
      <w:r w:rsidR="001353B0" w:rsidRPr="7B9C000D">
        <w:rPr>
          <w:lang w:val="en-AU"/>
        </w:rPr>
        <w:t xml:space="preserve"> pregnancy</w:t>
      </w:r>
      <w:r w:rsidR="001353B0">
        <w:rPr>
          <w:lang w:val="en-AU"/>
        </w:rPr>
        <w:t>.</w:t>
      </w:r>
    </w:p>
    <w:p w14:paraId="4DC9863E" w14:textId="77777777" w:rsidR="0012773D" w:rsidRPr="00774912" w:rsidRDefault="00F8060C" w:rsidP="005F4D30">
      <w:pPr>
        <w:pStyle w:val="Heading2"/>
        <w:rPr>
          <w:rFonts w:asciiTheme="majorHAnsi" w:hAnsiTheme="majorHAnsi" w:cstheme="majorHAnsi"/>
        </w:rPr>
      </w:pPr>
      <w:r w:rsidRPr="00774912">
        <w:rPr>
          <w:rFonts w:asciiTheme="majorHAnsi" w:hAnsiTheme="majorHAnsi" w:cstheme="majorHAnsi"/>
        </w:rPr>
        <w:t>Eligibility for influenza vaccines funded by the National Immunisation Program (NIP)</w:t>
      </w:r>
    </w:p>
    <w:p w14:paraId="48333C1F" w14:textId="60FA3311" w:rsidR="00993DBE" w:rsidRPr="00774912" w:rsidRDefault="0012773D" w:rsidP="00620F1A">
      <w:pPr>
        <w:pStyle w:val="BulletedList"/>
        <w:numPr>
          <w:ilvl w:val="0"/>
          <w:numId w:val="0"/>
        </w:numPr>
        <w:rPr>
          <w:lang w:val="en-AU"/>
        </w:rPr>
      </w:pPr>
      <w:r w:rsidRPr="00774912">
        <w:rPr>
          <w:lang w:val="en-AU"/>
        </w:rPr>
        <w:t>Annual influenza vaccination is funded for</w:t>
      </w:r>
      <w:r w:rsidR="00993DBE" w:rsidRPr="00774912">
        <w:rPr>
          <w:lang w:val="en-AU"/>
        </w:rPr>
        <w:t>:</w:t>
      </w:r>
    </w:p>
    <w:p w14:paraId="20E0B471" w14:textId="27016CE3" w:rsidR="00E049E0" w:rsidRPr="00620F1A" w:rsidRDefault="00920E51" w:rsidP="00620F1A">
      <w:pPr>
        <w:pStyle w:val="BulletedList"/>
        <w:ind w:hanging="357"/>
        <w:rPr>
          <w:lang w:val="en-AU"/>
        </w:rPr>
      </w:pPr>
      <w:r>
        <w:rPr>
          <w:lang w:val="en-AU"/>
        </w:rPr>
        <w:t>A</w:t>
      </w:r>
      <w:r w:rsidR="0012773D" w:rsidRPr="00774912">
        <w:rPr>
          <w:lang w:val="en-AU"/>
        </w:rPr>
        <w:t xml:space="preserve">ll children </w:t>
      </w:r>
      <w:r w:rsidR="00A177A5" w:rsidRPr="00774912">
        <w:rPr>
          <w:lang w:val="en-AU"/>
        </w:rPr>
        <w:t xml:space="preserve">aged </w:t>
      </w:r>
      <w:r w:rsidR="0012773D" w:rsidRPr="00774912">
        <w:rPr>
          <w:lang w:val="en-AU"/>
        </w:rPr>
        <w:t xml:space="preserve">6 months to &lt;5 </w:t>
      </w:r>
      <w:proofErr w:type="gramStart"/>
      <w:r w:rsidR="0012773D" w:rsidRPr="00774912">
        <w:rPr>
          <w:lang w:val="en-AU"/>
        </w:rPr>
        <w:t>years</w:t>
      </w:r>
      <w:r w:rsidR="00E049E0" w:rsidRPr="00774912">
        <w:rPr>
          <w:lang w:val="en-AU"/>
        </w:rPr>
        <w:t>;</w:t>
      </w:r>
      <w:proofErr w:type="gramEnd"/>
    </w:p>
    <w:p w14:paraId="773FE83B" w14:textId="7CBB08C4" w:rsidR="00016FB9" w:rsidRPr="00774912" w:rsidRDefault="00920E51" w:rsidP="00620F1A">
      <w:pPr>
        <w:pStyle w:val="BulletedList"/>
        <w:ind w:hanging="357"/>
        <w:rPr>
          <w:lang w:val="en-AU"/>
        </w:rPr>
      </w:pPr>
      <w:r>
        <w:rPr>
          <w:lang w:val="en-AU"/>
        </w:rPr>
        <w:t>A</w:t>
      </w:r>
      <w:r w:rsidR="0012773D" w:rsidRPr="00774912">
        <w:rPr>
          <w:lang w:val="en-AU"/>
        </w:rPr>
        <w:t>ll adults</w:t>
      </w:r>
      <w:r w:rsidR="00A177A5" w:rsidRPr="00774912">
        <w:rPr>
          <w:lang w:val="en-AU"/>
        </w:rPr>
        <w:t xml:space="preserve"> aged</w:t>
      </w:r>
      <w:r w:rsidR="0012773D" w:rsidRPr="00774912">
        <w:rPr>
          <w:lang w:val="en-AU"/>
        </w:rPr>
        <w:t xml:space="preserve"> ≥65 years</w:t>
      </w:r>
      <w:r w:rsidR="008C197F" w:rsidRPr="00774912">
        <w:rPr>
          <w:lang w:val="en-AU"/>
        </w:rPr>
        <w:t>; and</w:t>
      </w:r>
      <w:r w:rsidR="008C197F" w:rsidRPr="00774912" w:rsidDel="008C197F">
        <w:rPr>
          <w:lang w:val="en-AU"/>
        </w:rPr>
        <w:t xml:space="preserve"> </w:t>
      </w:r>
    </w:p>
    <w:p w14:paraId="496E5E97" w14:textId="77777777" w:rsidR="00914B3F" w:rsidRPr="00A739D6" w:rsidRDefault="00425DA0" w:rsidP="00620F1A">
      <w:pPr>
        <w:pStyle w:val="BulletedList"/>
        <w:ind w:hanging="357"/>
        <w:contextualSpacing/>
        <w:rPr>
          <w:lang w:val="en-AU"/>
        </w:rPr>
      </w:pPr>
      <w:r w:rsidRPr="47B93049">
        <w:rPr>
          <w:lang w:val="en-AU"/>
        </w:rPr>
        <w:t>S</w:t>
      </w:r>
      <w:r w:rsidR="0732F9C5" w:rsidRPr="47B93049">
        <w:rPr>
          <w:lang w:val="en-AU"/>
        </w:rPr>
        <w:t xml:space="preserve">pecific populations aged 5 to &lt;65 years of age </w:t>
      </w:r>
      <w:r w:rsidR="23C0C11C" w:rsidRPr="09DE260C">
        <w:rPr>
          <w:lang w:val="en-AU"/>
        </w:rPr>
        <w:t xml:space="preserve">who are </w:t>
      </w:r>
      <w:r w:rsidR="0732F9C5" w:rsidRPr="09DE260C">
        <w:rPr>
          <w:lang w:val="en-AU"/>
        </w:rPr>
        <w:t>at</w:t>
      </w:r>
      <w:r w:rsidR="0732F9C5" w:rsidRPr="47B93049">
        <w:rPr>
          <w:lang w:val="en-AU"/>
        </w:rPr>
        <w:t xml:space="preserve"> increased risk of </w:t>
      </w:r>
      <w:r w:rsidR="00065304" w:rsidRPr="47B93049">
        <w:rPr>
          <w:lang w:val="en-AU"/>
        </w:rPr>
        <w:t xml:space="preserve">severe </w:t>
      </w:r>
      <w:r w:rsidR="0732F9C5" w:rsidRPr="47B93049">
        <w:rPr>
          <w:lang w:val="en-AU"/>
        </w:rPr>
        <w:t>influenza</w:t>
      </w:r>
      <w:r w:rsidR="00914B3F">
        <w:rPr>
          <w:lang w:val="en-AU"/>
        </w:rPr>
        <w:t>:</w:t>
      </w:r>
    </w:p>
    <w:p w14:paraId="7FECFA8D" w14:textId="40FCFFB3" w:rsidR="00914B3F" w:rsidRPr="000B1450" w:rsidRDefault="00BA05DD" w:rsidP="000B1450">
      <w:pPr>
        <w:pStyle w:val="ListBullet2"/>
      </w:pPr>
      <w:r w:rsidRPr="000B1450">
        <w:t>A</w:t>
      </w:r>
      <w:r w:rsidR="0732F9C5" w:rsidRPr="000B1450">
        <w:t>ll Aboriginal and Torres Strait Islander people</w:t>
      </w:r>
    </w:p>
    <w:p w14:paraId="2AAA9DA8" w14:textId="5B1357CC" w:rsidR="00A739D6" w:rsidRPr="000B1450" w:rsidRDefault="00BA05DD" w:rsidP="000B1450">
      <w:pPr>
        <w:pStyle w:val="ListBullet2"/>
      </w:pPr>
      <w:r w:rsidRPr="000B1450">
        <w:t>P</w:t>
      </w:r>
      <w:r w:rsidR="0732F9C5" w:rsidRPr="000B1450">
        <w:t>eople who have certain medical conditions (see Table 3)</w:t>
      </w:r>
    </w:p>
    <w:p w14:paraId="3F428EBE" w14:textId="101C12CA" w:rsidR="00F17539" w:rsidRPr="000B1450" w:rsidRDefault="00BA05DD" w:rsidP="000B1450">
      <w:pPr>
        <w:pStyle w:val="ListBullet2"/>
      </w:pPr>
      <w:r w:rsidRPr="000B1450">
        <w:t>P</w:t>
      </w:r>
      <w:r w:rsidR="00F17539" w:rsidRPr="000B1450">
        <w:t>regnant women</w:t>
      </w:r>
    </w:p>
    <w:p w14:paraId="215F1A60" w14:textId="306A5073" w:rsidR="004C0A03" w:rsidRPr="00774912" w:rsidRDefault="004C0A03" w:rsidP="000B1450">
      <w:pPr>
        <w:pStyle w:val="Caption"/>
        <w:pageBreakBefore/>
      </w:pPr>
      <w:r w:rsidRPr="00774912">
        <w:t>Table 3. Medical conditions associated with an increased risk of influenza disease complications</w:t>
      </w:r>
    </w:p>
    <w:tbl>
      <w:tblPr>
        <w:tblW w:w="49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  <w:tblCaption w:val="Table 3. Medical conditions associated with an increased risk of influenza disease complications"/>
        <w:tblDescription w:val="This table lists the disease categories in the first column, the examples in the second column, and whether it is NIP funded in the third and final column. "/>
      </w:tblPr>
      <w:tblGrid>
        <w:gridCol w:w="2977"/>
        <w:gridCol w:w="5842"/>
        <w:gridCol w:w="1267"/>
      </w:tblGrid>
      <w:tr w:rsidR="00A3334D" w:rsidRPr="00774912" w14:paraId="6D4F7C00" w14:textId="1C0980E6" w:rsidTr="1CEE8A7F">
        <w:trPr>
          <w:trHeight w:val="283"/>
          <w:tblHeader/>
        </w:trPr>
        <w:tc>
          <w:tcPr>
            <w:tcW w:w="1476" w:type="pct"/>
            <w:shd w:val="clear" w:color="auto" w:fill="57259F"/>
            <w:tcMar>
              <w:top w:w="11" w:type="dxa"/>
              <w:bottom w:w="11" w:type="dxa"/>
            </w:tcMar>
            <w:vAlign w:val="center"/>
          </w:tcPr>
          <w:p w14:paraId="5883A0B4" w14:textId="77777777" w:rsidR="00A3334D" w:rsidRPr="00774912" w:rsidRDefault="00A3334D" w:rsidP="005D76E5">
            <w:pPr>
              <w:pStyle w:val="Tablecolumnheading"/>
              <w:spacing w:before="0" w:after="0"/>
              <w:jc w:val="left"/>
              <w:rPr>
                <w:rFonts w:ascii="Arial" w:hAnsi="Arial" w:cs="Arial"/>
                <w:color w:val="FFFFFF" w:themeColor="background1"/>
                <w:sz w:val="18"/>
                <w:szCs w:val="24"/>
              </w:rPr>
            </w:pPr>
            <w:r w:rsidRPr="00774912">
              <w:rPr>
                <w:rFonts w:ascii="Arial" w:hAnsi="Arial" w:cs="Arial"/>
                <w:color w:val="FFFFFF" w:themeColor="background1"/>
                <w:sz w:val="18"/>
                <w:szCs w:val="24"/>
              </w:rPr>
              <w:t>Category</w:t>
            </w:r>
          </w:p>
        </w:tc>
        <w:tc>
          <w:tcPr>
            <w:tcW w:w="2896" w:type="pct"/>
            <w:shd w:val="clear" w:color="auto" w:fill="57259F"/>
            <w:tcMar>
              <w:top w:w="11" w:type="dxa"/>
              <w:bottom w:w="11" w:type="dxa"/>
            </w:tcMar>
            <w:vAlign w:val="center"/>
          </w:tcPr>
          <w:p w14:paraId="4CB8EC56" w14:textId="0BC7DA42" w:rsidR="00A3334D" w:rsidRPr="00774912" w:rsidRDefault="00A3334D" w:rsidP="005D76E5">
            <w:pPr>
              <w:pStyle w:val="Tablecolumnheading"/>
              <w:spacing w:before="0" w:after="0"/>
              <w:jc w:val="left"/>
              <w:rPr>
                <w:rFonts w:ascii="Arial" w:hAnsi="Arial" w:cs="Arial"/>
                <w:color w:val="FFFFFF" w:themeColor="background1"/>
                <w:sz w:val="18"/>
                <w:szCs w:val="24"/>
              </w:rPr>
            </w:pPr>
            <w:r w:rsidRPr="00774912">
              <w:rPr>
                <w:rFonts w:ascii="Arial" w:hAnsi="Arial" w:cs="Arial"/>
                <w:color w:val="FFFFFF" w:themeColor="background1"/>
                <w:sz w:val="18"/>
                <w:szCs w:val="24"/>
              </w:rPr>
              <w:t>Example medical conditions</w:t>
            </w:r>
          </w:p>
        </w:tc>
        <w:tc>
          <w:tcPr>
            <w:tcW w:w="628" w:type="pct"/>
            <w:shd w:val="clear" w:color="auto" w:fill="57259F"/>
          </w:tcPr>
          <w:p w14:paraId="33A2C1BD" w14:textId="08B6CC13" w:rsidR="00A3334D" w:rsidRPr="00774912" w:rsidRDefault="00A3334D" w:rsidP="005D76E5">
            <w:pPr>
              <w:pStyle w:val="Tablecolumnheading"/>
              <w:spacing w:before="0" w:after="0"/>
              <w:jc w:val="left"/>
              <w:rPr>
                <w:rFonts w:ascii="Arial" w:hAnsi="Arial" w:cs="Arial"/>
                <w:color w:val="FFFFFF" w:themeColor="background1"/>
                <w:sz w:val="18"/>
                <w:szCs w:val="24"/>
              </w:rPr>
            </w:pPr>
            <w:r w:rsidRPr="00774912">
              <w:rPr>
                <w:rFonts w:ascii="Arial" w:hAnsi="Arial" w:cs="Arial"/>
                <w:color w:val="FFFFFF" w:themeColor="background1"/>
                <w:sz w:val="18"/>
                <w:szCs w:val="24"/>
              </w:rPr>
              <w:t>NIP funded</w:t>
            </w:r>
          </w:p>
        </w:tc>
      </w:tr>
      <w:tr w:rsidR="00A3334D" w:rsidRPr="00774912" w14:paraId="584518CA" w14:textId="05EF3366" w:rsidTr="1CEE8A7F">
        <w:trPr>
          <w:trHeight w:val="340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D550742" w14:textId="77777777" w:rsidR="00A3334D" w:rsidRPr="00774912" w:rsidRDefault="2D5D03E7" w:rsidP="1CEE8A7F">
            <w:pPr>
              <w:pStyle w:val="Tabletext0"/>
              <w:spacing w:before="0" w:after="0"/>
              <w:jc w:val="left"/>
              <w:rPr>
                <w:rFonts w:ascii="Arial" w:hAnsi="Arial" w:cs="Arial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b/>
                <w:bCs/>
                <w:sz w:val="18"/>
                <w:szCs w:val="18"/>
                <w:lang w:val="en-AU"/>
              </w:rPr>
              <w:t>Cardiac disease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6204412C" w14:textId="5E127A95" w:rsidR="00A3334D" w:rsidRPr="00774912" w:rsidRDefault="00DF3961" w:rsidP="005D76E5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C</w:t>
            </w:r>
            <w:r w:rsidR="00A3334D" w:rsidRPr="00774912">
              <w:rPr>
                <w:rFonts w:ascii="Arial" w:hAnsi="Arial" w:cs="Arial"/>
                <w:sz w:val="18"/>
                <w:szCs w:val="22"/>
                <w:lang w:val="en-AU"/>
              </w:rPr>
              <w:t>ongenital heart disease, congestive heart failure, coronary artery disease</w:t>
            </w:r>
          </w:p>
        </w:tc>
        <w:tc>
          <w:tcPr>
            <w:tcW w:w="628" w:type="pct"/>
            <w:shd w:val="clear" w:color="auto" w:fill="FFFFFF" w:themeFill="background1"/>
          </w:tcPr>
          <w:p w14:paraId="44938B53" w14:textId="73DE8160" w:rsidR="00A3334D" w:rsidRPr="00774912" w:rsidRDefault="00A3334D" w:rsidP="005D76E5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 xml:space="preserve">Yes </w:t>
            </w:r>
          </w:p>
        </w:tc>
      </w:tr>
      <w:tr w:rsidR="00A3334D" w:rsidRPr="00774912" w14:paraId="55AA08D7" w14:textId="6B54BCA0" w:rsidTr="1CEE8A7F">
        <w:trPr>
          <w:trHeight w:val="397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6DD4D51F" w14:textId="5FD524F9" w:rsidR="00A3334D" w:rsidRPr="00774912" w:rsidRDefault="00A3334D" w:rsidP="005D76E5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Chronic respiratory condition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900FB01" w14:textId="5A6CB3C7" w:rsidR="00A3334D" w:rsidRPr="00774912" w:rsidRDefault="00DF3961" w:rsidP="005D76E5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 xml:space="preserve">Suppurative lung disease, bronchiectasis, cystic fibrosis, chronic obstructive pulmonary disease, chronic emphysema, severe asthma (requiring frequent medical consultations or the use of multiple </w:t>
            </w:r>
            <w:r w:rsidR="00350ACE" w:rsidRPr="00774912">
              <w:rPr>
                <w:rFonts w:ascii="Arial" w:hAnsi="Arial" w:cs="Arial"/>
                <w:sz w:val="18"/>
                <w:szCs w:val="22"/>
                <w:lang w:val="en-AU"/>
              </w:rPr>
              <w:t>medications</w:t>
            </w: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)</w:t>
            </w:r>
          </w:p>
        </w:tc>
        <w:tc>
          <w:tcPr>
            <w:tcW w:w="628" w:type="pct"/>
            <w:shd w:val="clear" w:color="auto" w:fill="FFFFFF" w:themeFill="background1"/>
          </w:tcPr>
          <w:p w14:paraId="2CD53F49" w14:textId="44BB4716" w:rsidR="00A3334D" w:rsidRPr="00774912" w:rsidRDefault="00A3334D" w:rsidP="005D76E5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1E007556" w14:textId="0BE9A26C" w:rsidTr="1CEE8A7F">
        <w:trPr>
          <w:trHeight w:val="397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54A61A4F" w14:textId="5C46F3A8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Immunocompromising condition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034C37AC" w14:textId="0E89A6A8" w:rsidR="00A3334D" w:rsidRPr="00774912" w:rsidRDefault="00DF3961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18"/>
                <w:lang w:val="en-AU"/>
              </w:rPr>
              <w:t>HIV infection, malignancy, immunocompromise due to disease or treatment, asplenia or splenic dysfunction, solid organ transplant, haematopoietic stem cell transplant</w:t>
            </w:r>
            <w:r w:rsidR="007B0ED8" w:rsidRPr="00774912">
              <w:rPr>
                <w:rFonts w:ascii="Arial" w:hAnsi="Arial" w:cs="Arial"/>
                <w:sz w:val="18"/>
                <w:szCs w:val="18"/>
                <w:lang w:val="en-AU"/>
              </w:rPr>
              <w:t>, CAR T-cell therapy</w:t>
            </w:r>
          </w:p>
        </w:tc>
        <w:tc>
          <w:tcPr>
            <w:tcW w:w="628" w:type="pct"/>
            <w:shd w:val="clear" w:color="auto" w:fill="FFFFFF" w:themeFill="background1"/>
          </w:tcPr>
          <w:p w14:paraId="1D08C6FA" w14:textId="587235E0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0DE24F57" w14:textId="663C9AA7" w:rsidTr="1CEE8A7F">
        <w:trPr>
          <w:trHeight w:val="397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2816E72C" w14:textId="6B602C66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Haematological disorder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1AF51D0" w14:textId="20A4B098" w:rsidR="00A3334D" w:rsidRPr="00774912" w:rsidRDefault="00EE69A2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Sickle cell disease or other haemoglobinopathies</w:t>
            </w:r>
          </w:p>
        </w:tc>
        <w:tc>
          <w:tcPr>
            <w:tcW w:w="628" w:type="pct"/>
            <w:shd w:val="clear" w:color="auto" w:fill="FFFFFF" w:themeFill="background1"/>
          </w:tcPr>
          <w:p w14:paraId="3E05D355" w14:textId="5B668D5B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1C5C50B8" w14:textId="0089357B" w:rsidTr="1CEE8A7F">
        <w:trPr>
          <w:trHeight w:val="255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3E0A679D" w14:textId="24833D73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Chronic metabolic disorder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3866CF2E" w14:textId="2741109B" w:rsidR="00DF3961" w:rsidRPr="00774912" w:rsidRDefault="00A3334D" w:rsidP="00AC272F">
            <w:pPr>
              <w:pStyle w:val="Tabletext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Type 1 or 2 diabetes</w:t>
            </w:r>
            <w:r w:rsidR="00DF3961" w:rsidRPr="00774912">
              <w:rPr>
                <w:rFonts w:ascii="Arial" w:hAnsi="Arial" w:cs="Arial"/>
                <w:sz w:val="18"/>
                <w:szCs w:val="22"/>
                <w:lang w:val="en-AU"/>
              </w:rPr>
              <w:t>, amino acid disorders, carbohydrate disorders,​</w:t>
            </w:r>
          </w:p>
          <w:p w14:paraId="3035D5EA" w14:textId="5B26F1B3" w:rsidR="00A3334D" w:rsidRPr="00774912" w:rsidRDefault="00DF3961" w:rsidP="00DF3961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 xml:space="preserve">cholesterol biosynthesis disorders, fatty acid oxidation defects, lactic acidosis, mitochondrial disorders, organic acid disorders, urea cycle disorders, vitamin/cofactor disorders, </w:t>
            </w:r>
            <w:proofErr w:type="spellStart"/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porphyrias</w:t>
            </w:r>
            <w:proofErr w:type="spellEnd"/>
          </w:p>
        </w:tc>
        <w:tc>
          <w:tcPr>
            <w:tcW w:w="628" w:type="pct"/>
            <w:shd w:val="clear" w:color="auto" w:fill="FFFFFF" w:themeFill="background1"/>
          </w:tcPr>
          <w:p w14:paraId="2AD55BBE" w14:textId="5F11CDAD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05779C06" w14:textId="562D5A5F" w:rsidTr="1CEE8A7F">
        <w:trPr>
          <w:trHeight w:val="255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C916D1A" w14:textId="48FCDDA9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Chronic kidney disease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12133226" w14:textId="4281BF0B" w:rsidR="00A3334D" w:rsidRPr="00774912" w:rsidRDefault="00EE69A2" w:rsidP="00A909AA">
            <w:pPr>
              <w:rPr>
                <w:rFonts w:ascii="Arial" w:hAnsi="Arial" w:cs="Arial"/>
                <w:sz w:val="18"/>
                <w:szCs w:val="22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eastAsia="ja-JP"/>
              </w:rPr>
              <w:t>Chronic renal impairment – eGFR &lt;30 mL/min (stage 4 or 5 disease)</w:t>
            </w:r>
          </w:p>
        </w:tc>
        <w:tc>
          <w:tcPr>
            <w:tcW w:w="628" w:type="pct"/>
            <w:shd w:val="clear" w:color="auto" w:fill="FFFFFF" w:themeFill="background1"/>
          </w:tcPr>
          <w:p w14:paraId="24F0C565" w14:textId="6F8AF97A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02788A7B" w14:textId="43D16B70" w:rsidTr="1CEE8A7F">
        <w:trPr>
          <w:trHeight w:val="255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58A938D7" w14:textId="0A6A2B48" w:rsidR="00A3334D" w:rsidRPr="00774912" w:rsidRDefault="00A3334D" w:rsidP="00A3334D">
            <w:pPr>
              <w:pStyle w:val="Tabletext0"/>
              <w:spacing w:before="60" w:after="0"/>
              <w:jc w:val="left"/>
              <w:rPr>
                <w:rFonts w:ascii="Arial" w:hAnsi="Arial" w:cs="Arial"/>
                <w:b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b/>
                <w:sz w:val="18"/>
                <w:szCs w:val="22"/>
                <w:lang w:val="en-AU"/>
              </w:rPr>
              <w:t>Chronic neurological condition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6EF685D1" w14:textId="6FADA19B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18"/>
                <w:lang w:val="en-AU"/>
              </w:rPr>
              <w:t>Hereditary and degenerative CNS diseases, seizure disorders, spinal cord injuries, neuromuscular disorders</w:t>
            </w:r>
            <w:r w:rsidR="00DF3961" w:rsidRPr="00774912">
              <w:rPr>
                <w:rFonts w:ascii="Arial" w:hAnsi="Arial" w:cs="Arial"/>
                <w:sz w:val="18"/>
                <w:szCs w:val="18"/>
                <w:lang w:val="en-AU"/>
              </w:rPr>
              <w:t xml:space="preserve">, </w:t>
            </w:r>
            <w:r w:rsidR="2EC18898" w:rsidRPr="00774912">
              <w:rPr>
                <w:rFonts w:ascii="Arial" w:hAnsi="Arial" w:cs="Arial"/>
                <w:sz w:val="18"/>
                <w:szCs w:val="18"/>
                <w:lang w:val="en-AU"/>
              </w:rPr>
              <w:t xml:space="preserve">other </w:t>
            </w:r>
            <w:r w:rsidR="000369AE" w:rsidRPr="00774912">
              <w:rPr>
                <w:rFonts w:ascii="Arial" w:hAnsi="Arial" w:cs="Arial"/>
                <w:sz w:val="18"/>
                <w:szCs w:val="18"/>
                <w:lang w:val="en-AU"/>
              </w:rPr>
              <w:t>conditions which impair respiratory</w:t>
            </w:r>
            <w:r w:rsidR="005945CB" w:rsidRPr="00774912">
              <w:rPr>
                <w:lang w:val="en-AU"/>
              </w:rPr>
              <w:t xml:space="preserve"> </w:t>
            </w:r>
            <w:r w:rsidR="005945CB" w:rsidRPr="00774912">
              <w:rPr>
                <w:rFonts w:ascii="Arial" w:hAnsi="Arial" w:cs="Arial"/>
                <w:sz w:val="18"/>
                <w:szCs w:val="18"/>
                <w:lang w:val="en-AU"/>
              </w:rPr>
              <w:t>or airway</w:t>
            </w:r>
            <w:r w:rsidR="000369AE" w:rsidRPr="00774912">
              <w:rPr>
                <w:rFonts w:ascii="Arial" w:hAnsi="Arial" w:cs="Arial"/>
                <w:sz w:val="18"/>
                <w:szCs w:val="18"/>
                <w:lang w:val="en-AU"/>
              </w:rPr>
              <w:t xml:space="preserve"> function</w:t>
            </w:r>
          </w:p>
        </w:tc>
        <w:tc>
          <w:tcPr>
            <w:tcW w:w="628" w:type="pct"/>
            <w:shd w:val="clear" w:color="auto" w:fill="FFFFFF" w:themeFill="background1"/>
          </w:tcPr>
          <w:p w14:paraId="541386EC" w14:textId="67422E0C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Yes</w:t>
            </w:r>
          </w:p>
        </w:tc>
      </w:tr>
      <w:tr w:rsidR="00A3334D" w:rsidRPr="00774912" w14:paraId="41A70B52" w14:textId="0C2BE068" w:rsidTr="1CEE8A7F">
        <w:trPr>
          <w:trHeight w:val="397"/>
        </w:trPr>
        <w:tc>
          <w:tcPr>
            <w:tcW w:w="147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6565455B" w14:textId="5890D13C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Long-term aspirin therapy in children aged 5 to 10 years</w:t>
            </w:r>
          </w:p>
        </w:tc>
        <w:tc>
          <w:tcPr>
            <w:tcW w:w="2896" w:type="pct"/>
            <w:shd w:val="clear" w:color="auto" w:fill="FFFFFF" w:themeFill="background1"/>
            <w:tcMar>
              <w:top w:w="11" w:type="dxa"/>
              <w:bottom w:w="11" w:type="dxa"/>
            </w:tcMar>
            <w:vAlign w:val="center"/>
          </w:tcPr>
          <w:p w14:paraId="7922A87F" w14:textId="2FF8BD9A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18"/>
                <w:lang w:val="en-AU"/>
              </w:rPr>
              <w:t>These children are at increased risk of Reye’s syndrome following influenza infection</w:t>
            </w:r>
          </w:p>
        </w:tc>
        <w:tc>
          <w:tcPr>
            <w:tcW w:w="628" w:type="pct"/>
            <w:shd w:val="clear" w:color="auto" w:fill="FFFFFF" w:themeFill="background1"/>
          </w:tcPr>
          <w:p w14:paraId="0A4CB300" w14:textId="56A8EC01" w:rsidR="00A3334D" w:rsidRPr="00774912" w:rsidRDefault="00A3334D" w:rsidP="00AD3924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18"/>
                <w:lang w:val="en-AU"/>
              </w:rPr>
              <w:t>Yes</w:t>
            </w:r>
          </w:p>
        </w:tc>
      </w:tr>
      <w:tr w:rsidR="00A3334D" w:rsidRPr="00774912" w14:paraId="341D4738" w14:textId="77777777" w:rsidTr="000E7EED">
        <w:trPr>
          <w:trHeight w:val="397"/>
        </w:trPr>
        <w:tc>
          <w:tcPr>
            <w:tcW w:w="1476" w:type="pct"/>
            <w:shd w:val="clear" w:color="auto" w:fill="F2F2F2" w:themeFill="background1" w:themeFillShade="F2"/>
            <w:tcMar>
              <w:top w:w="11" w:type="dxa"/>
              <w:bottom w:w="11" w:type="dxa"/>
            </w:tcMar>
            <w:vAlign w:val="center"/>
          </w:tcPr>
          <w:p w14:paraId="0CA51E5C" w14:textId="677D73A7" w:rsidR="00A3334D" w:rsidRPr="00774912" w:rsidRDefault="00A3334D" w:rsidP="003B5A1E">
            <w:pPr>
              <w:pStyle w:val="Tabletext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Chronic liver disease</w:t>
            </w:r>
          </w:p>
        </w:tc>
        <w:tc>
          <w:tcPr>
            <w:tcW w:w="2896" w:type="pct"/>
            <w:shd w:val="clear" w:color="auto" w:fill="F2F2F2" w:themeFill="background1" w:themeFillShade="F2"/>
            <w:tcMar>
              <w:top w:w="11" w:type="dxa"/>
              <w:bottom w:w="11" w:type="dxa"/>
            </w:tcMar>
            <w:vAlign w:val="center"/>
          </w:tcPr>
          <w:p w14:paraId="358A74E2" w14:textId="4A61525E" w:rsidR="00A3334D" w:rsidRPr="00774912" w:rsidRDefault="009604A0" w:rsidP="000369AE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Conditions with progressive deterioration of liver function for more than 6 months including cirrhosis and other advanced liver diseases</w:t>
            </w:r>
          </w:p>
        </w:tc>
        <w:tc>
          <w:tcPr>
            <w:tcW w:w="628" w:type="pct"/>
            <w:shd w:val="clear" w:color="auto" w:fill="F2F2F2" w:themeFill="background1" w:themeFillShade="F2"/>
          </w:tcPr>
          <w:p w14:paraId="1BB2C431" w14:textId="55E9FF3D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No</w:t>
            </w:r>
          </w:p>
        </w:tc>
      </w:tr>
      <w:tr w:rsidR="00A3334D" w:rsidRPr="00774912" w14:paraId="01DB0D07" w14:textId="77777777" w:rsidTr="000E7EED">
        <w:trPr>
          <w:trHeight w:val="397"/>
        </w:trPr>
        <w:tc>
          <w:tcPr>
            <w:tcW w:w="1476" w:type="pct"/>
            <w:shd w:val="clear" w:color="auto" w:fill="F2F2F2" w:themeFill="background1" w:themeFillShade="F2"/>
            <w:tcMar>
              <w:top w:w="11" w:type="dxa"/>
              <w:bottom w:w="11" w:type="dxa"/>
            </w:tcMar>
            <w:vAlign w:val="center"/>
          </w:tcPr>
          <w:p w14:paraId="14A4ACBA" w14:textId="7766C1DB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Obesity</w:t>
            </w:r>
          </w:p>
        </w:tc>
        <w:tc>
          <w:tcPr>
            <w:tcW w:w="2896" w:type="pct"/>
            <w:shd w:val="clear" w:color="auto" w:fill="F2F2F2" w:themeFill="background1" w:themeFillShade="F2"/>
            <w:tcMar>
              <w:top w:w="11" w:type="dxa"/>
              <w:bottom w:w="11" w:type="dxa"/>
            </w:tcMar>
            <w:vAlign w:val="center"/>
          </w:tcPr>
          <w:p w14:paraId="0C831FAF" w14:textId="7F722B47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Body mass index ≥30 kg/m</w:t>
            </w:r>
            <w:r w:rsidRPr="00774912">
              <w:rPr>
                <w:rFonts w:ascii="Arial" w:hAnsi="Arial" w:cs="Arial"/>
                <w:sz w:val="18"/>
                <w:szCs w:val="22"/>
                <w:vertAlign w:val="superscript"/>
                <w:lang w:val="en-AU"/>
              </w:rPr>
              <w:t>2</w:t>
            </w: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 xml:space="preserve"> </w:t>
            </w:r>
          </w:p>
        </w:tc>
        <w:tc>
          <w:tcPr>
            <w:tcW w:w="628" w:type="pct"/>
            <w:shd w:val="clear" w:color="auto" w:fill="F2F2F2" w:themeFill="background1" w:themeFillShade="F2"/>
          </w:tcPr>
          <w:p w14:paraId="1D633453" w14:textId="5E2533C8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No</w:t>
            </w:r>
          </w:p>
        </w:tc>
      </w:tr>
      <w:tr w:rsidR="00A3334D" w:rsidRPr="00774912" w14:paraId="601041B8" w14:textId="77777777" w:rsidTr="000E7EED">
        <w:trPr>
          <w:trHeight w:val="397"/>
        </w:trPr>
        <w:tc>
          <w:tcPr>
            <w:tcW w:w="1476" w:type="pct"/>
            <w:shd w:val="clear" w:color="auto" w:fill="F2F2F2" w:themeFill="background1" w:themeFillShade="F2"/>
            <w:tcMar>
              <w:top w:w="11" w:type="dxa"/>
              <w:bottom w:w="11" w:type="dxa"/>
            </w:tcMar>
            <w:vAlign w:val="center"/>
          </w:tcPr>
          <w:p w14:paraId="340E4DED" w14:textId="4BB86675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Chromosomal abnormality</w:t>
            </w:r>
          </w:p>
        </w:tc>
        <w:tc>
          <w:tcPr>
            <w:tcW w:w="2896" w:type="pct"/>
            <w:shd w:val="clear" w:color="auto" w:fill="F2F2F2" w:themeFill="background1" w:themeFillShade="F2"/>
            <w:tcMar>
              <w:top w:w="11" w:type="dxa"/>
              <w:bottom w:w="11" w:type="dxa"/>
            </w:tcMar>
            <w:vAlign w:val="center"/>
          </w:tcPr>
          <w:p w14:paraId="23D03DFD" w14:textId="79E871B4" w:rsidR="00A3334D" w:rsidRPr="00774912" w:rsidRDefault="00EE69A2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Trisomy 21 or another chromosomal abnormality that increases the risk of severe disease</w:t>
            </w:r>
          </w:p>
        </w:tc>
        <w:tc>
          <w:tcPr>
            <w:tcW w:w="628" w:type="pct"/>
            <w:shd w:val="clear" w:color="auto" w:fill="F2F2F2" w:themeFill="background1" w:themeFillShade="F2"/>
          </w:tcPr>
          <w:p w14:paraId="06E6D1EE" w14:textId="280F8273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No</w:t>
            </w:r>
          </w:p>
        </w:tc>
      </w:tr>
      <w:tr w:rsidR="00A3334D" w:rsidRPr="00774912" w14:paraId="0B22813E" w14:textId="77777777" w:rsidTr="000E7EED">
        <w:trPr>
          <w:trHeight w:val="397"/>
        </w:trPr>
        <w:tc>
          <w:tcPr>
            <w:tcW w:w="1476" w:type="pct"/>
            <w:shd w:val="clear" w:color="auto" w:fill="F2F2F2" w:themeFill="background1" w:themeFillShade="F2"/>
            <w:tcMar>
              <w:top w:w="11" w:type="dxa"/>
              <w:bottom w:w="11" w:type="dxa"/>
            </w:tcMar>
            <w:vAlign w:val="center"/>
          </w:tcPr>
          <w:p w14:paraId="591DEF5E" w14:textId="7A4CBC41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</w:pPr>
            <w:r w:rsidRPr="00774912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AU"/>
              </w:rPr>
              <w:t>Harmful use of alcohol</w:t>
            </w:r>
          </w:p>
        </w:tc>
        <w:tc>
          <w:tcPr>
            <w:tcW w:w="2896" w:type="pct"/>
            <w:shd w:val="clear" w:color="auto" w:fill="F2F2F2" w:themeFill="background1" w:themeFillShade="F2"/>
            <w:tcMar>
              <w:top w:w="11" w:type="dxa"/>
              <w:bottom w:w="11" w:type="dxa"/>
            </w:tcMar>
            <w:vAlign w:val="center"/>
          </w:tcPr>
          <w:p w14:paraId="6C74D1AC" w14:textId="77777777" w:rsidR="00A3334D" w:rsidRPr="00774912" w:rsidRDefault="00A3334D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</w:p>
        </w:tc>
        <w:tc>
          <w:tcPr>
            <w:tcW w:w="628" w:type="pct"/>
            <w:shd w:val="clear" w:color="auto" w:fill="F2F2F2" w:themeFill="background1" w:themeFillShade="F2"/>
          </w:tcPr>
          <w:p w14:paraId="589C9C3C" w14:textId="57D4465E" w:rsidR="00A3334D" w:rsidRPr="00774912" w:rsidRDefault="00C30236" w:rsidP="00A3334D">
            <w:pPr>
              <w:pStyle w:val="Tabletext0"/>
              <w:spacing w:before="0" w:after="0"/>
              <w:jc w:val="left"/>
              <w:rPr>
                <w:rFonts w:ascii="Arial" w:hAnsi="Arial" w:cs="Arial"/>
                <w:sz w:val="18"/>
                <w:szCs w:val="22"/>
                <w:lang w:val="en-AU"/>
              </w:rPr>
            </w:pPr>
            <w:r w:rsidRPr="00774912">
              <w:rPr>
                <w:rFonts w:ascii="Arial" w:hAnsi="Arial" w:cs="Arial"/>
                <w:sz w:val="18"/>
                <w:szCs w:val="22"/>
                <w:lang w:val="en-AU"/>
              </w:rPr>
              <w:t>No</w:t>
            </w:r>
          </w:p>
        </w:tc>
      </w:tr>
    </w:tbl>
    <w:p w14:paraId="7D907668" w14:textId="12F5E359" w:rsidR="00AD5F04" w:rsidRPr="000E14CC" w:rsidRDefault="004C0A03" w:rsidP="00123C42">
      <w:pPr>
        <w:pStyle w:val="FootnoteText"/>
      </w:pPr>
      <w:r w:rsidRPr="7FD29337">
        <w:t xml:space="preserve">Note: </w:t>
      </w:r>
      <w:r w:rsidR="00C67F7E" w:rsidRPr="7FD29337">
        <w:t xml:space="preserve">These examples are not exhaustive, and providers may include individuals with conditions </w:t>
      </w:r>
      <w:proofErr w:type="gramStart"/>
      <w:r w:rsidR="00C67F7E" w:rsidRPr="7FD29337">
        <w:t>similar to</w:t>
      </w:r>
      <w:proofErr w:type="gramEnd"/>
      <w:r w:rsidR="00C67F7E" w:rsidRPr="7FD29337">
        <w:t xml:space="preserve"> those listed above based on clinical judgement. S</w:t>
      </w:r>
      <w:r w:rsidRPr="7FD29337">
        <w:t xml:space="preserve">ee the </w:t>
      </w:r>
      <w:hyperlink r:id="rId13">
        <w:r w:rsidRPr="7FD29337">
          <w:rPr>
            <w:rStyle w:val="Hyperlink"/>
          </w:rPr>
          <w:t>Australian Immunisation Handbook</w:t>
        </w:r>
      </w:hyperlink>
      <w:r w:rsidRPr="7FD29337">
        <w:t xml:space="preserve"> (available at immunisationhandbook.health.gov.au) for </w:t>
      </w:r>
      <w:r w:rsidR="00C67F7E" w:rsidRPr="7FD29337">
        <w:t xml:space="preserve">further details. </w:t>
      </w:r>
    </w:p>
    <w:sectPr w:rsidR="00AD5F04" w:rsidRPr="000E14CC" w:rsidSect="007E516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284" w:right="851" w:bottom="709" w:left="851" w:header="34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14236" w14:textId="77777777" w:rsidR="000A3DA1" w:rsidRDefault="000A3DA1" w:rsidP="005F4768">
      <w:r>
        <w:separator/>
      </w:r>
    </w:p>
  </w:endnote>
  <w:endnote w:type="continuationSeparator" w:id="0">
    <w:p w14:paraId="587BFC89" w14:textId="77777777" w:rsidR="000A3DA1" w:rsidRDefault="000A3DA1" w:rsidP="005F4768">
      <w:r>
        <w:continuationSeparator/>
      </w:r>
    </w:p>
  </w:endnote>
  <w:endnote w:type="continuationNotice" w:id="1">
    <w:p w14:paraId="758D179C" w14:textId="77777777" w:rsidR="000A3DA1" w:rsidRDefault="000A3D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4BD98" w14:textId="35DA9DAC" w:rsidR="00E53F0E" w:rsidRDefault="00A6677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3" behindDoc="0" locked="0" layoutInCell="1" allowOverlap="1" wp14:anchorId="1EDF9060" wp14:editId="7B678C2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33755" cy="376555"/>
              <wp:effectExtent l="0" t="0" r="4445" b="0"/>
              <wp:wrapNone/>
              <wp:docPr id="1350184719" name="Text Box 5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75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C80874" w14:textId="55F90EB4" w:rsidR="00A66779" w:rsidRPr="00A66779" w:rsidRDefault="00A66779" w:rsidP="00A66779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A66779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DF906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UNOFFICIAL" style="position:absolute;left:0;text-align:left;margin-left:0;margin-top:0;width:65.65pt;height:29.65pt;z-index:25166336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" filled="f" stroked="f">
              <v:textbox style="mso-fit-shape-to-text:t" inset="0,0,0,15pt">
                <w:txbxContent>
                  <w:p w14:paraId="35C80874" w14:textId="55F90EB4" w:rsidR="00A66779" w:rsidRPr="00A66779" w:rsidRDefault="00A66779" w:rsidP="00A66779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A66779">
                      <w:rPr>
                        <w:rFonts w:ascii="Aptos" w:eastAsia="Aptos" w:hAnsi="Aptos" w:cs="Aptos"/>
                        <w:noProof/>
                        <w:color w:val="FF000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53DDB" w14:textId="10223F7F" w:rsidR="00F23C53" w:rsidRPr="00016FB9" w:rsidRDefault="7FD29337" w:rsidP="7FD29337">
    <w:pPr>
      <w:pStyle w:val="Footer"/>
      <w:rPr>
        <w:rFonts w:asciiTheme="minorHAnsi" w:hAnsiTheme="minorHAnsi" w:cstheme="minorBidi"/>
        <w:sz w:val="18"/>
        <w:szCs w:val="18"/>
      </w:rPr>
    </w:pPr>
    <w:r w:rsidRPr="7FD29337">
      <w:rPr>
        <w:rFonts w:asciiTheme="minorHAnsi" w:hAnsiTheme="minorHAnsi" w:cstheme="minorBidi"/>
        <w:sz w:val="18"/>
        <w:szCs w:val="18"/>
      </w:rPr>
      <w:t xml:space="preserve">Page </w:t>
    </w:r>
    <w:r w:rsidR="00F23C53" w:rsidRPr="7FD29337">
      <w:rPr>
        <w:rFonts w:asciiTheme="minorHAnsi" w:hAnsiTheme="minorHAnsi" w:cstheme="minorBidi"/>
        <w:noProof/>
        <w:sz w:val="18"/>
        <w:szCs w:val="18"/>
      </w:rPr>
      <w:fldChar w:fldCharType="begin"/>
    </w:r>
    <w:r w:rsidR="00F23C53" w:rsidRPr="7FD29337">
      <w:rPr>
        <w:rFonts w:asciiTheme="minorHAnsi" w:hAnsiTheme="minorHAnsi" w:cstheme="minorBidi"/>
        <w:sz w:val="18"/>
        <w:szCs w:val="18"/>
      </w:rPr>
      <w:instrText xml:space="preserve"> PAGE  \* Arabic  \* MERGEFORMAT </w:instrText>
    </w:r>
    <w:r w:rsidR="00F23C53" w:rsidRPr="7FD29337">
      <w:rPr>
        <w:rFonts w:asciiTheme="minorHAnsi" w:hAnsiTheme="minorHAnsi" w:cstheme="minorBidi"/>
        <w:sz w:val="18"/>
        <w:szCs w:val="18"/>
      </w:rPr>
      <w:fldChar w:fldCharType="separate"/>
    </w:r>
    <w:r w:rsidRPr="7FD29337">
      <w:rPr>
        <w:rFonts w:asciiTheme="minorHAnsi" w:hAnsiTheme="minorHAnsi" w:cstheme="minorBidi"/>
        <w:noProof/>
        <w:sz w:val="18"/>
        <w:szCs w:val="18"/>
      </w:rPr>
      <w:t>2</w:t>
    </w:r>
    <w:r w:rsidR="00F23C53" w:rsidRPr="7FD29337">
      <w:rPr>
        <w:rFonts w:asciiTheme="minorHAnsi" w:hAnsiTheme="minorHAnsi" w:cstheme="minorBidi"/>
        <w:noProof/>
        <w:sz w:val="18"/>
        <w:szCs w:val="18"/>
      </w:rPr>
      <w:fldChar w:fldCharType="end"/>
    </w:r>
    <w:r w:rsidRPr="7FD29337">
      <w:rPr>
        <w:rFonts w:asciiTheme="minorHAnsi" w:hAnsiTheme="minorHAnsi" w:cstheme="minorBidi"/>
        <w:sz w:val="18"/>
        <w:szCs w:val="18"/>
      </w:rPr>
      <w:t xml:space="preserve"> of </w:t>
    </w:r>
    <w:r w:rsidR="00F23C53" w:rsidRPr="7FD29337">
      <w:rPr>
        <w:rFonts w:asciiTheme="minorHAnsi" w:hAnsiTheme="minorHAnsi" w:cstheme="minorBidi"/>
        <w:noProof/>
        <w:sz w:val="18"/>
        <w:szCs w:val="18"/>
      </w:rPr>
      <w:fldChar w:fldCharType="begin"/>
    </w:r>
    <w:r w:rsidR="00F23C53" w:rsidRPr="7FD29337">
      <w:rPr>
        <w:rFonts w:asciiTheme="minorHAnsi" w:hAnsiTheme="minorHAnsi" w:cstheme="minorBidi"/>
        <w:sz w:val="18"/>
        <w:szCs w:val="18"/>
      </w:rPr>
      <w:instrText xml:space="preserve"> NUMPAGES  \* Arabic  \* MERGEFORMAT </w:instrText>
    </w:r>
    <w:r w:rsidR="00F23C53" w:rsidRPr="7FD29337">
      <w:rPr>
        <w:rFonts w:asciiTheme="minorHAnsi" w:hAnsiTheme="minorHAnsi" w:cstheme="minorBidi"/>
        <w:sz w:val="18"/>
        <w:szCs w:val="18"/>
      </w:rPr>
      <w:fldChar w:fldCharType="separate"/>
    </w:r>
    <w:r w:rsidRPr="7FD29337">
      <w:rPr>
        <w:rFonts w:asciiTheme="minorHAnsi" w:hAnsiTheme="minorHAnsi" w:cstheme="minorBidi"/>
        <w:noProof/>
        <w:sz w:val="18"/>
        <w:szCs w:val="18"/>
      </w:rPr>
      <w:t>4</w:t>
    </w:r>
    <w:r w:rsidR="00F23C53" w:rsidRPr="7FD29337">
      <w:rPr>
        <w:rFonts w:asciiTheme="minorHAnsi" w:hAnsiTheme="minorHAnsi" w:cstheme="minorBidi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499FD" w14:textId="7E585112" w:rsidR="00060890" w:rsidRPr="00016FB9" w:rsidRDefault="00A66779">
    <w:pPr>
      <w:pStyle w:val="Footer"/>
      <w:rPr>
        <w:rFonts w:asciiTheme="minorHAnsi" w:hAnsiTheme="minorHAnsi" w:cstheme="minorHAnsi"/>
        <w:sz w:val="18"/>
        <w:szCs w:val="18"/>
      </w:rPr>
    </w:pPr>
    <w:r>
      <w:rPr>
        <w:rFonts w:asciiTheme="minorHAnsi" w:hAnsiTheme="minorHAnsi" w:cstheme="minorHAnsi"/>
        <w:noProof/>
        <w:sz w:val="18"/>
        <w:szCs w:val="18"/>
      </w:rPr>
      <mc:AlternateContent>
        <mc:Choice Requires="wps">
          <w:drawing>
            <wp:anchor distT="0" distB="0" distL="0" distR="0" simplePos="0" relativeHeight="251662339" behindDoc="0" locked="0" layoutInCell="1" allowOverlap="1" wp14:anchorId="1D2B1A5A" wp14:editId="4DD9A43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33755" cy="376555"/>
              <wp:effectExtent l="0" t="0" r="4445" b="0"/>
              <wp:wrapNone/>
              <wp:docPr id="1039436146" name="Text Box 4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75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7866F38" w14:textId="7B65B824" w:rsidR="00A66779" w:rsidRPr="00A66779" w:rsidRDefault="00A66779" w:rsidP="00A66779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A66779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2B1A5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UNOFFICIAL" style="position:absolute;left:0;text-align:left;margin-left:0;margin-top:0;width:65.65pt;height:29.65pt;z-index:25166233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" filled="f" stroked="f">
              <v:textbox style="mso-fit-shape-to-text:t" inset="0,0,0,15pt">
                <w:txbxContent>
                  <w:p w14:paraId="77866F38" w14:textId="7B65B824" w:rsidR="00A66779" w:rsidRPr="00A66779" w:rsidRDefault="00A66779" w:rsidP="00A66779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A66779">
                      <w:rPr>
                        <w:rFonts w:ascii="Aptos" w:eastAsia="Aptos" w:hAnsi="Aptos" w:cs="Aptos"/>
                        <w:noProof/>
                        <w:color w:val="FF000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60890" w:rsidRPr="00016FB9">
      <w:rPr>
        <w:rFonts w:asciiTheme="minorHAnsi" w:hAnsiTheme="minorHAnsi" w:cstheme="minorHAnsi"/>
        <w:sz w:val="18"/>
        <w:szCs w:val="18"/>
      </w:rPr>
      <w:t xml:space="preserve">Page </w:t>
    </w:r>
    <w:r w:rsidR="00060890" w:rsidRPr="00016FB9">
      <w:rPr>
        <w:rFonts w:asciiTheme="minorHAnsi" w:hAnsiTheme="minorHAnsi" w:cstheme="minorHAnsi"/>
        <w:sz w:val="18"/>
        <w:szCs w:val="18"/>
      </w:rPr>
      <w:fldChar w:fldCharType="begin"/>
    </w:r>
    <w:r w:rsidR="00060890" w:rsidRPr="00016FB9">
      <w:rPr>
        <w:rFonts w:asciiTheme="minorHAnsi" w:hAnsiTheme="minorHAnsi" w:cstheme="minorHAnsi"/>
        <w:sz w:val="18"/>
        <w:szCs w:val="18"/>
      </w:rPr>
      <w:instrText xml:space="preserve"> PAGE  \* Arabic  \* MERGEFORMAT </w:instrText>
    </w:r>
    <w:r w:rsidR="00060890" w:rsidRPr="00016FB9">
      <w:rPr>
        <w:rFonts w:asciiTheme="minorHAnsi" w:hAnsiTheme="minorHAnsi" w:cstheme="minorHAnsi"/>
        <w:sz w:val="18"/>
        <w:szCs w:val="18"/>
      </w:rPr>
      <w:fldChar w:fldCharType="separate"/>
    </w:r>
    <w:r w:rsidR="001B3642">
      <w:rPr>
        <w:rFonts w:asciiTheme="minorHAnsi" w:hAnsiTheme="minorHAnsi" w:cstheme="minorHAnsi"/>
        <w:noProof/>
        <w:sz w:val="18"/>
        <w:szCs w:val="18"/>
      </w:rPr>
      <w:t>1</w:t>
    </w:r>
    <w:r w:rsidR="00060890" w:rsidRPr="00016FB9">
      <w:rPr>
        <w:rFonts w:asciiTheme="minorHAnsi" w:hAnsiTheme="minorHAnsi" w:cstheme="minorHAnsi"/>
        <w:sz w:val="18"/>
        <w:szCs w:val="18"/>
      </w:rPr>
      <w:fldChar w:fldCharType="end"/>
    </w:r>
    <w:r w:rsidR="00060890" w:rsidRPr="00016FB9">
      <w:rPr>
        <w:rFonts w:asciiTheme="minorHAnsi" w:hAnsiTheme="minorHAnsi" w:cstheme="minorHAnsi"/>
        <w:sz w:val="18"/>
        <w:szCs w:val="18"/>
      </w:rPr>
      <w:t xml:space="preserve"> of </w:t>
    </w:r>
    <w:r w:rsidR="00060890" w:rsidRPr="00016FB9">
      <w:rPr>
        <w:rFonts w:asciiTheme="minorHAnsi" w:hAnsiTheme="minorHAnsi" w:cstheme="minorHAnsi"/>
        <w:sz w:val="18"/>
        <w:szCs w:val="18"/>
      </w:rPr>
      <w:fldChar w:fldCharType="begin"/>
    </w:r>
    <w:r w:rsidR="00060890" w:rsidRPr="00016FB9">
      <w:rPr>
        <w:rFonts w:asciiTheme="minorHAnsi" w:hAnsiTheme="minorHAnsi" w:cstheme="minorHAnsi"/>
        <w:sz w:val="18"/>
        <w:szCs w:val="18"/>
      </w:rPr>
      <w:instrText xml:space="preserve"> NUMPAGES  \* Arabic  \* MERGEFORMAT </w:instrText>
    </w:r>
    <w:r w:rsidR="00060890" w:rsidRPr="00016FB9">
      <w:rPr>
        <w:rFonts w:asciiTheme="minorHAnsi" w:hAnsiTheme="minorHAnsi" w:cstheme="minorHAnsi"/>
        <w:sz w:val="18"/>
        <w:szCs w:val="18"/>
      </w:rPr>
      <w:fldChar w:fldCharType="separate"/>
    </w:r>
    <w:r w:rsidR="001B3642">
      <w:rPr>
        <w:rFonts w:asciiTheme="minorHAnsi" w:hAnsiTheme="minorHAnsi" w:cstheme="minorHAnsi"/>
        <w:noProof/>
        <w:sz w:val="18"/>
        <w:szCs w:val="18"/>
      </w:rPr>
      <w:t>4</w:t>
    </w:r>
    <w:r w:rsidR="00060890" w:rsidRPr="00016FB9">
      <w:rPr>
        <w:rFonts w:asciiTheme="minorHAnsi" w:hAnsiTheme="minorHAnsi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83139" w14:textId="77777777" w:rsidR="000A3DA1" w:rsidRDefault="000A3DA1" w:rsidP="005F4768">
      <w:r>
        <w:separator/>
      </w:r>
    </w:p>
  </w:footnote>
  <w:footnote w:type="continuationSeparator" w:id="0">
    <w:p w14:paraId="572D0953" w14:textId="77777777" w:rsidR="000A3DA1" w:rsidRDefault="000A3DA1" w:rsidP="005F4768">
      <w:r>
        <w:continuationSeparator/>
      </w:r>
    </w:p>
  </w:footnote>
  <w:footnote w:type="continuationNotice" w:id="1">
    <w:p w14:paraId="1EC3463B" w14:textId="77777777" w:rsidR="000A3DA1" w:rsidRDefault="000A3D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FDF12" w14:textId="059A5ACA" w:rsidR="00E53F0E" w:rsidRDefault="00A6677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91" behindDoc="0" locked="0" layoutInCell="1" allowOverlap="1" wp14:anchorId="0D99B055" wp14:editId="1E4784B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833755" cy="376555"/>
              <wp:effectExtent l="0" t="0" r="4445" b="4445"/>
              <wp:wrapNone/>
              <wp:docPr id="1931972888" name="Text Box 2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75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D851A1" w14:textId="3BC050B3" w:rsidR="00A66779" w:rsidRPr="00A66779" w:rsidRDefault="00A66779" w:rsidP="00A66779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A66779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99B0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OFFICIAL" style="position:absolute;margin-left:0;margin-top:0;width:65.65pt;height:29.65pt;z-index:25166029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" filled="f" stroked="f">
              <v:textbox style="mso-fit-shape-to-text:t" inset="0,15pt,0,0">
                <w:txbxContent>
                  <w:p w14:paraId="2ED851A1" w14:textId="3BC050B3" w:rsidR="00A66779" w:rsidRPr="00A66779" w:rsidRDefault="00A66779" w:rsidP="00A66779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A66779">
                      <w:rPr>
                        <w:rFonts w:ascii="Aptos" w:eastAsia="Aptos" w:hAnsi="Aptos" w:cs="Aptos"/>
                        <w:noProof/>
                        <w:color w:val="FF000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23AAE" w14:textId="1B098B65" w:rsidR="001B3642" w:rsidRPr="00402CE2" w:rsidRDefault="001B3642" w:rsidP="00402CE2">
    <w:pPr>
      <w:ind w:left="7920"/>
      <w:jc w:val="right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EB93F" w14:textId="6593CA28" w:rsidR="003D02B6" w:rsidRPr="00675D47" w:rsidRDefault="00A66779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jc w:val="right"/>
      <w:rPr>
        <w:b/>
        <w:bCs/>
        <w:color w:val="FF0000"/>
      </w:rPr>
    </w:pPr>
    <w:r>
      <w:rPr>
        <w:b/>
        <w:bCs/>
        <w:noProof/>
        <w:color w:val="FF0000"/>
      </w:rPr>
      <mc:AlternateContent>
        <mc:Choice Requires="wps">
          <w:drawing>
            <wp:anchor distT="0" distB="0" distL="0" distR="0" simplePos="0" relativeHeight="251659267" behindDoc="0" locked="0" layoutInCell="1" allowOverlap="1" wp14:anchorId="71BF3BDE" wp14:editId="031E776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833755" cy="376555"/>
              <wp:effectExtent l="0" t="0" r="4445" b="4445"/>
              <wp:wrapNone/>
              <wp:docPr id="589723874" name="Text Box 1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75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E542A6" w14:textId="053AB7D2" w:rsidR="00A66779" w:rsidRPr="00A66779" w:rsidRDefault="00A66779" w:rsidP="00A66779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A66779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BF3BD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UNOFFICIAL" style="position:absolute;left:0;text-align:left;margin-left:0;margin-top:0;width:65.65pt;height:29.65pt;z-index:25165926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" filled="f" stroked="f">
              <v:textbox style="mso-fit-shape-to-text:t" inset="0,15pt,0,0">
                <w:txbxContent>
                  <w:p w14:paraId="5BE542A6" w14:textId="053AB7D2" w:rsidR="00A66779" w:rsidRPr="00A66779" w:rsidRDefault="00A66779" w:rsidP="00A66779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A66779">
                      <w:rPr>
                        <w:rFonts w:ascii="Aptos" w:eastAsia="Aptos" w:hAnsi="Aptos" w:cs="Aptos"/>
                        <w:noProof/>
                        <w:color w:val="FF000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D02B6" w:rsidRPr="00675D47">
      <w:rPr>
        <w:b/>
        <w:bCs/>
        <w:color w:val="FF0000"/>
      </w:rPr>
      <w:t>Official Sensitive</w:t>
    </w:r>
  </w:p>
  <w:p w14:paraId="65D5626D" w14:textId="16D98AB7" w:rsidR="003D02B6" w:rsidRPr="00BC2186" w:rsidRDefault="003D02B6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ind w:firstLine="720"/>
      <w:jc w:val="right"/>
      <w:rPr>
        <w:bCs/>
      </w:rPr>
    </w:pPr>
    <w:r w:rsidRPr="00BC2186">
      <w:rPr>
        <w:bCs/>
      </w:rPr>
      <w:t xml:space="preserve">ATAGI </w:t>
    </w:r>
    <w:r>
      <w:rPr>
        <w:bCs/>
      </w:rPr>
      <w:t>9</w:t>
    </w:r>
    <w:r w:rsidR="001B3642">
      <w:rPr>
        <w:bCs/>
      </w:rPr>
      <w:t>1</w:t>
    </w:r>
    <w:r w:rsidR="001B3642" w:rsidRPr="001B3642">
      <w:rPr>
        <w:bCs/>
        <w:vertAlign w:val="superscript"/>
      </w:rPr>
      <w:t>st</w:t>
    </w:r>
    <w:r>
      <w:rPr>
        <w:bCs/>
      </w:rPr>
      <w:t xml:space="preserve"> </w:t>
    </w:r>
    <w:r w:rsidRPr="00BC2186">
      <w:rPr>
        <w:bCs/>
      </w:rPr>
      <w:t xml:space="preserve">Meeting </w:t>
    </w:r>
  </w:p>
  <w:p w14:paraId="462DE6CF" w14:textId="048CF671" w:rsidR="003D02B6" w:rsidRDefault="001B3642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ind w:firstLine="720"/>
      <w:jc w:val="right"/>
      <w:rPr>
        <w:bCs/>
      </w:rPr>
    </w:pPr>
    <w:r>
      <w:rPr>
        <w:bCs/>
      </w:rPr>
      <w:t>16</w:t>
    </w:r>
    <w:r w:rsidRPr="001B3642">
      <w:rPr>
        <w:bCs/>
        <w:vertAlign w:val="superscript"/>
      </w:rPr>
      <w:t>th</w:t>
    </w:r>
    <w:r>
      <w:rPr>
        <w:bCs/>
      </w:rPr>
      <w:t xml:space="preserve"> and 17</w:t>
    </w:r>
    <w:r w:rsidRPr="001B3642">
      <w:rPr>
        <w:bCs/>
        <w:vertAlign w:val="superscript"/>
      </w:rPr>
      <w:t>th</w:t>
    </w:r>
    <w:r w:rsidR="003D02B6">
      <w:rPr>
        <w:bCs/>
      </w:rPr>
      <w:t xml:space="preserve"> of </w:t>
    </w:r>
    <w:r>
      <w:rPr>
        <w:bCs/>
      </w:rPr>
      <w:t>February</w:t>
    </w:r>
    <w:r w:rsidR="003D02B6">
      <w:rPr>
        <w:bCs/>
      </w:rPr>
      <w:t xml:space="preserve"> 202</w:t>
    </w:r>
    <w:r>
      <w:rPr>
        <w:bCs/>
      </w:rPr>
      <w:t>3</w:t>
    </w:r>
  </w:p>
  <w:p w14:paraId="69FC6CA9" w14:textId="2ED7089F" w:rsidR="003D02B6" w:rsidRPr="001B1352" w:rsidRDefault="003D02B6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ind w:firstLine="720"/>
      <w:jc w:val="right"/>
      <w:rPr>
        <w:b/>
        <w:bCs/>
      </w:rPr>
    </w:pPr>
    <w:r w:rsidRPr="001B1352">
      <w:rPr>
        <w:b/>
        <w:bCs/>
      </w:rPr>
      <w:t xml:space="preserve">Agenda Item </w:t>
    </w:r>
    <w:r w:rsidR="001B3642">
      <w:rPr>
        <w:b/>
        <w:bCs/>
      </w:rPr>
      <w:t>8</w:t>
    </w:r>
    <w:r>
      <w:rPr>
        <w:b/>
        <w:bCs/>
      </w:rPr>
      <w:t>.1</w:t>
    </w:r>
  </w:p>
  <w:p w14:paraId="13E18AF4" w14:textId="77777777" w:rsidR="003D02B6" w:rsidRPr="001B1352" w:rsidRDefault="003D02B6" w:rsidP="003D02B6">
    <w:pPr>
      <w:pBdr>
        <w:top w:val="single" w:sz="4" w:space="1" w:color="FF0000"/>
        <w:left w:val="single" w:sz="4" w:space="0" w:color="FF0000"/>
        <w:bottom w:val="single" w:sz="4" w:space="1" w:color="FF0000"/>
        <w:right w:val="single" w:sz="4" w:space="4" w:color="FF0000"/>
      </w:pBdr>
      <w:ind w:firstLine="720"/>
      <w:jc w:val="right"/>
      <w:rPr>
        <w:b/>
        <w:bCs/>
      </w:rPr>
    </w:pPr>
    <w:r w:rsidRPr="001B1352">
      <w:rPr>
        <w:b/>
        <w:bCs/>
      </w:rPr>
      <w:t xml:space="preserve">Attachment </w:t>
    </w:r>
    <w:r>
      <w:rPr>
        <w:b/>
        <w:bCs/>
      </w:rPr>
      <w:t>A</w:t>
    </w:r>
  </w:p>
  <w:p w14:paraId="79B632E4" w14:textId="77777777" w:rsidR="003D02B6" w:rsidRPr="003D02B6" w:rsidRDefault="003D02B6" w:rsidP="003D0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9594F5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6240AE"/>
    <w:multiLevelType w:val="hybridMultilevel"/>
    <w:tmpl w:val="12C2FDFA"/>
    <w:lvl w:ilvl="0" w:tplc="0E82DA36">
      <w:start w:val="1"/>
      <w:numFmt w:val="decimal"/>
      <w:lvlText w:val="%1."/>
      <w:lvlJc w:val="left"/>
      <w:pPr>
        <w:ind w:left="720" w:hanging="360"/>
      </w:pPr>
    </w:lvl>
    <w:lvl w:ilvl="1" w:tplc="E5629112">
      <w:start w:val="1"/>
      <w:numFmt w:val="decimal"/>
      <w:lvlText w:val="%2."/>
      <w:lvlJc w:val="left"/>
      <w:pPr>
        <w:ind w:left="720" w:hanging="360"/>
      </w:pPr>
    </w:lvl>
    <w:lvl w:ilvl="2" w:tplc="EAB0DFC8">
      <w:start w:val="1"/>
      <w:numFmt w:val="decimal"/>
      <w:lvlText w:val="%3."/>
      <w:lvlJc w:val="left"/>
      <w:pPr>
        <w:ind w:left="720" w:hanging="360"/>
      </w:pPr>
    </w:lvl>
    <w:lvl w:ilvl="3" w:tplc="BCE8A996">
      <w:start w:val="1"/>
      <w:numFmt w:val="decimal"/>
      <w:lvlText w:val="%4."/>
      <w:lvlJc w:val="left"/>
      <w:pPr>
        <w:ind w:left="720" w:hanging="360"/>
      </w:pPr>
    </w:lvl>
    <w:lvl w:ilvl="4" w:tplc="70085D46">
      <w:start w:val="1"/>
      <w:numFmt w:val="decimal"/>
      <w:lvlText w:val="%5."/>
      <w:lvlJc w:val="left"/>
      <w:pPr>
        <w:ind w:left="720" w:hanging="360"/>
      </w:pPr>
    </w:lvl>
    <w:lvl w:ilvl="5" w:tplc="A90CE34C">
      <w:start w:val="1"/>
      <w:numFmt w:val="decimal"/>
      <w:lvlText w:val="%6."/>
      <w:lvlJc w:val="left"/>
      <w:pPr>
        <w:ind w:left="720" w:hanging="360"/>
      </w:pPr>
    </w:lvl>
    <w:lvl w:ilvl="6" w:tplc="824E5E40">
      <w:start w:val="1"/>
      <w:numFmt w:val="decimal"/>
      <w:lvlText w:val="%7."/>
      <w:lvlJc w:val="left"/>
      <w:pPr>
        <w:ind w:left="720" w:hanging="360"/>
      </w:pPr>
    </w:lvl>
    <w:lvl w:ilvl="7" w:tplc="1032C876">
      <w:start w:val="1"/>
      <w:numFmt w:val="decimal"/>
      <w:lvlText w:val="%8."/>
      <w:lvlJc w:val="left"/>
      <w:pPr>
        <w:ind w:left="720" w:hanging="360"/>
      </w:pPr>
    </w:lvl>
    <w:lvl w:ilvl="8" w:tplc="F2EABF84">
      <w:start w:val="1"/>
      <w:numFmt w:val="decimal"/>
      <w:lvlText w:val="%9."/>
      <w:lvlJc w:val="left"/>
      <w:pPr>
        <w:ind w:left="720" w:hanging="360"/>
      </w:pPr>
    </w:lvl>
  </w:abstractNum>
  <w:abstractNum w:abstractNumId="2" w15:restartNumberingAfterBreak="0">
    <w:nsid w:val="046F537A"/>
    <w:multiLevelType w:val="hybridMultilevel"/>
    <w:tmpl w:val="A3F46136"/>
    <w:lvl w:ilvl="0" w:tplc="BEAC84C0">
      <w:start w:val="1"/>
      <w:numFmt w:val="bullet"/>
      <w:pStyle w:val="Sub-bullettedlis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6E189E"/>
    <w:multiLevelType w:val="multilevel"/>
    <w:tmpl w:val="68DAF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160" w:hanging="360"/>
      </w:pPr>
      <w:rPr>
        <w:rFonts w:ascii="Arial" w:eastAsiaTheme="majorEastAsia" w:hAnsi="Arial" w:cs="Aria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B72A90"/>
    <w:multiLevelType w:val="hybridMultilevel"/>
    <w:tmpl w:val="989E6F56"/>
    <w:lvl w:ilvl="0" w:tplc="D668E5A4">
      <w:start w:val="1"/>
      <w:numFmt w:val="bullet"/>
      <w:pStyle w:val="Bullet"/>
      <w:lvlText w:val=""/>
      <w:lvlJc w:val="left"/>
      <w:pPr>
        <w:ind w:left="360" w:hanging="360"/>
      </w:pPr>
      <w:rPr>
        <w:rFonts w:ascii="Wingdings 3" w:hAnsi="Wingdings 3" w:hint="default"/>
        <w:sz w:val="15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5" w15:restartNumberingAfterBreak="0">
    <w:nsid w:val="0F195CA8"/>
    <w:multiLevelType w:val="hybridMultilevel"/>
    <w:tmpl w:val="D9BCC398"/>
    <w:lvl w:ilvl="0" w:tplc="54103CF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AF5CD0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441C33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FFCA6C8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A6D0136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7C4867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DD016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5734D2F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2DB86AD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6" w15:restartNumberingAfterBreak="0">
    <w:nsid w:val="0F3E5FCD"/>
    <w:multiLevelType w:val="hybridMultilevel"/>
    <w:tmpl w:val="0CB01804"/>
    <w:lvl w:ilvl="0" w:tplc="A43C03B2">
      <w:start w:val="1"/>
      <w:numFmt w:val="decimal"/>
      <w:lvlText w:val="%1."/>
      <w:lvlJc w:val="left"/>
      <w:pPr>
        <w:ind w:left="1800" w:hanging="360"/>
      </w:pPr>
    </w:lvl>
    <w:lvl w:ilvl="1" w:tplc="046CEAF8">
      <w:start w:val="1"/>
      <w:numFmt w:val="decimal"/>
      <w:lvlText w:val="%2."/>
      <w:lvlJc w:val="left"/>
      <w:pPr>
        <w:ind w:left="1800" w:hanging="360"/>
      </w:pPr>
    </w:lvl>
    <w:lvl w:ilvl="2" w:tplc="E542C296">
      <w:start w:val="1"/>
      <w:numFmt w:val="decimal"/>
      <w:lvlText w:val="%3."/>
      <w:lvlJc w:val="left"/>
      <w:pPr>
        <w:ind w:left="1800" w:hanging="360"/>
      </w:pPr>
    </w:lvl>
    <w:lvl w:ilvl="3" w:tplc="A34058A0">
      <w:start w:val="1"/>
      <w:numFmt w:val="decimal"/>
      <w:lvlText w:val="%4."/>
      <w:lvlJc w:val="left"/>
      <w:pPr>
        <w:ind w:left="1800" w:hanging="360"/>
      </w:pPr>
    </w:lvl>
    <w:lvl w:ilvl="4" w:tplc="5D922B0A">
      <w:start w:val="1"/>
      <w:numFmt w:val="decimal"/>
      <w:lvlText w:val="%5."/>
      <w:lvlJc w:val="left"/>
      <w:pPr>
        <w:ind w:left="1800" w:hanging="360"/>
      </w:pPr>
    </w:lvl>
    <w:lvl w:ilvl="5" w:tplc="948E763E">
      <w:start w:val="1"/>
      <w:numFmt w:val="decimal"/>
      <w:lvlText w:val="%6."/>
      <w:lvlJc w:val="left"/>
      <w:pPr>
        <w:ind w:left="1800" w:hanging="360"/>
      </w:pPr>
    </w:lvl>
    <w:lvl w:ilvl="6" w:tplc="86E226D4">
      <w:start w:val="1"/>
      <w:numFmt w:val="decimal"/>
      <w:lvlText w:val="%7."/>
      <w:lvlJc w:val="left"/>
      <w:pPr>
        <w:ind w:left="1800" w:hanging="360"/>
      </w:pPr>
    </w:lvl>
    <w:lvl w:ilvl="7" w:tplc="0622A64E">
      <w:start w:val="1"/>
      <w:numFmt w:val="decimal"/>
      <w:lvlText w:val="%8."/>
      <w:lvlJc w:val="left"/>
      <w:pPr>
        <w:ind w:left="1800" w:hanging="360"/>
      </w:pPr>
    </w:lvl>
    <w:lvl w:ilvl="8" w:tplc="7952B0D4">
      <w:start w:val="1"/>
      <w:numFmt w:val="decimal"/>
      <w:lvlText w:val="%9."/>
      <w:lvlJc w:val="left"/>
      <w:pPr>
        <w:ind w:left="1800" w:hanging="360"/>
      </w:pPr>
    </w:lvl>
  </w:abstractNum>
  <w:abstractNum w:abstractNumId="7" w15:restartNumberingAfterBreak="0">
    <w:nsid w:val="110345E2"/>
    <w:multiLevelType w:val="hybridMultilevel"/>
    <w:tmpl w:val="7C22970E"/>
    <w:lvl w:ilvl="0" w:tplc="E5103DB2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F1740"/>
    <w:multiLevelType w:val="multilevel"/>
    <w:tmpl w:val="4A1A5CB6"/>
    <w:lvl w:ilvl="0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120533"/>
    <w:multiLevelType w:val="hybridMultilevel"/>
    <w:tmpl w:val="1FBA9C56"/>
    <w:lvl w:ilvl="0" w:tplc="136C86B6">
      <w:start w:val="1"/>
      <w:numFmt w:val="bullet"/>
      <w:pStyle w:val="TableTextbullet"/>
      <w:lvlText w:val=""/>
      <w:lvlJc w:val="left"/>
      <w:pPr>
        <w:ind w:left="360" w:hanging="360"/>
      </w:pPr>
      <w:rPr>
        <w:rFonts w:ascii="Wingdings 3" w:hAnsi="Wingdings 3" w:hint="default"/>
        <w:sz w:val="11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0" w15:restartNumberingAfterBreak="0">
    <w:nsid w:val="256C676E"/>
    <w:multiLevelType w:val="hybridMultilevel"/>
    <w:tmpl w:val="86969480"/>
    <w:lvl w:ilvl="0" w:tplc="5DA4F68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B9AD38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0C186BE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F5C058D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EC9CCEC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A41C69F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00E400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3814E71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9B84C82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1" w15:restartNumberingAfterBreak="0">
    <w:nsid w:val="2B935F06"/>
    <w:multiLevelType w:val="hybridMultilevel"/>
    <w:tmpl w:val="BFF0D858"/>
    <w:lvl w:ilvl="0" w:tplc="8E40D3EC">
      <w:start w:val="1"/>
      <w:numFmt w:val="bullet"/>
      <w:pStyle w:val="Bodytext-bullet"/>
      <w:lvlText w:val=""/>
      <w:lvlJc w:val="left"/>
      <w:pPr>
        <w:ind w:left="1435" w:hanging="360"/>
      </w:pPr>
      <w:rPr>
        <w:rFonts w:ascii="Symbol" w:hAnsi="Symbol" w:hint="default"/>
      </w:rPr>
    </w:lvl>
    <w:lvl w:ilvl="1" w:tplc="99643D4C">
      <w:numFmt w:val="bullet"/>
      <w:lvlText w:val="-"/>
      <w:lvlJc w:val="left"/>
      <w:pPr>
        <w:ind w:left="2155" w:hanging="360"/>
      </w:pPr>
      <w:rPr>
        <w:rFonts w:ascii="Times New Roman" w:eastAsia="Times New Roman" w:hAnsi="Times New Roman" w:cs="Times New Roman" w:hint="default"/>
      </w:rPr>
    </w:lvl>
    <w:lvl w:ilvl="2" w:tplc="0C09001B" w:tentative="1">
      <w:start w:val="1"/>
      <w:numFmt w:val="lowerRoman"/>
      <w:lvlText w:val="%3."/>
      <w:lvlJc w:val="right"/>
      <w:pPr>
        <w:ind w:left="2875" w:hanging="180"/>
      </w:pPr>
    </w:lvl>
    <w:lvl w:ilvl="3" w:tplc="0C09000F" w:tentative="1">
      <w:start w:val="1"/>
      <w:numFmt w:val="decimal"/>
      <w:lvlText w:val="%4."/>
      <w:lvlJc w:val="left"/>
      <w:pPr>
        <w:ind w:left="3595" w:hanging="360"/>
      </w:pPr>
    </w:lvl>
    <w:lvl w:ilvl="4" w:tplc="0C090019" w:tentative="1">
      <w:start w:val="1"/>
      <w:numFmt w:val="lowerLetter"/>
      <w:lvlText w:val="%5."/>
      <w:lvlJc w:val="left"/>
      <w:pPr>
        <w:ind w:left="4315" w:hanging="360"/>
      </w:pPr>
    </w:lvl>
    <w:lvl w:ilvl="5" w:tplc="0C09001B" w:tentative="1">
      <w:start w:val="1"/>
      <w:numFmt w:val="lowerRoman"/>
      <w:lvlText w:val="%6."/>
      <w:lvlJc w:val="right"/>
      <w:pPr>
        <w:ind w:left="5035" w:hanging="180"/>
      </w:pPr>
    </w:lvl>
    <w:lvl w:ilvl="6" w:tplc="0C09000F" w:tentative="1">
      <w:start w:val="1"/>
      <w:numFmt w:val="decimal"/>
      <w:lvlText w:val="%7."/>
      <w:lvlJc w:val="left"/>
      <w:pPr>
        <w:ind w:left="5755" w:hanging="360"/>
      </w:pPr>
    </w:lvl>
    <w:lvl w:ilvl="7" w:tplc="0C090019" w:tentative="1">
      <w:start w:val="1"/>
      <w:numFmt w:val="lowerLetter"/>
      <w:lvlText w:val="%8."/>
      <w:lvlJc w:val="left"/>
      <w:pPr>
        <w:ind w:left="6475" w:hanging="360"/>
      </w:pPr>
    </w:lvl>
    <w:lvl w:ilvl="8" w:tplc="0C09001B" w:tentative="1">
      <w:start w:val="1"/>
      <w:numFmt w:val="lowerRoman"/>
      <w:lvlText w:val="%9."/>
      <w:lvlJc w:val="right"/>
      <w:pPr>
        <w:ind w:left="7195" w:hanging="180"/>
      </w:pPr>
    </w:lvl>
  </w:abstractNum>
  <w:abstractNum w:abstractNumId="12" w15:restartNumberingAfterBreak="0">
    <w:nsid w:val="2B966000"/>
    <w:multiLevelType w:val="hybridMultilevel"/>
    <w:tmpl w:val="C0620174"/>
    <w:lvl w:ilvl="0" w:tplc="39F6ED22">
      <w:start w:val="1"/>
      <w:numFmt w:val="bullet"/>
      <w:pStyle w:val="ListBullet2"/>
      <w:lvlText w:val="o"/>
      <w:lvlJc w:val="left"/>
      <w:pPr>
        <w:ind w:left="1800" w:hanging="360"/>
      </w:pPr>
      <w:rPr>
        <w:rFonts w:ascii="Courier New" w:hAnsi="Courier New" w:cs="Courier New" w:hint="default"/>
        <w:color w:val="55259E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1E273B1"/>
    <w:multiLevelType w:val="hybridMultilevel"/>
    <w:tmpl w:val="B4C466A4"/>
    <w:lvl w:ilvl="0" w:tplc="4BA087B6">
      <w:start w:val="1"/>
      <w:numFmt w:val="decimal"/>
      <w:lvlText w:val="%1."/>
      <w:lvlJc w:val="left"/>
      <w:pPr>
        <w:ind w:left="720" w:hanging="360"/>
      </w:pPr>
    </w:lvl>
    <w:lvl w:ilvl="1" w:tplc="2CDAFB64">
      <w:start w:val="1"/>
      <w:numFmt w:val="decimal"/>
      <w:lvlText w:val="%2."/>
      <w:lvlJc w:val="left"/>
      <w:pPr>
        <w:ind w:left="1080" w:hanging="360"/>
      </w:pPr>
    </w:lvl>
    <w:lvl w:ilvl="2" w:tplc="BD865386">
      <w:start w:val="1"/>
      <w:numFmt w:val="decimal"/>
      <w:lvlText w:val="%3."/>
      <w:lvlJc w:val="left"/>
      <w:pPr>
        <w:ind w:left="720" w:hanging="360"/>
      </w:pPr>
    </w:lvl>
    <w:lvl w:ilvl="3" w:tplc="D6D09412">
      <w:start w:val="1"/>
      <w:numFmt w:val="decimal"/>
      <w:lvlText w:val="%4."/>
      <w:lvlJc w:val="left"/>
      <w:pPr>
        <w:ind w:left="720" w:hanging="360"/>
      </w:pPr>
    </w:lvl>
    <w:lvl w:ilvl="4" w:tplc="1032D44E">
      <w:start w:val="1"/>
      <w:numFmt w:val="decimal"/>
      <w:lvlText w:val="%5."/>
      <w:lvlJc w:val="left"/>
      <w:pPr>
        <w:ind w:left="720" w:hanging="360"/>
      </w:pPr>
    </w:lvl>
    <w:lvl w:ilvl="5" w:tplc="33A0CBE4">
      <w:start w:val="1"/>
      <w:numFmt w:val="decimal"/>
      <w:lvlText w:val="%6."/>
      <w:lvlJc w:val="left"/>
      <w:pPr>
        <w:ind w:left="720" w:hanging="360"/>
      </w:pPr>
    </w:lvl>
    <w:lvl w:ilvl="6" w:tplc="81A64292">
      <w:start w:val="1"/>
      <w:numFmt w:val="decimal"/>
      <w:lvlText w:val="%7."/>
      <w:lvlJc w:val="left"/>
      <w:pPr>
        <w:ind w:left="720" w:hanging="360"/>
      </w:pPr>
    </w:lvl>
    <w:lvl w:ilvl="7" w:tplc="6430FD70">
      <w:start w:val="1"/>
      <w:numFmt w:val="decimal"/>
      <w:lvlText w:val="%8."/>
      <w:lvlJc w:val="left"/>
      <w:pPr>
        <w:ind w:left="720" w:hanging="360"/>
      </w:pPr>
    </w:lvl>
    <w:lvl w:ilvl="8" w:tplc="5EB6CBCE">
      <w:start w:val="1"/>
      <w:numFmt w:val="decimal"/>
      <w:lvlText w:val="%9."/>
      <w:lvlJc w:val="left"/>
      <w:pPr>
        <w:ind w:left="720" w:hanging="360"/>
      </w:pPr>
    </w:lvl>
  </w:abstractNum>
  <w:abstractNum w:abstractNumId="14" w15:restartNumberingAfterBreak="0">
    <w:nsid w:val="39D155AE"/>
    <w:multiLevelType w:val="multilevel"/>
    <w:tmpl w:val="691A62BE"/>
    <w:lvl w:ilvl="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ind w:left="2160" w:hanging="360"/>
      </w:pPr>
      <w:rPr>
        <w:rFonts w:ascii="Arial" w:eastAsiaTheme="majorEastAsia" w:hAnsi="Arial" w:cs="Aria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0B63C6B"/>
    <w:multiLevelType w:val="hybridMultilevel"/>
    <w:tmpl w:val="4B82485C"/>
    <w:lvl w:ilvl="0" w:tplc="662057CA">
      <w:start w:val="1"/>
      <w:numFmt w:val="decimal"/>
      <w:lvlText w:val="%1."/>
      <w:lvlJc w:val="left"/>
      <w:pPr>
        <w:ind w:left="720" w:hanging="360"/>
      </w:pPr>
    </w:lvl>
    <w:lvl w:ilvl="1" w:tplc="3A403D84">
      <w:start w:val="1"/>
      <w:numFmt w:val="decimal"/>
      <w:lvlText w:val="%2."/>
      <w:lvlJc w:val="left"/>
      <w:pPr>
        <w:ind w:left="720" w:hanging="360"/>
      </w:pPr>
    </w:lvl>
    <w:lvl w:ilvl="2" w:tplc="4E6872E4">
      <w:start w:val="1"/>
      <w:numFmt w:val="decimal"/>
      <w:lvlText w:val="%3."/>
      <w:lvlJc w:val="left"/>
      <w:pPr>
        <w:ind w:left="720" w:hanging="360"/>
      </w:pPr>
    </w:lvl>
    <w:lvl w:ilvl="3" w:tplc="30BC1D5E">
      <w:start w:val="1"/>
      <w:numFmt w:val="decimal"/>
      <w:lvlText w:val="%4."/>
      <w:lvlJc w:val="left"/>
      <w:pPr>
        <w:ind w:left="720" w:hanging="360"/>
      </w:pPr>
    </w:lvl>
    <w:lvl w:ilvl="4" w:tplc="03C605B4">
      <w:start w:val="1"/>
      <w:numFmt w:val="decimal"/>
      <w:lvlText w:val="%5."/>
      <w:lvlJc w:val="left"/>
      <w:pPr>
        <w:ind w:left="720" w:hanging="360"/>
      </w:pPr>
    </w:lvl>
    <w:lvl w:ilvl="5" w:tplc="4596E77E">
      <w:start w:val="1"/>
      <w:numFmt w:val="decimal"/>
      <w:lvlText w:val="%6."/>
      <w:lvlJc w:val="left"/>
      <w:pPr>
        <w:ind w:left="720" w:hanging="360"/>
      </w:pPr>
    </w:lvl>
    <w:lvl w:ilvl="6" w:tplc="8ADA4BDC">
      <w:start w:val="1"/>
      <w:numFmt w:val="decimal"/>
      <w:lvlText w:val="%7."/>
      <w:lvlJc w:val="left"/>
      <w:pPr>
        <w:ind w:left="720" w:hanging="360"/>
      </w:pPr>
    </w:lvl>
    <w:lvl w:ilvl="7" w:tplc="CF64BA3C">
      <w:start w:val="1"/>
      <w:numFmt w:val="decimal"/>
      <w:lvlText w:val="%8."/>
      <w:lvlJc w:val="left"/>
      <w:pPr>
        <w:ind w:left="720" w:hanging="360"/>
      </w:pPr>
    </w:lvl>
    <w:lvl w:ilvl="8" w:tplc="18387F14">
      <w:start w:val="1"/>
      <w:numFmt w:val="decimal"/>
      <w:lvlText w:val="%9."/>
      <w:lvlJc w:val="left"/>
      <w:pPr>
        <w:ind w:left="720" w:hanging="360"/>
      </w:pPr>
    </w:lvl>
  </w:abstractNum>
  <w:abstractNum w:abstractNumId="16" w15:restartNumberingAfterBreak="0">
    <w:nsid w:val="421E2AAF"/>
    <w:multiLevelType w:val="hybridMultilevel"/>
    <w:tmpl w:val="563A7F76"/>
    <w:lvl w:ilvl="0" w:tplc="08D88028">
      <w:start w:val="1"/>
      <w:numFmt w:val="decimal"/>
      <w:lvlText w:val="%1."/>
      <w:lvlJc w:val="left"/>
      <w:pPr>
        <w:ind w:left="720" w:hanging="360"/>
      </w:pPr>
    </w:lvl>
    <w:lvl w:ilvl="1" w:tplc="781AE472">
      <w:start w:val="1"/>
      <w:numFmt w:val="decimal"/>
      <w:lvlText w:val="%2."/>
      <w:lvlJc w:val="left"/>
      <w:pPr>
        <w:ind w:left="1800" w:hanging="360"/>
      </w:pPr>
    </w:lvl>
    <w:lvl w:ilvl="2" w:tplc="88F8FC5E">
      <w:start w:val="1"/>
      <w:numFmt w:val="decimal"/>
      <w:lvlText w:val="%3."/>
      <w:lvlJc w:val="left"/>
      <w:pPr>
        <w:ind w:left="720" w:hanging="360"/>
      </w:pPr>
    </w:lvl>
    <w:lvl w:ilvl="3" w:tplc="6EE6D5B0">
      <w:start w:val="1"/>
      <w:numFmt w:val="decimal"/>
      <w:lvlText w:val="%4."/>
      <w:lvlJc w:val="left"/>
      <w:pPr>
        <w:ind w:left="720" w:hanging="360"/>
      </w:pPr>
    </w:lvl>
    <w:lvl w:ilvl="4" w:tplc="39C6EA76">
      <w:start w:val="1"/>
      <w:numFmt w:val="decimal"/>
      <w:lvlText w:val="%5."/>
      <w:lvlJc w:val="left"/>
      <w:pPr>
        <w:ind w:left="720" w:hanging="360"/>
      </w:pPr>
    </w:lvl>
    <w:lvl w:ilvl="5" w:tplc="3FE22D92">
      <w:start w:val="1"/>
      <w:numFmt w:val="decimal"/>
      <w:lvlText w:val="%6."/>
      <w:lvlJc w:val="left"/>
      <w:pPr>
        <w:ind w:left="720" w:hanging="360"/>
      </w:pPr>
    </w:lvl>
    <w:lvl w:ilvl="6" w:tplc="93A23956">
      <w:start w:val="1"/>
      <w:numFmt w:val="decimal"/>
      <w:lvlText w:val="%7."/>
      <w:lvlJc w:val="left"/>
      <w:pPr>
        <w:ind w:left="720" w:hanging="360"/>
      </w:pPr>
    </w:lvl>
    <w:lvl w:ilvl="7" w:tplc="FDEE3428">
      <w:start w:val="1"/>
      <w:numFmt w:val="decimal"/>
      <w:lvlText w:val="%8."/>
      <w:lvlJc w:val="left"/>
      <w:pPr>
        <w:ind w:left="720" w:hanging="360"/>
      </w:pPr>
    </w:lvl>
    <w:lvl w:ilvl="8" w:tplc="695ED644">
      <w:start w:val="1"/>
      <w:numFmt w:val="decimal"/>
      <w:lvlText w:val="%9."/>
      <w:lvlJc w:val="left"/>
      <w:pPr>
        <w:ind w:left="720" w:hanging="360"/>
      </w:pPr>
    </w:lvl>
  </w:abstractNum>
  <w:abstractNum w:abstractNumId="17" w15:restartNumberingAfterBreak="0">
    <w:nsid w:val="4A917260"/>
    <w:multiLevelType w:val="hybridMultilevel"/>
    <w:tmpl w:val="3D2AFB66"/>
    <w:lvl w:ilvl="0" w:tplc="2476253E">
      <w:start w:val="1"/>
      <w:numFmt w:val="decimal"/>
      <w:pStyle w:val="Heading4Numbered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ED381A"/>
    <w:multiLevelType w:val="hybridMultilevel"/>
    <w:tmpl w:val="09600306"/>
    <w:lvl w:ilvl="0" w:tplc="6A78FCB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8E94592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FC04AEB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046A8ED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59F0BF6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AB2436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F2CADFE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6C208B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832560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9" w15:restartNumberingAfterBreak="0">
    <w:nsid w:val="5A5E02E5"/>
    <w:multiLevelType w:val="hybridMultilevel"/>
    <w:tmpl w:val="8E665A82"/>
    <w:lvl w:ilvl="0" w:tplc="AC9A44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21219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1FB4A9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B6D490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89B8E6D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8DB28C6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672D7D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2300FC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A3C85A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0" w15:restartNumberingAfterBreak="0">
    <w:nsid w:val="63B268B7"/>
    <w:multiLevelType w:val="hybridMultilevel"/>
    <w:tmpl w:val="3CE4843A"/>
    <w:lvl w:ilvl="0" w:tplc="04186316">
      <w:start w:val="1"/>
      <w:numFmt w:val="decimal"/>
      <w:pStyle w:val="Heading3Numbered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96498C"/>
    <w:multiLevelType w:val="hybridMultilevel"/>
    <w:tmpl w:val="6DC8281A"/>
    <w:lvl w:ilvl="0" w:tplc="D4B84C18">
      <w:start w:val="1"/>
      <w:numFmt w:val="decimal"/>
      <w:lvlText w:val="%1."/>
      <w:lvlJc w:val="left"/>
      <w:pPr>
        <w:ind w:left="720" w:hanging="360"/>
      </w:pPr>
    </w:lvl>
    <w:lvl w:ilvl="1" w:tplc="97EE008E">
      <w:start w:val="1"/>
      <w:numFmt w:val="decimal"/>
      <w:lvlText w:val="%2."/>
      <w:lvlJc w:val="left"/>
      <w:pPr>
        <w:ind w:left="720" w:hanging="360"/>
      </w:pPr>
    </w:lvl>
    <w:lvl w:ilvl="2" w:tplc="8A42710A">
      <w:start w:val="1"/>
      <w:numFmt w:val="decimal"/>
      <w:lvlText w:val="%3."/>
      <w:lvlJc w:val="left"/>
      <w:pPr>
        <w:ind w:left="720" w:hanging="360"/>
      </w:pPr>
    </w:lvl>
    <w:lvl w:ilvl="3" w:tplc="12E66EC6">
      <w:start w:val="1"/>
      <w:numFmt w:val="decimal"/>
      <w:lvlText w:val="%4."/>
      <w:lvlJc w:val="left"/>
      <w:pPr>
        <w:ind w:left="720" w:hanging="360"/>
      </w:pPr>
    </w:lvl>
    <w:lvl w:ilvl="4" w:tplc="F96647CA">
      <w:start w:val="1"/>
      <w:numFmt w:val="decimal"/>
      <w:lvlText w:val="%5."/>
      <w:lvlJc w:val="left"/>
      <w:pPr>
        <w:ind w:left="720" w:hanging="360"/>
      </w:pPr>
    </w:lvl>
    <w:lvl w:ilvl="5" w:tplc="A6CA3FBE">
      <w:start w:val="1"/>
      <w:numFmt w:val="decimal"/>
      <w:lvlText w:val="%6."/>
      <w:lvlJc w:val="left"/>
      <w:pPr>
        <w:ind w:left="720" w:hanging="360"/>
      </w:pPr>
    </w:lvl>
    <w:lvl w:ilvl="6" w:tplc="C0CA78A0">
      <w:start w:val="1"/>
      <w:numFmt w:val="decimal"/>
      <w:lvlText w:val="%7."/>
      <w:lvlJc w:val="left"/>
      <w:pPr>
        <w:ind w:left="720" w:hanging="360"/>
      </w:pPr>
    </w:lvl>
    <w:lvl w:ilvl="7" w:tplc="F796CE06">
      <w:start w:val="1"/>
      <w:numFmt w:val="decimal"/>
      <w:lvlText w:val="%8."/>
      <w:lvlJc w:val="left"/>
      <w:pPr>
        <w:ind w:left="720" w:hanging="360"/>
      </w:pPr>
    </w:lvl>
    <w:lvl w:ilvl="8" w:tplc="387AF0D6">
      <w:start w:val="1"/>
      <w:numFmt w:val="decimal"/>
      <w:lvlText w:val="%9."/>
      <w:lvlJc w:val="left"/>
      <w:pPr>
        <w:ind w:left="720" w:hanging="360"/>
      </w:pPr>
    </w:lvl>
  </w:abstractNum>
  <w:abstractNum w:abstractNumId="22" w15:restartNumberingAfterBreak="0">
    <w:nsid w:val="711921B9"/>
    <w:multiLevelType w:val="hybridMultilevel"/>
    <w:tmpl w:val="5FFE09A8"/>
    <w:lvl w:ilvl="0" w:tplc="CB5C1172">
      <w:start w:val="1"/>
      <w:numFmt w:val="decimal"/>
      <w:pStyle w:val="Heading2Numbered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7BB1F22"/>
    <w:multiLevelType w:val="hybridMultilevel"/>
    <w:tmpl w:val="031EE8DE"/>
    <w:lvl w:ilvl="0" w:tplc="F3F494B8">
      <w:start w:val="1"/>
      <w:numFmt w:val="bullet"/>
      <w:pStyle w:val="Sub-bulletedlis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8E81FDC"/>
    <w:multiLevelType w:val="hybridMultilevel"/>
    <w:tmpl w:val="D5C698E8"/>
    <w:lvl w:ilvl="0" w:tplc="A79EC4F8">
      <w:start w:val="1"/>
      <w:numFmt w:val="bullet"/>
      <w:pStyle w:val="BulletBeforeDash"/>
      <w:lvlText w:val="•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A41AF5"/>
    <w:multiLevelType w:val="hybridMultilevel"/>
    <w:tmpl w:val="D36C8C3A"/>
    <w:lvl w:ilvl="0" w:tplc="1AB4D92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C174F9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25AEE08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7E2E427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8B7E0B3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3C6BE7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583C85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CAC52D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78666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6" w15:restartNumberingAfterBreak="0">
    <w:nsid w:val="7E361E85"/>
    <w:multiLevelType w:val="hybridMultilevel"/>
    <w:tmpl w:val="FBB8834A"/>
    <w:lvl w:ilvl="0" w:tplc="469C24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A607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5B30DC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F128226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762C18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26D0620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A64E2A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74C88E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5114F55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num w:numId="1" w16cid:durableId="1574507335">
    <w:abstractNumId w:val="4"/>
  </w:num>
  <w:num w:numId="2" w16cid:durableId="2099785714">
    <w:abstractNumId w:val="9"/>
  </w:num>
  <w:num w:numId="3" w16cid:durableId="2061632327">
    <w:abstractNumId w:val="8"/>
  </w:num>
  <w:num w:numId="4" w16cid:durableId="547452663">
    <w:abstractNumId w:val="14"/>
  </w:num>
  <w:num w:numId="5" w16cid:durableId="1763065910">
    <w:abstractNumId w:val="22"/>
  </w:num>
  <w:num w:numId="6" w16cid:durableId="1258558909">
    <w:abstractNumId w:val="20"/>
  </w:num>
  <w:num w:numId="7" w16cid:durableId="205921750">
    <w:abstractNumId w:val="17"/>
  </w:num>
  <w:num w:numId="8" w16cid:durableId="1919169608">
    <w:abstractNumId w:val="23"/>
  </w:num>
  <w:num w:numId="9" w16cid:durableId="1994720223">
    <w:abstractNumId w:val="2"/>
  </w:num>
  <w:num w:numId="10" w16cid:durableId="717776636">
    <w:abstractNumId w:val="11"/>
  </w:num>
  <w:num w:numId="11" w16cid:durableId="176817104">
    <w:abstractNumId w:val="7"/>
  </w:num>
  <w:num w:numId="12" w16cid:durableId="2146924556">
    <w:abstractNumId w:val="24"/>
  </w:num>
  <w:num w:numId="13" w16cid:durableId="177621122">
    <w:abstractNumId w:val="18"/>
  </w:num>
  <w:num w:numId="14" w16cid:durableId="851260693">
    <w:abstractNumId w:val="25"/>
  </w:num>
  <w:num w:numId="15" w16cid:durableId="1752317245">
    <w:abstractNumId w:val="5"/>
  </w:num>
  <w:num w:numId="16" w16cid:durableId="957377390">
    <w:abstractNumId w:val="19"/>
  </w:num>
  <w:num w:numId="17" w16cid:durableId="1088383117">
    <w:abstractNumId w:val="10"/>
  </w:num>
  <w:num w:numId="18" w16cid:durableId="1212768607">
    <w:abstractNumId w:val="16"/>
  </w:num>
  <w:num w:numId="19" w16cid:durableId="631596827">
    <w:abstractNumId w:val="6"/>
  </w:num>
  <w:num w:numId="20" w16cid:durableId="1632325102">
    <w:abstractNumId w:val="1"/>
  </w:num>
  <w:num w:numId="21" w16cid:durableId="1263149347">
    <w:abstractNumId w:val="26"/>
  </w:num>
  <w:num w:numId="22" w16cid:durableId="1617131428">
    <w:abstractNumId w:val="21"/>
  </w:num>
  <w:num w:numId="23" w16cid:durableId="1334062949">
    <w:abstractNumId w:val="15"/>
  </w:num>
  <w:num w:numId="24" w16cid:durableId="323432609">
    <w:abstractNumId w:val="13"/>
  </w:num>
  <w:num w:numId="25" w16cid:durableId="1015961043">
    <w:abstractNumId w:val="14"/>
  </w:num>
  <w:num w:numId="26" w16cid:durableId="441188530">
    <w:abstractNumId w:val="3"/>
  </w:num>
  <w:num w:numId="27" w16cid:durableId="77678374">
    <w:abstractNumId w:val="14"/>
  </w:num>
  <w:num w:numId="28" w16cid:durableId="1487358028">
    <w:abstractNumId w:val="0"/>
  </w:num>
  <w:num w:numId="29" w16cid:durableId="210113057">
    <w:abstractNumId w:val="1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TW2NDM0sAAiAyUdpeDU4uLM/DyQAsNaAKCgXmUsAAAA"/>
  </w:docVars>
  <w:rsids>
    <w:rsidRoot w:val="00D33167"/>
    <w:rsid w:val="00001790"/>
    <w:rsid w:val="00002612"/>
    <w:rsid w:val="00003743"/>
    <w:rsid w:val="00003A5E"/>
    <w:rsid w:val="00003BA7"/>
    <w:rsid w:val="00005A9A"/>
    <w:rsid w:val="0000695B"/>
    <w:rsid w:val="00006DAD"/>
    <w:rsid w:val="00010041"/>
    <w:rsid w:val="000107D9"/>
    <w:rsid w:val="00010945"/>
    <w:rsid w:val="00010C61"/>
    <w:rsid w:val="00011FCA"/>
    <w:rsid w:val="000121C1"/>
    <w:rsid w:val="0001412A"/>
    <w:rsid w:val="00014A34"/>
    <w:rsid w:val="00014D7E"/>
    <w:rsid w:val="00015B54"/>
    <w:rsid w:val="00016DAB"/>
    <w:rsid w:val="00016FB9"/>
    <w:rsid w:val="00020068"/>
    <w:rsid w:val="0002018E"/>
    <w:rsid w:val="0002039F"/>
    <w:rsid w:val="00020A99"/>
    <w:rsid w:val="000219E0"/>
    <w:rsid w:val="00021E70"/>
    <w:rsid w:val="0002289B"/>
    <w:rsid w:val="00023C80"/>
    <w:rsid w:val="0002578D"/>
    <w:rsid w:val="00025D89"/>
    <w:rsid w:val="00026769"/>
    <w:rsid w:val="0002748F"/>
    <w:rsid w:val="00030696"/>
    <w:rsid w:val="000309D1"/>
    <w:rsid w:val="00031C3B"/>
    <w:rsid w:val="000329C3"/>
    <w:rsid w:val="00033B64"/>
    <w:rsid w:val="0003471D"/>
    <w:rsid w:val="00034BE4"/>
    <w:rsid w:val="0003635D"/>
    <w:rsid w:val="000369AE"/>
    <w:rsid w:val="00036B13"/>
    <w:rsid w:val="00041003"/>
    <w:rsid w:val="00041745"/>
    <w:rsid w:val="00042796"/>
    <w:rsid w:val="00042A4B"/>
    <w:rsid w:val="00042F92"/>
    <w:rsid w:val="00043A8C"/>
    <w:rsid w:val="00044167"/>
    <w:rsid w:val="0004452A"/>
    <w:rsid w:val="000453FE"/>
    <w:rsid w:val="00045924"/>
    <w:rsid w:val="000473C1"/>
    <w:rsid w:val="00047ADF"/>
    <w:rsid w:val="00047FAC"/>
    <w:rsid w:val="00053DE0"/>
    <w:rsid w:val="00053FF3"/>
    <w:rsid w:val="000548D5"/>
    <w:rsid w:val="0005499E"/>
    <w:rsid w:val="00054C70"/>
    <w:rsid w:val="00055759"/>
    <w:rsid w:val="000573A7"/>
    <w:rsid w:val="000576DA"/>
    <w:rsid w:val="000602F3"/>
    <w:rsid w:val="00060478"/>
    <w:rsid w:val="00060890"/>
    <w:rsid w:val="00060EB0"/>
    <w:rsid w:val="000619CE"/>
    <w:rsid w:val="00061C25"/>
    <w:rsid w:val="0006242C"/>
    <w:rsid w:val="000648C7"/>
    <w:rsid w:val="00065304"/>
    <w:rsid w:val="00065F02"/>
    <w:rsid w:val="00066E5A"/>
    <w:rsid w:val="00067456"/>
    <w:rsid w:val="00067905"/>
    <w:rsid w:val="00071141"/>
    <w:rsid w:val="0007360B"/>
    <w:rsid w:val="00074176"/>
    <w:rsid w:val="000770DC"/>
    <w:rsid w:val="00080045"/>
    <w:rsid w:val="000800DB"/>
    <w:rsid w:val="00080453"/>
    <w:rsid w:val="000832D8"/>
    <w:rsid w:val="00083432"/>
    <w:rsid w:val="00083A43"/>
    <w:rsid w:val="00083BE0"/>
    <w:rsid w:val="000851BA"/>
    <w:rsid w:val="00085AE8"/>
    <w:rsid w:val="00085B2B"/>
    <w:rsid w:val="00087EAC"/>
    <w:rsid w:val="000924FE"/>
    <w:rsid w:val="00093684"/>
    <w:rsid w:val="000944E9"/>
    <w:rsid w:val="00094E37"/>
    <w:rsid w:val="0009501E"/>
    <w:rsid w:val="00097964"/>
    <w:rsid w:val="000A376B"/>
    <w:rsid w:val="000A3DA1"/>
    <w:rsid w:val="000A46C3"/>
    <w:rsid w:val="000A4E4C"/>
    <w:rsid w:val="000A574E"/>
    <w:rsid w:val="000A576F"/>
    <w:rsid w:val="000B1450"/>
    <w:rsid w:val="000B23B0"/>
    <w:rsid w:val="000B4B93"/>
    <w:rsid w:val="000B5825"/>
    <w:rsid w:val="000B5F21"/>
    <w:rsid w:val="000B636D"/>
    <w:rsid w:val="000B7660"/>
    <w:rsid w:val="000C00C6"/>
    <w:rsid w:val="000C016B"/>
    <w:rsid w:val="000C221F"/>
    <w:rsid w:val="000C227A"/>
    <w:rsid w:val="000C27C2"/>
    <w:rsid w:val="000C3E65"/>
    <w:rsid w:val="000C3F8E"/>
    <w:rsid w:val="000C425E"/>
    <w:rsid w:val="000C530C"/>
    <w:rsid w:val="000C6754"/>
    <w:rsid w:val="000C7E8D"/>
    <w:rsid w:val="000D08F6"/>
    <w:rsid w:val="000D20D4"/>
    <w:rsid w:val="000D45F5"/>
    <w:rsid w:val="000D631D"/>
    <w:rsid w:val="000D7028"/>
    <w:rsid w:val="000E14CC"/>
    <w:rsid w:val="000E217C"/>
    <w:rsid w:val="000E23F2"/>
    <w:rsid w:val="000E2673"/>
    <w:rsid w:val="000E27FA"/>
    <w:rsid w:val="000E28E1"/>
    <w:rsid w:val="000E2C13"/>
    <w:rsid w:val="000E2C7D"/>
    <w:rsid w:val="000E40A7"/>
    <w:rsid w:val="000E466F"/>
    <w:rsid w:val="000E48E7"/>
    <w:rsid w:val="000E4B3F"/>
    <w:rsid w:val="000E5D06"/>
    <w:rsid w:val="000E6632"/>
    <w:rsid w:val="000E7EED"/>
    <w:rsid w:val="000F0B48"/>
    <w:rsid w:val="000F18A2"/>
    <w:rsid w:val="000F2055"/>
    <w:rsid w:val="000F29E7"/>
    <w:rsid w:val="000F2DD0"/>
    <w:rsid w:val="000F39AD"/>
    <w:rsid w:val="000F45A9"/>
    <w:rsid w:val="000F49B2"/>
    <w:rsid w:val="000F7ED3"/>
    <w:rsid w:val="0010056A"/>
    <w:rsid w:val="001007A8"/>
    <w:rsid w:val="001008AE"/>
    <w:rsid w:val="00101429"/>
    <w:rsid w:val="00101A0D"/>
    <w:rsid w:val="0010248F"/>
    <w:rsid w:val="00103B56"/>
    <w:rsid w:val="0010404A"/>
    <w:rsid w:val="001042FF"/>
    <w:rsid w:val="00106E8B"/>
    <w:rsid w:val="001070E1"/>
    <w:rsid w:val="00110674"/>
    <w:rsid w:val="00110BA0"/>
    <w:rsid w:val="00111484"/>
    <w:rsid w:val="00112F73"/>
    <w:rsid w:val="00113DB9"/>
    <w:rsid w:val="00114331"/>
    <w:rsid w:val="00115545"/>
    <w:rsid w:val="001161A6"/>
    <w:rsid w:val="00116AAB"/>
    <w:rsid w:val="00117B22"/>
    <w:rsid w:val="00117CCD"/>
    <w:rsid w:val="00117DB9"/>
    <w:rsid w:val="00120233"/>
    <w:rsid w:val="00120BB2"/>
    <w:rsid w:val="0012125B"/>
    <w:rsid w:val="001217F6"/>
    <w:rsid w:val="00121D75"/>
    <w:rsid w:val="001238C0"/>
    <w:rsid w:val="00123C42"/>
    <w:rsid w:val="00123E2F"/>
    <w:rsid w:val="001240E7"/>
    <w:rsid w:val="001245B8"/>
    <w:rsid w:val="00126103"/>
    <w:rsid w:val="0012695D"/>
    <w:rsid w:val="00126E1B"/>
    <w:rsid w:val="00126E26"/>
    <w:rsid w:val="0012773D"/>
    <w:rsid w:val="00127DA0"/>
    <w:rsid w:val="00127F4A"/>
    <w:rsid w:val="00130B6C"/>
    <w:rsid w:val="00133A94"/>
    <w:rsid w:val="00133BB1"/>
    <w:rsid w:val="00133BD9"/>
    <w:rsid w:val="00134075"/>
    <w:rsid w:val="001343D7"/>
    <w:rsid w:val="00134A72"/>
    <w:rsid w:val="00134CD9"/>
    <w:rsid w:val="001353B0"/>
    <w:rsid w:val="001374B7"/>
    <w:rsid w:val="001404CA"/>
    <w:rsid w:val="00140DD0"/>
    <w:rsid w:val="00140DE7"/>
    <w:rsid w:val="0014154A"/>
    <w:rsid w:val="00141ED7"/>
    <w:rsid w:val="00142251"/>
    <w:rsid w:val="00144B09"/>
    <w:rsid w:val="0014557B"/>
    <w:rsid w:val="00146669"/>
    <w:rsid w:val="00146B15"/>
    <w:rsid w:val="0014753E"/>
    <w:rsid w:val="00150105"/>
    <w:rsid w:val="00150802"/>
    <w:rsid w:val="00150AAD"/>
    <w:rsid w:val="00150B8E"/>
    <w:rsid w:val="0015119C"/>
    <w:rsid w:val="001527CF"/>
    <w:rsid w:val="0015364B"/>
    <w:rsid w:val="001567A8"/>
    <w:rsid w:val="00156AF6"/>
    <w:rsid w:val="00156CBA"/>
    <w:rsid w:val="00157C48"/>
    <w:rsid w:val="00157F5E"/>
    <w:rsid w:val="00160D86"/>
    <w:rsid w:val="001610E6"/>
    <w:rsid w:val="00161A20"/>
    <w:rsid w:val="00162CD9"/>
    <w:rsid w:val="00163BC4"/>
    <w:rsid w:val="00164684"/>
    <w:rsid w:val="00165DF0"/>
    <w:rsid w:val="00170F0F"/>
    <w:rsid w:val="00171307"/>
    <w:rsid w:val="00171A27"/>
    <w:rsid w:val="00171A7C"/>
    <w:rsid w:val="001726A5"/>
    <w:rsid w:val="0017281D"/>
    <w:rsid w:val="00174100"/>
    <w:rsid w:val="0017674F"/>
    <w:rsid w:val="00177179"/>
    <w:rsid w:val="00177B64"/>
    <w:rsid w:val="00181DF3"/>
    <w:rsid w:val="001821CF"/>
    <w:rsid w:val="00182D41"/>
    <w:rsid w:val="00183E2C"/>
    <w:rsid w:val="0018425E"/>
    <w:rsid w:val="0018451C"/>
    <w:rsid w:val="00184640"/>
    <w:rsid w:val="00185042"/>
    <w:rsid w:val="00185613"/>
    <w:rsid w:val="00185736"/>
    <w:rsid w:val="00186A1E"/>
    <w:rsid w:val="00190179"/>
    <w:rsid w:val="00190797"/>
    <w:rsid w:val="00191A3C"/>
    <w:rsid w:val="001934C9"/>
    <w:rsid w:val="001941B9"/>
    <w:rsid w:val="00194C75"/>
    <w:rsid w:val="00197380"/>
    <w:rsid w:val="001975BD"/>
    <w:rsid w:val="00197A7F"/>
    <w:rsid w:val="001A0C89"/>
    <w:rsid w:val="001A3F60"/>
    <w:rsid w:val="001A51C8"/>
    <w:rsid w:val="001A6DE2"/>
    <w:rsid w:val="001B037C"/>
    <w:rsid w:val="001B2B10"/>
    <w:rsid w:val="001B3443"/>
    <w:rsid w:val="001B34FB"/>
    <w:rsid w:val="001B35D9"/>
    <w:rsid w:val="001B3642"/>
    <w:rsid w:val="001B40CD"/>
    <w:rsid w:val="001B40D3"/>
    <w:rsid w:val="001B4379"/>
    <w:rsid w:val="001B45F4"/>
    <w:rsid w:val="001B5EB4"/>
    <w:rsid w:val="001B6C7E"/>
    <w:rsid w:val="001B7157"/>
    <w:rsid w:val="001B72DA"/>
    <w:rsid w:val="001C07EB"/>
    <w:rsid w:val="001C357C"/>
    <w:rsid w:val="001C3FC6"/>
    <w:rsid w:val="001C5F03"/>
    <w:rsid w:val="001C6971"/>
    <w:rsid w:val="001C788E"/>
    <w:rsid w:val="001D0255"/>
    <w:rsid w:val="001D0382"/>
    <w:rsid w:val="001D09F1"/>
    <w:rsid w:val="001D2546"/>
    <w:rsid w:val="001D5A37"/>
    <w:rsid w:val="001D7875"/>
    <w:rsid w:val="001E05E4"/>
    <w:rsid w:val="001E0AE3"/>
    <w:rsid w:val="001E1595"/>
    <w:rsid w:val="001E232C"/>
    <w:rsid w:val="001E37B2"/>
    <w:rsid w:val="001E4232"/>
    <w:rsid w:val="001E4A3D"/>
    <w:rsid w:val="001E5C84"/>
    <w:rsid w:val="001E6EC7"/>
    <w:rsid w:val="001E7E94"/>
    <w:rsid w:val="001F0F7E"/>
    <w:rsid w:val="001F1297"/>
    <w:rsid w:val="001F1593"/>
    <w:rsid w:val="001F1A15"/>
    <w:rsid w:val="001F205C"/>
    <w:rsid w:val="001F3DB0"/>
    <w:rsid w:val="001F3E36"/>
    <w:rsid w:val="001F4469"/>
    <w:rsid w:val="001F6022"/>
    <w:rsid w:val="001F7CCC"/>
    <w:rsid w:val="0020034B"/>
    <w:rsid w:val="002040EF"/>
    <w:rsid w:val="002058AD"/>
    <w:rsid w:val="00205BF0"/>
    <w:rsid w:val="00205C5A"/>
    <w:rsid w:val="00206357"/>
    <w:rsid w:val="002066F0"/>
    <w:rsid w:val="00214ABA"/>
    <w:rsid w:val="00217007"/>
    <w:rsid w:val="00217DDE"/>
    <w:rsid w:val="00220BB5"/>
    <w:rsid w:val="00221721"/>
    <w:rsid w:val="0022190F"/>
    <w:rsid w:val="002220F8"/>
    <w:rsid w:val="00223161"/>
    <w:rsid w:val="002236BD"/>
    <w:rsid w:val="00224D93"/>
    <w:rsid w:val="002252DB"/>
    <w:rsid w:val="00226814"/>
    <w:rsid w:val="00226834"/>
    <w:rsid w:val="002273BC"/>
    <w:rsid w:val="002279E4"/>
    <w:rsid w:val="00227E4C"/>
    <w:rsid w:val="002306F0"/>
    <w:rsid w:val="00230FEB"/>
    <w:rsid w:val="0023299C"/>
    <w:rsid w:val="00234193"/>
    <w:rsid w:val="00234619"/>
    <w:rsid w:val="00234D39"/>
    <w:rsid w:val="002353A5"/>
    <w:rsid w:val="00235861"/>
    <w:rsid w:val="00235ADB"/>
    <w:rsid w:val="00236473"/>
    <w:rsid w:val="002367B3"/>
    <w:rsid w:val="00236869"/>
    <w:rsid w:val="002377F5"/>
    <w:rsid w:val="00237F48"/>
    <w:rsid w:val="002418D0"/>
    <w:rsid w:val="00243283"/>
    <w:rsid w:val="00243CB0"/>
    <w:rsid w:val="00244945"/>
    <w:rsid w:val="00245A0F"/>
    <w:rsid w:val="00246D15"/>
    <w:rsid w:val="00247BCD"/>
    <w:rsid w:val="00247FF9"/>
    <w:rsid w:val="00252CAB"/>
    <w:rsid w:val="002530E9"/>
    <w:rsid w:val="00253538"/>
    <w:rsid w:val="00254248"/>
    <w:rsid w:val="0025639B"/>
    <w:rsid w:val="00261E44"/>
    <w:rsid w:val="00263136"/>
    <w:rsid w:val="002650A3"/>
    <w:rsid w:val="00265EDC"/>
    <w:rsid w:val="00267639"/>
    <w:rsid w:val="00270062"/>
    <w:rsid w:val="00270453"/>
    <w:rsid w:val="002704B0"/>
    <w:rsid w:val="002704FE"/>
    <w:rsid w:val="00270E88"/>
    <w:rsid w:val="00271917"/>
    <w:rsid w:val="00275310"/>
    <w:rsid w:val="002755A9"/>
    <w:rsid w:val="002757CF"/>
    <w:rsid w:val="002757EC"/>
    <w:rsid w:val="002767D8"/>
    <w:rsid w:val="00276C70"/>
    <w:rsid w:val="00277437"/>
    <w:rsid w:val="002801E4"/>
    <w:rsid w:val="0028130E"/>
    <w:rsid w:val="0028298C"/>
    <w:rsid w:val="00282CCB"/>
    <w:rsid w:val="00285EA0"/>
    <w:rsid w:val="002868F0"/>
    <w:rsid w:val="00287AF8"/>
    <w:rsid w:val="00290777"/>
    <w:rsid w:val="00291A4E"/>
    <w:rsid w:val="00293701"/>
    <w:rsid w:val="00293865"/>
    <w:rsid w:val="00293EEB"/>
    <w:rsid w:val="00293F2A"/>
    <w:rsid w:val="0029563A"/>
    <w:rsid w:val="00295DA8"/>
    <w:rsid w:val="002963FE"/>
    <w:rsid w:val="002972FF"/>
    <w:rsid w:val="002A0689"/>
    <w:rsid w:val="002A08AF"/>
    <w:rsid w:val="002A0C72"/>
    <w:rsid w:val="002A101D"/>
    <w:rsid w:val="002A2306"/>
    <w:rsid w:val="002A305D"/>
    <w:rsid w:val="002A4CDB"/>
    <w:rsid w:val="002A5EFB"/>
    <w:rsid w:val="002A602A"/>
    <w:rsid w:val="002A7C0B"/>
    <w:rsid w:val="002A7D35"/>
    <w:rsid w:val="002B0287"/>
    <w:rsid w:val="002B02FF"/>
    <w:rsid w:val="002B1AE9"/>
    <w:rsid w:val="002B1AF0"/>
    <w:rsid w:val="002B1BFE"/>
    <w:rsid w:val="002B31BB"/>
    <w:rsid w:val="002B3ED9"/>
    <w:rsid w:val="002B45F3"/>
    <w:rsid w:val="002B5324"/>
    <w:rsid w:val="002B6873"/>
    <w:rsid w:val="002B698B"/>
    <w:rsid w:val="002B6E46"/>
    <w:rsid w:val="002B73AD"/>
    <w:rsid w:val="002C0CBE"/>
    <w:rsid w:val="002C109B"/>
    <w:rsid w:val="002C177A"/>
    <w:rsid w:val="002C3A8B"/>
    <w:rsid w:val="002C4B79"/>
    <w:rsid w:val="002D0E1E"/>
    <w:rsid w:val="002D167A"/>
    <w:rsid w:val="002D1BB8"/>
    <w:rsid w:val="002D1CD4"/>
    <w:rsid w:val="002D3AA2"/>
    <w:rsid w:val="002D3F00"/>
    <w:rsid w:val="002D4EE4"/>
    <w:rsid w:val="002D50D1"/>
    <w:rsid w:val="002D5CC8"/>
    <w:rsid w:val="002D60CA"/>
    <w:rsid w:val="002D647E"/>
    <w:rsid w:val="002E0353"/>
    <w:rsid w:val="002E1B1A"/>
    <w:rsid w:val="002E27CC"/>
    <w:rsid w:val="002E2D0F"/>
    <w:rsid w:val="002E3951"/>
    <w:rsid w:val="002E39E4"/>
    <w:rsid w:val="002E3D2C"/>
    <w:rsid w:val="002E4C76"/>
    <w:rsid w:val="002E4CB6"/>
    <w:rsid w:val="002E577F"/>
    <w:rsid w:val="002E5BDC"/>
    <w:rsid w:val="002E5F60"/>
    <w:rsid w:val="002E6E74"/>
    <w:rsid w:val="002E7755"/>
    <w:rsid w:val="002F18E0"/>
    <w:rsid w:val="002F1D61"/>
    <w:rsid w:val="002F1F30"/>
    <w:rsid w:val="002F211D"/>
    <w:rsid w:val="002F2CA8"/>
    <w:rsid w:val="002F33C3"/>
    <w:rsid w:val="002F36CF"/>
    <w:rsid w:val="002F3A3D"/>
    <w:rsid w:val="002F3AE3"/>
    <w:rsid w:val="002F4175"/>
    <w:rsid w:val="002F4F5E"/>
    <w:rsid w:val="002F6699"/>
    <w:rsid w:val="002F7F87"/>
    <w:rsid w:val="003004E3"/>
    <w:rsid w:val="003009A1"/>
    <w:rsid w:val="00301BE3"/>
    <w:rsid w:val="00302057"/>
    <w:rsid w:val="003021C5"/>
    <w:rsid w:val="00302FF2"/>
    <w:rsid w:val="003038DA"/>
    <w:rsid w:val="00303984"/>
    <w:rsid w:val="00304733"/>
    <w:rsid w:val="00304A10"/>
    <w:rsid w:val="00304DAF"/>
    <w:rsid w:val="00305A48"/>
    <w:rsid w:val="00305A78"/>
    <w:rsid w:val="00306517"/>
    <w:rsid w:val="00306FBB"/>
    <w:rsid w:val="0030786C"/>
    <w:rsid w:val="00310267"/>
    <w:rsid w:val="00310FA3"/>
    <w:rsid w:val="00311130"/>
    <w:rsid w:val="003114F2"/>
    <w:rsid w:val="00311948"/>
    <w:rsid w:val="00311BFF"/>
    <w:rsid w:val="00312FA4"/>
    <w:rsid w:val="0031329E"/>
    <w:rsid w:val="0031380A"/>
    <w:rsid w:val="0031420F"/>
    <w:rsid w:val="003151C1"/>
    <w:rsid w:val="00317BB3"/>
    <w:rsid w:val="0032018E"/>
    <w:rsid w:val="003208A2"/>
    <w:rsid w:val="00321999"/>
    <w:rsid w:val="00323B20"/>
    <w:rsid w:val="00325782"/>
    <w:rsid w:val="003259A7"/>
    <w:rsid w:val="00326F35"/>
    <w:rsid w:val="0033069C"/>
    <w:rsid w:val="003331D1"/>
    <w:rsid w:val="00333783"/>
    <w:rsid w:val="003349F0"/>
    <w:rsid w:val="00334E12"/>
    <w:rsid w:val="00336377"/>
    <w:rsid w:val="00337794"/>
    <w:rsid w:val="00341827"/>
    <w:rsid w:val="0034257B"/>
    <w:rsid w:val="0034269B"/>
    <w:rsid w:val="003432DD"/>
    <w:rsid w:val="00345458"/>
    <w:rsid w:val="003463F7"/>
    <w:rsid w:val="003471C4"/>
    <w:rsid w:val="003503DB"/>
    <w:rsid w:val="00350ACE"/>
    <w:rsid w:val="0035124A"/>
    <w:rsid w:val="00352035"/>
    <w:rsid w:val="00352CD3"/>
    <w:rsid w:val="00353274"/>
    <w:rsid w:val="0035377F"/>
    <w:rsid w:val="003537DD"/>
    <w:rsid w:val="003540E3"/>
    <w:rsid w:val="00354247"/>
    <w:rsid w:val="00355CC1"/>
    <w:rsid w:val="00356096"/>
    <w:rsid w:val="0035753B"/>
    <w:rsid w:val="003605B4"/>
    <w:rsid w:val="00360727"/>
    <w:rsid w:val="00360C63"/>
    <w:rsid w:val="00361653"/>
    <w:rsid w:val="003622C9"/>
    <w:rsid w:val="00362C9B"/>
    <w:rsid w:val="00364AE6"/>
    <w:rsid w:val="00365888"/>
    <w:rsid w:val="003662A0"/>
    <w:rsid w:val="00366332"/>
    <w:rsid w:val="0036665E"/>
    <w:rsid w:val="00367CDE"/>
    <w:rsid w:val="00370E5B"/>
    <w:rsid w:val="003711CC"/>
    <w:rsid w:val="00372126"/>
    <w:rsid w:val="003721C4"/>
    <w:rsid w:val="00372659"/>
    <w:rsid w:val="00372FCE"/>
    <w:rsid w:val="003756E2"/>
    <w:rsid w:val="003763D9"/>
    <w:rsid w:val="003804DA"/>
    <w:rsid w:val="003815D6"/>
    <w:rsid w:val="00381A48"/>
    <w:rsid w:val="00382E3F"/>
    <w:rsid w:val="00384902"/>
    <w:rsid w:val="00385BEB"/>
    <w:rsid w:val="00387970"/>
    <w:rsid w:val="00390E9D"/>
    <w:rsid w:val="00391001"/>
    <w:rsid w:val="0039128F"/>
    <w:rsid w:val="00391D5F"/>
    <w:rsid w:val="00393851"/>
    <w:rsid w:val="00394C68"/>
    <w:rsid w:val="00394EFD"/>
    <w:rsid w:val="00395D3E"/>
    <w:rsid w:val="00396348"/>
    <w:rsid w:val="003A0A06"/>
    <w:rsid w:val="003A15C1"/>
    <w:rsid w:val="003A2B14"/>
    <w:rsid w:val="003A2FC6"/>
    <w:rsid w:val="003A32F5"/>
    <w:rsid w:val="003A3C70"/>
    <w:rsid w:val="003A50DC"/>
    <w:rsid w:val="003B0CA5"/>
    <w:rsid w:val="003B3767"/>
    <w:rsid w:val="003B3A5B"/>
    <w:rsid w:val="003B3AF5"/>
    <w:rsid w:val="003B3C90"/>
    <w:rsid w:val="003B4773"/>
    <w:rsid w:val="003B517E"/>
    <w:rsid w:val="003B5A1E"/>
    <w:rsid w:val="003B5A75"/>
    <w:rsid w:val="003B5C45"/>
    <w:rsid w:val="003B7900"/>
    <w:rsid w:val="003B7B8F"/>
    <w:rsid w:val="003C0F83"/>
    <w:rsid w:val="003C11CE"/>
    <w:rsid w:val="003C1387"/>
    <w:rsid w:val="003C183D"/>
    <w:rsid w:val="003C231C"/>
    <w:rsid w:val="003C2A06"/>
    <w:rsid w:val="003C4DB6"/>
    <w:rsid w:val="003C51D9"/>
    <w:rsid w:val="003C6932"/>
    <w:rsid w:val="003C697A"/>
    <w:rsid w:val="003C787E"/>
    <w:rsid w:val="003C79AD"/>
    <w:rsid w:val="003D02B6"/>
    <w:rsid w:val="003D0692"/>
    <w:rsid w:val="003D17F9"/>
    <w:rsid w:val="003D517D"/>
    <w:rsid w:val="003D74F2"/>
    <w:rsid w:val="003E14C2"/>
    <w:rsid w:val="003E1F9C"/>
    <w:rsid w:val="003E2094"/>
    <w:rsid w:val="003E233C"/>
    <w:rsid w:val="003E23E0"/>
    <w:rsid w:val="003E2631"/>
    <w:rsid w:val="003E2680"/>
    <w:rsid w:val="003E3D8C"/>
    <w:rsid w:val="003E427C"/>
    <w:rsid w:val="003E4535"/>
    <w:rsid w:val="003E5D90"/>
    <w:rsid w:val="003E601A"/>
    <w:rsid w:val="003E7A6C"/>
    <w:rsid w:val="003E7C14"/>
    <w:rsid w:val="003F074F"/>
    <w:rsid w:val="003F08B8"/>
    <w:rsid w:val="003F107A"/>
    <w:rsid w:val="003F226B"/>
    <w:rsid w:val="003F33E8"/>
    <w:rsid w:val="003F3467"/>
    <w:rsid w:val="003F3A3D"/>
    <w:rsid w:val="003F3D70"/>
    <w:rsid w:val="003F4524"/>
    <w:rsid w:val="003F551F"/>
    <w:rsid w:val="003F56C1"/>
    <w:rsid w:val="003F5A68"/>
    <w:rsid w:val="003F6A28"/>
    <w:rsid w:val="003F7967"/>
    <w:rsid w:val="003F7DBC"/>
    <w:rsid w:val="004010CE"/>
    <w:rsid w:val="004011FE"/>
    <w:rsid w:val="0040191B"/>
    <w:rsid w:val="00402690"/>
    <w:rsid w:val="004029B5"/>
    <w:rsid w:val="00402CE2"/>
    <w:rsid w:val="0040312A"/>
    <w:rsid w:val="004060AB"/>
    <w:rsid w:val="0040693A"/>
    <w:rsid w:val="00407C1D"/>
    <w:rsid w:val="004106ED"/>
    <w:rsid w:val="00412FE1"/>
    <w:rsid w:val="00414808"/>
    <w:rsid w:val="0041495D"/>
    <w:rsid w:val="00415C8F"/>
    <w:rsid w:val="00416187"/>
    <w:rsid w:val="00420102"/>
    <w:rsid w:val="00420D7C"/>
    <w:rsid w:val="004221DD"/>
    <w:rsid w:val="00422B76"/>
    <w:rsid w:val="00423AF0"/>
    <w:rsid w:val="00423C97"/>
    <w:rsid w:val="004248AF"/>
    <w:rsid w:val="004257E7"/>
    <w:rsid w:val="00425B7C"/>
    <w:rsid w:val="00425DA0"/>
    <w:rsid w:val="00425F06"/>
    <w:rsid w:val="004261D7"/>
    <w:rsid w:val="00426588"/>
    <w:rsid w:val="00427CD8"/>
    <w:rsid w:val="0043423A"/>
    <w:rsid w:val="004345C9"/>
    <w:rsid w:val="00434917"/>
    <w:rsid w:val="0043563E"/>
    <w:rsid w:val="00435D79"/>
    <w:rsid w:val="00435E48"/>
    <w:rsid w:val="00436C19"/>
    <w:rsid w:val="00436D06"/>
    <w:rsid w:val="00436F7B"/>
    <w:rsid w:val="00437156"/>
    <w:rsid w:val="00437DBA"/>
    <w:rsid w:val="00440998"/>
    <w:rsid w:val="0044143C"/>
    <w:rsid w:val="00442903"/>
    <w:rsid w:val="00442D15"/>
    <w:rsid w:val="004474E8"/>
    <w:rsid w:val="00447A6B"/>
    <w:rsid w:val="00447F52"/>
    <w:rsid w:val="004502FE"/>
    <w:rsid w:val="00451454"/>
    <w:rsid w:val="004527F6"/>
    <w:rsid w:val="00452DCB"/>
    <w:rsid w:val="00452ED0"/>
    <w:rsid w:val="00453A51"/>
    <w:rsid w:val="004561E3"/>
    <w:rsid w:val="00456926"/>
    <w:rsid w:val="00460BF9"/>
    <w:rsid w:val="00462A39"/>
    <w:rsid w:val="00463035"/>
    <w:rsid w:val="00463E8C"/>
    <w:rsid w:val="00465233"/>
    <w:rsid w:val="004658FB"/>
    <w:rsid w:val="0047029A"/>
    <w:rsid w:val="004704FA"/>
    <w:rsid w:val="00472772"/>
    <w:rsid w:val="00473446"/>
    <w:rsid w:val="004750D1"/>
    <w:rsid w:val="0047555F"/>
    <w:rsid w:val="0047625E"/>
    <w:rsid w:val="0047782D"/>
    <w:rsid w:val="00481532"/>
    <w:rsid w:val="00481986"/>
    <w:rsid w:val="00481E91"/>
    <w:rsid w:val="004830B4"/>
    <w:rsid w:val="00484234"/>
    <w:rsid w:val="00485E61"/>
    <w:rsid w:val="004867E2"/>
    <w:rsid w:val="00487D3E"/>
    <w:rsid w:val="004907B8"/>
    <w:rsid w:val="00490FF0"/>
    <w:rsid w:val="004937F4"/>
    <w:rsid w:val="00493D83"/>
    <w:rsid w:val="00494380"/>
    <w:rsid w:val="00494876"/>
    <w:rsid w:val="004956B9"/>
    <w:rsid w:val="00496202"/>
    <w:rsid w:val="004971D1"/>
    <w:rsid w:val="004A05FF"/>
    <w:rsid w:val="004A0FA7"/>
    <w:rsid w:val="004A1139"/>
    <w:rsid w:val="004A1690"/>
    <w:rsid w:val="004A1906"/>
    <w:rsid w:val="004A19B7"/>
    <w:rsid w:val="004A21A6"/>
    <w:rsid w:val="004A2CD4"/>
    <w:rsid w:val="004A2DBD"/>
    <w:rsid w:val="004A32C3"/>
    <w:rsid w:val="004A3CF9"/>
    <w:rsid w:val="004A3EEC"/>
    <w:rsid w:val="004A411B"/>
    <w:rsid w:val="004A45BC"/>
    <w:rsid w:val="004A47A0"/>
    <w:rsid w:val="004A5383"/>
    <w:rsid w:val="004A61F9"/>
    <w:rsid w:val="004A696E"/>
    <w:rsid w:val="004B0CA8"/>
    <w:rsid w:val="004B0D7C"/>
    <w:rsid w:val="004B2C39"/>
    <w:rsid w:val="004B34E4"/>
    <w:rsid w:val="004B4821"/>
    <w:rsid w:val="004B5030"/>
    <w:rsid w:val="004B5141"/>
    <w:rsid w:val="004B5A34"/>
    <w:rsid w:val="004B6DBF"/>
    <w:rsid w:val="004C068C"/>
    <w:rsid w:val="004C0A03"/>
    <w:rsid w:val="004C1548"/>
    <w:rsid w:val="004C4374"/>
    <w:rsid w:val="004C5440"/>
    <w:rsid w:val="004C6B21"/>
    <w:rsid w:val="004C6D39"/>
    <w:rsid w:val="004C71CF"/>
    <w:rsid w:val="004C742A"/>
    <w:rsid w:val="004D292F"/>
    <w:rsid w:val="004D2E85"/>
    <w:rsid w:val="004D4A28"/>
    <w:rsid w:val="004D4FA8"/>
    <w:rsid w:val="004D50CF"/>
    <w:rsid w:val="004D531F"/>
    <w:rsid w:val="004D541F"/>
    <w:rsid w:val="004D63AA"/>
    <w:rsid w:val="004D7827"/>
    <w:rsid w:val="004E146E"/>
    <w:rsid w:val="004E3909"/>
    <w:rsid w:val="004E39C4"/>
    <w:rsid w:val="004E5B37"/>
    <w:rsid w:val="004E65AA"/>
    <w:rsid w:val="004E66A7"/>
    <w:rsid w:val="004E6C85"/>
    <w:rsid w:val="004E7778"/>
    <w:rsid w:val="004E7CF9"/>
    <w:rsid w:val="004F020A"/>
    <w:rsid w:val="004F1C82"/>
    <w:rsid w:val="004F2684"/>
    <w:rsid w:val="004F2768"/>
    <w:rsid w:val="004F28F5"/>
    <w:rsid w:val="004F2C2A"/>
    <w:rsid w:val="004F2E2A"/>
    <w:rsid w:val="004F320A"/>
    <w:rsid w:val="004F3AA0"/>
    <w:rsid w:val="004F4748"/>
    <w:rsid w:val="004F4AD6"/>
    <w:rsid w:val="004F59E7"/>
    <w:rsid w:val="004F5DED"/>
    <w:rsid w:val="004F73CB"/>
    <w:rsid w:val="004F7AFF"/>
    <w:rsid w:val="004F7C7F"/>
    <w:rsid w:val="00501091"/>
    <w:rsid w:val="005019C5"/>
    <w:rsid w:val="00504934"/>
    <w:rsid w:val="005053C9"/>
    <w:rsid w:val="00506310"/>
    <w:rsid w:val="00506A45"/>
    <w:rsid w:val="0051046F"/>
    <w:rsid w:val="0051048B"/>
    <w:rsid w:val="00510667"/>
    <w:rsid w:val="00512C8C"/>
    <w:rsid w:val="00512D43"/>
    <w:rsid w:val="00513A56"/>
    <w:rsid w:val="00513F70"/>
    <w:rsid w:val="0051521D"/>
    <w:rsid w:val="0051564D"/>
    <w:rsid w:val="00516BE9"/>
    <w:rsid w:val="00517DBF"/>
    <w:rsid w:val="00523496"/>
    <w:rsid w:val="00523D4A"/>
    <w:rsid w:val="00523DBD"/>
    <w:rsid w:val="00523EBE"/>
    <w:rsid w:val="00524080"/>
    <w:rsid w:val="005256D8"/>
    <w:rsid w:val="00525809"/>
    <w:rsid w:val="00525DA8"/>
    <w:rsid w:val="0052719D"/>
    <w:rsid w:val="0053034E"/>
    <w:rsid w:val="00530B59"/>
    <w:rsid w:val="0053179D"/>
    <w:rsid w:val="00532D49"/>
    <w:rsid w:val="00534148"/>
    <w:rsid w:val="00534461"/>
    <w:rsid w:val="005379CF"/>
    <w:rsid w:val="00542494"/>
    <w:rsid w:val="00542F2B"/>
    <w:rsid w:val="00543C9E"/>
    <w:rsid w:val="0054541F"/>
    <w:rsid w:val="00545EC0"/>
    <w:rsid w:val="00546B89"/>
    <w:rsid w:val="00546C80"/>
    <w:rsid w:val="005474EA"/>
    <w:rsid w:val="00551161"/>
    <w:rsid w:val="0055118F"/>
    <w:rsid w:val="00551A9A"/>
    <w:rsid w:val="00551FA5"/>
    <w:rsid w:val="00553B61"/>
    <w:rsid w:val="005543F2"/>
    <w:rsid w:val="00554A23"/>
    <w:rsid w:val="00554B82"/>
    <w:rsid w:val="00555995"/>
    <w:rsid w:val="00556F84"/>
    <w:rsid w:val="005570A2"/>
    <w:rsid w:val="00557C26"/>
    <w:rsid w:val="005603E0"/>
    <w:rsid w:val="005611A5"/>
    <w:rsid w:val="00561352"/>
    <w:rsid w:val="0056160E"/>
    <w:rsid w:val="005641C8"/>
    <w:rsid w:val="005656B5"/>
    <w:rsid w:val="00570DC6"/>
    <w:rsid w:val="005721CB"/>
    <w:rsid w:val="00572FDE"/>
    <w:rsid w:val="0057386C"/>
    <w:rsid w:val="00573D48"/>
    <w:rsid w:val="00574083"/>
    <w:rsid w:val="00574A0F"/>
    <w:rsid w:val="0057558C"/>
    <w:rsid w:val="005760DA"/>
    <w:rsid w:val="00577609"/>
    <w:rsid w:val="00580FF3"/>
    <w:rsid w:val="00581FFB"/>
    <w:rsid w:val="005827AA"/>
    <w:rsid w:val="0058370A"/>
    <w:rsid w:val="00583E8B"/>
    <w:rsid w:val="00584750"/>
    <w:rsid w:val="00586D57"/>
    <w:rsid w:val="005873E5"/>
    <w:rsid w:val="005903C8"/>
    <w:rsid w:val="00590A88"/>
    <w:rsid w:val="00591948"/>
    <w:rsid w:val="0059271A"/>
    <w:rsid w:val="00593255"/>
    <w:rsid w:val="005945CB"/>
    <w:rsid w:val="0059518A"/>
    <w:rsid w:val="00596E15"/>
    <w:rsid w:val="00597D49"/>
    <w:rsid w:val="005A0C31"/>
    <w:rsid w:val="005A0D19"/>
    <w:rsid w:val="005A1593"/>
    <w:rsid w:val="005A18EC"/>
    <w:rsid w:val="005A22A2"/>
    <w:rsid w:val="005A29C8"/>
    <w:rsid w:val="005A2B43"/>
    <w:rsid w:val="005A2F1D"/>
    <w:rsid w:val="005A33B1"/>
    <w:rsid w:val="005A5952"/>
    <w:rsid w:val="005A6482"/>
    <w:rsid w:val="005B274D"/>
    <w:rsid w:val="005B3CA0"/>
    <w:rsid w:val="005B4E5E"/>
    <w:rsid w:val="005B6931"/>
    <w:rsid w:val="005B7899"/>
    <w:rsid w:val="005C1325"/>
    <w:rsid w:val="005C2172"/>
    <w:rsid w:val="005C2701"/>
    <w:rsid w:val="005C30AE"/>
    <w:rsid w:val="005C4A7E"/>
    <w:rsid w:val="005C4C82"/>
    <w:rsid w:val="005C630C"/>
    <w:rsid w:val="005C7508"/>
    <w:rsid w:val="005D13C3"/>
    <w:rsid w:val="005D1645"/>
    <w:rsid w:val="005D25EF"/>
    <w:rsid w:val="005D2E42"/>
    <w:rsid w:val="005D5010"/>
    <w:rsid w:val="005D6A20"/>
    <w:rsid w:val="005D7532"/>
    <w:rsid w:val="005D76E5"/>
    <w:rsid w:val="005D7E68"/>
    <w:rsid w:val="005D7EA3"/>
    <w:rsid w:val="005E0A01"/>
    <w:rsid w:val="005E0FAB"/>
    <w:rsid w:val="005E17B0"/>
    <w:rsid w:val="005E3FB0"/>
    <w:rsid w:val="005E40FB"/>
    <w:rsid w:val="005E4CFF"/>
    <w:rsid w:val="005E5E9A"/>
    <w:rsid w:val="005E624C"/>
    <w:rsid w:val="005E7F80"/>
    <w:rsid w:val="005F16BD"/>
    <w:rsid w:val="005F2736"/>
    <w:rsid w:val="005F4768"/>
    <w:rsid w:val="005F4D30"/>
    <w:rsid w:val="005F5A9F"/>
    <w:rsid w:val="005F73D9"/>
    <w:rsid w:val="005F77E3"/>
    <w:rsid w:val="006004EC"/>
    <w:rsid w:val="00602640"/>
    <w:rsid w:val="00602FB5"/>
    <w:rsid w:val="006036BF"/>
    <w:rsid w:val="00604205"/>
    <w:rsid w:val="0060508D"/>
    <w:rsid w:val="0060514F"/>
    <w:rsid w:val="00605268"/>
    <w:rsid w:val="00605DAE"/>
    <w:rsid w:val="00606067"/>
    <w:rsid w:val="0060708B"/>
    <w:rsid w:val="00607E03"/>
    <w:rsid w:val="00610618"/>
    <w:rsid w:val="00610C8B"/>
    <w:rsid w:val="006118D1"/>
    <w:rsid w:val="00611D63"/>
    <w:rsid w:val="00611FC1"/>
    <w:rsid w:val="00612AAA"/>
    <w:rsid w:val="00612D56"/>
    <w:rsid w:val="00612E91"/>
    <w:rsid w:val="0061468E"/>
    <w:rsid w:val="00614887"/>
    <w:rsid w:val="006152C6"/>
    <w:rsid w:val="00615976"/>
    <w:rsid w:val="00615AE2"/>
    <w:rsid w:val="00615FCB"/>
    <w:rsid w:val="006162E4"/>
    <w:rsid w:val="006164C2"/>
    <w:rsid w:val="00617394"/>
    <w:rsid w:val="00620E69"/>
    <w:rsid w:val="00620F1A"/>
    <w:rsid w:val="00621C9B"/>
    <w:rsid w:val="006247AB"/>
    <w:rsid w:val="00624EB1"/>
    <w:rsid w:val="00625397"/>
    <w:rsid w:val="00626B0B"/>
    <w:rsid w:val="00626B75"/>
    <w:rsid w:val="00627DF9"/>
    <w:rsid w:val="00630BE1"/>
    <w:rsid w:val="00630E40"/>
    <w:rsid w:val="0063127F"/>
    <w:rsid w:val="00633978"/>
    <w:rsid w:val="0063427B"/>
    <w:rsid w:val="00635DF1"/>
    <w:rsid w:val="00636588"/>
    <w:rsid w:val="00637D21"/>
    <w:rsid w:val="0063BEFB"/>
    <w:rsid w:val="00640D4D"/>
    <w:rsid w:val="00640E76"/>
    <w:rsid w:val="00641D03"/>
    <w:rsid w:val="00642B39"/>
    <w:rsid w:val="00642CB4"/>
    <w:rsid w:val="006431A6"/>
    <w:rsid w:val="006437FC"/>
    <w:rsid w:val="00644701"/>
    <w:rsid w:val="0064621D"/>
    <w:rsid w:val="006465B6"/>
    <w:rsid w:val="00650B70"/>
    <w:rsid w:val="006518A9"/>
    <w:rsid w:val="00652014"/>
    <w:rsid w:val="006521CB"/>
    <w:rsid w:val="006523B6"/>
    <w:rsid w:val="00652B98"/>
    <w:rsid w:val="00652F4E"/>
    <w:rsid w:val="0065343B"/>
    <w:rsid w:val="00656F19"/>
    <w:rsid w:val="006577AE"/>
    <w:rsid w:val="0066038B"/>
    <w:rsid w:val="006603E3"/>
    <w:rsid w:val="0066183C"/>
    <w:rsid w:val="00661982"/>
    <w:rsid w:val="00661B30"/>
    <w:rsid w:val="006633E8"/>
    <w:rsid w:val="006638DC"/>
    <w:rsid w:val="006654BA"/>
    <w:rsid w:val="006655A7"/>
    <w:rsid w:val="006656D8"/>
    <w:rsid w:val="00665A3B"/>
    <w:rsid w:val="0066647D"/>
    <w:rsid w:val="0066686C"/>
    <w:rsid w:val="00666A3C"/>
    <w:rsid w:val="00670ACA"/>
    <w:rsid w:val="0067230D"/>
    <w:rsid w:val="006727F5"/>
    <w:rsid w:val="00672899"/>
    <w:rsid w:val="00672B58"/>
    <w:rsid w:val="00673342"/>
    <w:rsid w:val="0067334F"/>
    <w:rsid w:val="00674656"/>
    <w:rsid w:val="00674C7D"/>
    <w:rsid w:val="006755A9"/>
    <w:rsid w:val="00676735"/>
    <w:rsid w:val="00676DE9"/>
    <w:rsid w:val="00677493"/>
    <w:rsid w:val="00677881"/>
    <w:rsid w:val="0068155A"/>
    <w:rsid w:val="00683468"/>
    <w:rsid w:val="00684C33"/>
    <w:rsid w:val="0068578A"/>
    <w:rsid w:val="00686670"/>
    <w:rsid w:val="00687354"/>
    <w:rsid w:val="00687B0B"/>
    <w:rsid w:val="00691179"/>
    <w:rsid w:val="006913DD"/>
    <w:rsid w:val="00691977"/>
    <w:rsid w:val="00691EAA"/>
    <w:rsid w:val="00692318"/>
    <w:rsid w:val="006924F6"/>
    <w:rsid w:val="00693884"/>
    <w:rsid w:val="00693B79"/>
    <w:rsid w:val="006956D9"/>
    <w:rsid w:val="00695ABC"/>
    <w:rsid w:val="00696526"/>
    <w:rsid w:val="00696A5D"/>
    <w:rsid w:val="006977CA"/>
    <w:rsid w:val="006A01B7"/>
    <w:rsid w:val="006A0F07"/>
    <w:rsid w:val="006A2E8C"/>
    <w:rsid w:val="006A4688"/>
    <w:rsid w:val="006A4949"/>
    <w:rsid w:val="006A72C2"/>
    <w:rsid w:val="006B1B74"/>
    <w:rsid w:val="006B3E93"/>
    <w:rsid w:val="006B5200"/>
    <w:rsid w:val="006B5887"/>
    <w:rsid w:val="006B5C22"/>
    <w:rsid w:val="006B6561"/>
    <w:rsid w:val="006B6F0D"/>
    <w:rsid w:val="006B723F"/>
    <w:rsid w:val="006C436C"/>
    <w:rsid w:val="006C551A"/>
    <w:rsid w:val="006C75B9"/>
    <w:rsid w:val="006C7B63"/>
    <w:rsid w:val="006D063C"/>
    <w:rsid w:val="006D073E"/>
    <w:rsid w:val="006D0FAB"/>
    <w:rsid w:val="006D3D60"/>
    <w:rsid w:val="006D4141"/>
    <w:rsid w:val="006D520F"/>
    <w:rsid w:val="006D524D"/>
    <w:rsid w:val="006D5E03"/>
    <w:rsid w:val="006D680E"/>
    <w:rsid w:val="006D6CA4"/>
    <w:rsid w:val="006D75C4"/>
    <w:rsid w:val="006E1172"/>
    <w:rsid w:val="006E1294"/>
    <w:rsid w:val="006E1EFC"/>
    <w:rsid w:val="006E2E21"/>
    <w:rsid w:val="006E3CAC"/>
    <w:rsid w:val="006E519B"/>
    <w:rsid w:val="006E5657"/>
    <w:rsid w:val="006F0D9A"/>
    <w:rsid w:val="006F134D"/>
    <w:rsid w:val="006F1F2A"/>
    <w:rsid w:val="006F24A3"/>
    <w:rsid w:val="006F37F3"/>
    <w:rsid w:val="006F3FA8"/>
    <w:rsid w:val="006F4F21"/>
    <w:rsid w:val="006F5435"/>
    <w:rsid w:val="006F55BC"/>
    <w:rsid w:val="006F5C6C"/>
    <w:rsid w:val="006F7A35"/>
    <w:rsid w:val="00700682"/>
    <w:rsid w:val="00701F09"/>
    <w:rsid w:val="0070476F"/>
    <w:rsid w:val="00705844"/>
    <w:rsid w:val="0070773C"/>
    <w:rsid w:val="007107D9"/>
    <w:rsid w:val="00712213"/>
    <w:rsid w:val="00713441"/>
    <w:rsid w:val="00716114"/>
    <w:rsid w:val="00716F63"/>
    <w:rsid w:val="007215EF"/>
    <w:rsid w:val="00726C74"/>
    <w:rsid w:val="007273E4"/>
    <w:rsid w:val="007301C9"/>
    <w:rsid w:val="007318B7"/>
    <w:rsid w:val="00732EBC"/>
    <w:rsid w:val="0073325C"/>
    <w:rsid w:val="007340B1"/>
    <w:rsid w:val="00734721"/>
    <w:rsid w:val="00734BA7"/>
    <w:rsid w:val="007350E9"/>
    <w:rsid w:val="00735612"/>
    <w:rsid w:val="007356E6"/>
    <w:rsid w:val="00737F81"/>
    <w:rsid w:val="00742018"/>
    <w:rsid w:val="00742642"/>
    <w:rsid w:val="0074340F"/>
    <w:rsid w:val="00743639"/>
    <w:rsid w:val="007447FF"/>
    <w:rsid w:val="007449F5"/>
    <w:rsid w:val="00745F92"/>
    <w:rsid w:val="00747504"/>
    <w:rsid w:val="00750238"/>
    <w:rsid w:val="00750786"/>
    <w:rsid w:val="007517D3"/>
    <w:rsid w:val="007519FC"/>
    <w:rsid w:val="00752752"/>
    <w:rsid w:val="007541B0"/>
    <w:rsid w:val="00755A3C"/>
    <w:rsid w:val="00756A0F"/>
    <w:rsid w:val="00756A3C"/>
    <w:rsid w:val="0075793C"/>
    <w:rsid w:val="007602D3"/>
    <w:rsid w:val="00760632"/>
    <w:rsid w:val="0076237B"/>
    <w:rsid w:val="0076243C"/>
    <w:rsid w:val="00762550"/>
    <w:rsid w:val="00764959"/>
    <w:rsid w:val="00764BC6"/>
    <w:rsid w:val="00765180"/>
    <w:rsid w:val="0076656C"/>
    <w:rsid w:val="0076670E"/>
    <w:rsid w:val="00766A88"/>
    <w:rsid w:val="00766CC5"/>
    <w:rsid w:val="007675DA"/>
    <w:rsid w:val="007701AE"/>
    <w:rsid w:val="00771947"/>
    <w:rsid w:val="00773119"/>
    <w:rsid w:val="007748E6"/>
    <w:rsid w:val="00774912"/>
    <w:rsid w:val="00774BC2"/>
    <w:rsid w:val="00774DD7"/>
    <w:rsid w:val="00774FB3"/>
    <w:rsid w:val="00775507"/>
    <w:rsid w:val="007756C7"/>
    <w:rsid w:val="00775FC7"/>
    <w:rsid w:val="007761EE"/>
    <w:rsid w:val="00776F89"/>
    <w:rsid w:val="00777520"/>
    <w:rsid w:val="007778C6"/>
    <w:rsid w:val="00780FC9"/>
    <w:rsid w:val="00781D90"/>
    <w:rsid w:val="00783BBE"/>
    <w:rsid w:val="00783CE0"/>
    <w:rsid w:val="007844F7"/>
    <w:rsid w:val="007850C4"/>
    <w:rsid w:val="0078604A"/>
    <w:rsid w:val="00786175"/>
    <w:rsid w:val="007865C7"/>
    <w:rsid w:val="00787032"/>
    <w:rsid w:val="007871AA"/>
    <w:rsid w:val="00787E14"/>
    <w:rsid w:val="007912C1"/>
    <w:rsid w:val="00792D7C"/>
    <w:rsid w:val="0079693D"/>
    <w:rsid w:val="00797943"/>
    <w:rsid w:val="00797C51"/>
    <w:rsid w:val="007A2469"/>
    <w:rsid w:val="007A35A3"/>
    <w:rsid w:val="007A621B"/>
    <w:rsid w:val="007A7EA5"/>
    <w:rsid w:val="007B0D33"/>
    <w:rsid w:val="007B0ED8"/>
    <w:rsid w:val="007B1701"/>
    <w:rsid w:val="007B1F1E"/>
    <w:rsid w:val="007B2B8E"/>
    <w:rsid w:val="007B43DC"/>
    <w:rsid w:val="007B4E45"/>
    <w:rsid w:val="007C053E"/>
    <w:rsid w:val="007C0E6F"/>
    <w:rsid w:val="007C300E"/>
    <w:rsid w:val="007C33F5"/>
    <w:rsid w:val="007C5E2C"/>
    <w:rsid w:val="007C75C7"/>
    <w:rsid w:val="007D2BCB"/>
    <w:rsid w:val="007D311C"/>
    <w:rsid w:val="007D5704"/>
    <w:rsid w:val="007D5F1F"/>
    <w:rsid w:val="007D6877"/>
    <w:rsid w:val="007D6C0D"/>
    <w:rsid w:val="007D71AA"/>
    <w:rsid w:val="007D77D7"/>
    <w:rsid w:val="007E01DB"/>
    <w:rsid w:val="007E2C29"/>
    <w:rsid w:val="007E3655"/>
    <w:rsid w:val="007E5163"/>
    <w:rsid w:val="007E5C3A"/>
    <w:rsid w:val="007E788B"/>
    <w:rsid w:val="007F162D"/>
    <w:rsid w:val="007F19AF"/>
    <w:rsid w:val="007F26E6"/>
    <w:rsid w:val="007F5522"/>
    <w:rsid w:val="007F564D"/>
    <w:rsid w:val="007F7074"/>
    <w:rsid w:val="007F70C4"/>
    <w:rsid w:val="008020D0"/>
    <w:rsid w:val="00802195"/>
    <w:rsid w:val="008042EC"/>
    <w:rsid w:val="00806277"/>
    <w:rsid w:val="008072D0"/>
    <w:rsid w:val="008103BD"/>
    <w:rsid w:val="0081094C"/>
    <w:rsid w:val="0081318A"/>
    <w:rsid w:val="008139FD"/>
    <w:rsid w:val="0081415E"/>
    <w:rsid w:val="00814198"/>
    <w:rsid w:val="00814423"/>
    <w:rsid w:val="00815951"/>
    <w:rsid w:val="00815993"/>
    <w:rsid w:val="00816250"/>
    <w:rsid w:val="00820F33"/>
    <w:rsid w:val="00822761"/>
    <w:rsid w:val="00822B7B"/>
    <w:rsid w:val="00822C50"/>
    <w:rsid w:val="00822E93"/>
    <w:rsid w:val="00823432"/>
    <w:rsid w:val="00823812"/>
    <w:rsid w:val="0082431C"/>
    <w:rsid w:val="00825FD2"/>
    <w:rsid w:val="008264EB"/>
    <w:rsid w:val="00826860"/>
    <w:rsid w:val="00830A95"/>
    <w:rsid w:val="008319EC"/>
    <w:rsid w:val="0083363A"/>
    <w:rsid w:val="00834004"/>
    <w:rsid w:val="00834EC4"/>
    <w:rsid w:val="008368DB"/>
    <w:rsid w:val="00836B2D"/>
    <w:rsid w:val="008372AA"/>
    <w:rsid w:val="00841D3B"/>
    <w:rsid w:val="00842FB7"/>
    <w:rsid w:val="0084351D"/>
    <w:rsid w:val="00843AC1"/>
    <w:rsid w:val="00843BA6"/>
    <w:rsid w:val="00843D42"/>
    <w:rsid w:val="00844847"/>
    <w:rsid w:val="00846085"/>
    <w:rsid w:val="00846A2D"/>
    <w:rsid w:val="00846E7A"/>
    <w:rsid w:val="00850917"/>
    <w:rsid w:val="008509E4"/>
    <w:rsid w:val="00851EBC"/>
    <w:rsid w:val="0085569B"/>
    <w:rsid w:val="00855DB1"/>
    <w:rsid w:val="00855FC1"/>
    <w:rsid w:val="00856A47"/>
    <w:rsid w:val="008614FA"/>
    <w:rsid w:val="00862389"/>
    <w:rsid w:val="00864E7B"/>
    <w:rsid w:val="00865A00"/>
    <w:rsid w:val="00866357"/>
    <w:rsid w:val="00867A6D"/>
    <w:rsid w:val="00867CEB"/>
    <w:rsid w:val="008705F0"/>
    <w:rsid w:val="00872841"/>
    <w:rsid w:val="008744D5"/>
    <w:rsid w:val="00874B95"/>
    <w:rsid w:val="00874D13"/>
    <w:rsid w:val="00875465"/>
    <w:rsid w:val="008755FF"/>
    <w:rsid w:val="0087609C"/>
    <w:rsid w:val="008768CC"/>
    <w:rsid w:val="00877F98"/>
    <w:rsid w:val="0088000D"/>
    <w:rsid w:val="008804F1"/>
    <w:rsid w:val="00881BA8"/>
    <w:rsid w:val="00881E13"/>
    <w:rsid w:val="00882238"/>
    <w:rsid w:val="008827F8"/>
    <w:rsid w:val="00883530"/>
    <w:rsid w:val="008842C8"/>
    <w:rsid w:val="00885034"/>
    <w:rsid w:val="00885093"/>
    <w:rsid w:val="00886673"/>
    <w:rsid w:val="00886E94"/>
    <w:rsid w:val="00890829"/>
    <w:rsid w:val="00891D00"/>
    <w:rsid w:val="00891FAD"/>
    <w:rsid w:val="00892FC7"/>
    <w:rsid w:val="00893710"/>
    <w:rsid w:val="0089545C"/>
    <w:rsid w:val="008954C8"/>
    <w:rsid w:val="0089621F"/>
    <w:rsid w:val="008A21A0"/>
    <w:rsid w:val="008A2354"/>
    <w:rsid w:val="008A3439"/>
    <w:rsid w:val="008A68E6"/>
    <w:rsid w:val="008A6A90"/>
    <w:rsid w:val="008A7234"/>
    <w:rsid w:val="008A7CB9"/>
    <w:rsid w:val="008B0121"/>
    <w:rsid w:val="008B0BC9"/>
    <w:rsid w:val="008B1427"/>
    <w:rsid w:val="008B1B17"/>
    <w:rsid w:val="008B28E8"/>
    <w:rsid w:val="008B4718"/>
    <w:rsid w:val="008B5499"/>
    <w:rsid w:val="008B629D"/>
    <w:rsid w:val="008B7265"/>
    <w:rsid w:val="008B769E"/>
    <w:rsid w:val="008C0DC2"/>
    <w:rsid w:val="008C11DA"/>
    <w:rsid w:val="008C197F"/>
    <w:rsid w:val="008C1E4C"/>
    <w:rsid w:val="008C268E"/>
    <w:rsid w:val="008C3BB3"/>
    <w:rsid w:val="008C3CA5"/>
    <w:rsid w:val="008C4445"/>
    <w:rsid w:val="008C4C75"/>
    <w:rsid w:val="008C4EDE"/>
    <w:rsid w:val="008C5F33"/>
    <w:rsid w:val="008C652B"/>
    <w:rsid w:val="008C740B"/>
    <w:rsid w:val="008C7710"/>
    <w:rsid w:val="008D0643"/>
    <w:rsid w:val="008D1D53"/>
    <w:rsid w:val="008D2FA5"/>
    <w:rsid w:val="008D4150"/>
    <w:rsid w:val="008D4A73"/>
    <w:rsid w:val="008D6A1B"/>
    <w:rsid w:val="008D7048"/>
    <w:rsid w:val="008D753F"/>
    <w:rsid w:val="008D7E34"/>
    <w:rsid w:val="008E04F9"/>
    <w:rsid w:val="008E1D46"/>
    <w:rsid w:val="008E2380"/>
    <w:rsid w:val="008E32C8"/>
    <w:rsid w:val="008E3318"/>
    <w:rsid w:val="008E36C6"/>
    <w:rsid w:val="008E551D"/>
    <w:rsid w:val="008E5754"/>
    <w:rsid w:val="008E60F6"/>
    <w:rsid w:val="008E7231"/>
    <w:rsid w:val="008E7F35"/>
    <w:rsid w:val="008F023D"/>
    <w:rsid w:val="008F0749"/>
    <w:rsid w:val="008F0B99"/>
    <w:rsid w:val="008F1082"/>
    <w:rsid w:val="008F2312"/>
    <w:rsid w:val="008F2873"/>
    <w:rsid w:val="008F2F24"/>
    <w:rsid w:val="008F4F25"/>
    <w:rsid w:val="008F5EB0"/>
    <w:rsid w:val="008F6A18"/>
    <w:rsid w:val="008F6ED1"/>
    <w:rsid w:val="009002BD"/>
    <w:rsid w:val="00900614"/>
    <w:rsid w:val="00902A34"/>
    <w:rsid w:val="00903176"/>
    <w:rsid w:val="00904481"/>
    <w:rsid w:val="009109E2"/>
    <w:rsid w:val="009112D9"/>
    <w:rsid w:val="00913418"/>
    <w:rsid w:val="00914B3F"/>
    <w:rsid w:val="0091614A"/>
    <w:rsid w:val="00916C0F"/>
    <w:rsid w:val="009172B2"/>
    <w:rsid w:val="009178C5"/>
    <w:rsid w:val="00917E71"/>
    <w:rsid w:val="00920E51"/>
    <w:rsid w:val="00921748"/>
    <w:rsid w:val="00922447"/>
    <w:rsid w:val="00923219"/>
    <w:rsid w:val="00925B2F"/>
    <w:rsid w:val="00925DD5"/>
    <w:rsid w:val="009269CB"/>
    <w:rsid w:val="00927041"/>
    <w:rsid w:val="009271BE"/>
    <w:rsid w:val="00927698"/>
    <w:rsid w:val="00930FBB"/>
    <w:rsid w:val="00931399"/>
    <w:rsid w:val="009316DE"/>
    <w:rsid w:val="009319D8"/>
    <w:rsid w:val="00933B19"/>
    <w:rsid w:val="00934DE1"/>
    <w:rsid w:val="00935E45"/>
    <w:rsid w:val="0093610E"/>
    <w:rsid w:val="009364C3"/>
    <w:rsid w:val="00936607"/>
    <w:rsid w:val="00937AD2"/>
    <w:rsid w:val="00937D1F"/>
    <w:rsid w:val="00937EE8"/>
    <w:rsid w:val="0094114D"/>
    <w:rsid w:val="00941FC5"/>
    <w:rsid w:val="009436FA"/>
    <w:rsid w:val="009439F2"/>
    <w:rsid w:val="009451A6"/>
    <w:rsid w:val="009564AF"/>
    <w:rsid w:val="009604A0"/>
    <w:rsid w:val="009607F9"/>
    <w:rsid w:val="00961CDD"/>
    <w:rsid w:val="009626DB"/>
    <w:rsid w:val="00963935"/>
    <w:rsid w:val="00965B8C"/>
    <w:rsid w:val="0096605D"/>
    <w:rsid w:val="00966868"/>
    <w:rsid w:val="00966E91"/>
    <w:rsid w:val="00971E5B"/>
    <w:rsid w:val="00973E63"/>
    <w:rsid w:val="00974EA1"/>
    <w:rsid w:val="00977243"/>
    <w:rsid w:val="00977829"/>
    <w:rsid w:val="009825A0"/>
    <w:rsid w:val="00982861"/>
    <w:rsid w:val="0098296B"/>
    <w:rsid w:val="00982AF2"/>
    <w:rsid w:val="00983721"/>
    <w:rsid w:val="009839C0"/>
    <w:rsid w:val="00983F5F"/>
    <w:rsid w:val="00984C6C"/>
    <w:rsid w:val="00984D12"/>
    <w:rsid w:val="00984D1D"/>
    <w:rsid w:val="00984D3B"/>
    <w:rsid w:val="00984D4E"/>
    <w:rsid w:val="00985027"/>
    <w:rsid w:val="0098634F"/>
    <w:rsid w:val="00987197"/>
    <w:rsid w:val="009905F3"/>
    <w:rsid w:val="00990776"/>
    <w:rsid w:val="009916B5"/>
    <w:rsid w:val="00991AFF"/>
    <w:rsid w:val="00991BF0"/>
    <w:rsid w:val="0099237D"/>
    <w:rsid w:val="00993DBE"/>
    <w:rsid w:val="00996BA8"/>
    <w:rsid w:val="00997801"/>
    <w:rsid w:val="00997B37"/>
    <w:rsid w:val="00997D96"/>
    <w:rsid w:val="009A043D"/>
    <w:rsid w:val="009A1C48"/>
    <w:rsid w:val="009A2B04"/>
    <w:rsid w:val="009A352D"/>
    <w:rsid w:val="009A4C8B"/>
    <w:rsid w:val="009A5B4E"/>
    <w:rsid w:val="009A6FF4"/>
    <w:rsid w:val="009A7821"/>
    <w:rsid w:val="009A796E"/>
    <w:rsid w:val="009B0049"/>
    <w:rsid w:val="009B1250"/>
    <w:rsid w:val="009B1D40"/>
    <w:rsid w:val="009B337D"/>
    <w:rsid w:val="009B3E1A"/>
    <w:rsid w:val="009B3F99"/>
    <w:rsid w:val="009B519C"/>
    <w:rsid w:val="009B5265"/>
    <w:rsid w:val="009B66E7"/>
    <w:rsid w:val="009B675C"/>
    <w:rsid w:val="009B6E47"/>
    <w:rsid w:val="009C0E51"/>
    <w:rsid w:val="009C51F7"/>
    <w:rsid w:val="009D0333"/>
    <w:rsid w:val="009D0AE5"/>
    <w:rsid w:val="009D195A"/>
    <w:rsid w:val="009D1ADA"/>
    <w:rsid w:val="009D2602"/>
    <w:rsid w:val="009D2E7F"/>
    <w:rsid w:val="009D500A"/>
    <w:rsid w:val="009D7609"/>
    <w:rsid w:val="009D7661"/>
    <w:rsid w:val="009D7985"/>
    <w:rsid w:val="009E0BAA"/>
    <w:rsid w:val="009E164A"/>
    <w:rsid w:val="009E5B4B"/>
    <w:rsid w:val="009F00BD"/>
    <w:rsid w:val="009F0C14"/>
    <w:rsid w:val="009F1017"/>
    <w:rsid w:val="009F1206"/>
    <w:rsid w:val="009F23CB"/>
    <w:rsid w:val="009F2C84"/>
    <w:rsid w:val="009F4281"/>
    <w:rsid w:val="009F4C87"/>
    <w:rsid w:val="009F5B52"/>
    <w:rsid w:val="009F69F3"/>
    <w:rsid w:val="009F6E81"/>
    <w:rsid w:val="009F7DAB"/>
    <w:rsid w:val="00A006B1"/>
    <w:rsid w:val="00A00C4B"/>
    <w:rsid w:val="00A04B8B"/>
    <w:rsid w:val="00A04C05"/>
    <w:rsid w:val="00A04D8E"/>
    <w:rsid w:val="00A0734F"/>
    <w:rsid w:val="00A117BC"/>
    <w:rsid w:val="00A13607"/>
    <w:rsid w:val="00A13791"/>
    <w:rsid w:val="00A13826"/>
    <w:rsid w:val="00A13C92"/>
    <w:rsid w:val="00A16665"/>
    <w:rsid w:val="00A168C1"/>
    <w:rsid w:val="00A177A5"/>
    <w:rsid w:val="00A17DDA"/>
    <w:rsid w:val="00A21286"/>
    <w:rsid w:val="00A21743"/>
    <w:rsid w:val="00A21FC6"/>
    <w:rsid w:val="00A23261"/>
    <w:rsid w:val="00A24D4A"/>
    <w:rsid w:val="00A24EBA"/>
    <w:rsid w:val="00A24F9A"/>
    <w:rsid w:val="00A25693"/>
    <w:rsid w:val="00A26089"/>
    <w:rsid w:val="00A26422"/>
    <w:rsid w:val="00A272AA"/>
    <w:rsid w:val="00A30A78"/>
    <w:rsid w:val="00A30CA0"/>
    <w:rsid w:val="00A31604"/>
    <w:rsid w:val="00A3223C"/>
    <w:rsid w:val="00A3334D"/>
    <w:rsid w:val="00A33D7F"/>
    <w:rsid w:val="00A35F77"/>
    <w:rsid w:val="00A36A30"/>
    <w:rsid w:val="00A36B38"/>
    <w:rsid w:val="00A40C29"/>
    <w:rsid w:val="00A41455"/>
    <w:rsid w:val="00A41734"/>
    <w:rsid w:val="00A43F4B"/>
    <w:rsid w:val="00A44C37"/>
    <w:rsid w:val="00A4512D"/>
    <w:rsid w:val="00A45430"/>
    <w:rsid w:val="00A455F9"/>
    <w:rsid w:val="00A45D0D"/>
    <w:rsid w:val="00A46B7E"/>
    <w:rsid w:val="00A473FA"/>
    <w:rsid w:val="00A50135"/>
    <w:rsid w:val="00A50AD3"/>
    <w:rsid w:val="00A51867"/>
    <w:rsid w:val="00A51EE6"/>
    <w:rsid w:val="00A52DB0"/>
    <w:rsid w:val="00A53B22"/>
    <w:rsid w:val="00A5481C"/>
    <w:rsid w:val="00A5771E"/>
    <w:rsid w:val="00A57E38"/>
    <w:rsid w:val="00A6011E"/>
    <w:rsid w:val="00A60221"/>
    <w:rsid w:val="00A62D6A"/>
    <w:rsid w:val="00A63152"/>
    <w:rsid w:val="00A66779"/>
    <w:rsid w:val="00A66A2B"/>
    <w:rsid w:val="00A66A5F"/>
    <w:rsid w:val="00A66C82"/>
    <w:rsid w:val="00A705AF"/>
    <w:rsid w:val="00A70C35"/>
    <w:rsid w:val="00A7161D"/>
    <w:rsid w:val="00A71829"/>
    <w:rsid w:val="00A71B7A"/>
    <w:rsid w:val="00A739D6"/>
    <w:rsid w:val="00A73FB2"/>
    <w:rsid w:val="00A75857"/>
    <w:rsid w:val="00A771B5"/>
    <w:rsid w:val="00A77582"/>
    <w:rsid w:val="00A776E0"/>
    <w:rsid w:val="00A80635"/>
    <w:rsid w:val="00A81029"/>
    <w:rsid w:val="00A81BE0"/>
    <w:rsid w:val="00A82C8A"/>
    <w:rsid w:val="00A83BEE"/>
    <w:rsid w:val="00A8663E"/>
    <w:rsid w:val="00A87B11"/>
    <w:rsid w:val="00A909AA"/>
    <w:rsid w:val="00A90B41"/>
    <w:rsid w:val="00A912D4"/>
    <w:rsid w:val="00A92440"/>
    <w:rsid w:val="00A94378"/>
    <w:rsid w:val="00A949EF"/>
    <w:rsid w:val="00A94E0C"/>
    <w:rsid w:val="00A952D7"/>
    <w:rsid w:val="00A952FB"/>
    <w:rsid w:val="00A96EAD"/>
    <w:rsid w:val="00AA3845"/>
    <w:rsid w:val="00AA3975"/>
    <w:rsid w:val="00AA4F32"/>
    <w:rsid w:val="00AA61C5"/>
    <w:rsid w:val="00AA6229"/>
    <w:rsid w:val="00AA6EA4"/>
    <w:rsid w:val="00AA7676"/>
    <w:rsid w:val="00AB0DC4"/>
    <w:rsid w:val="00AB0E33"/>
    <w:rsid w:val="00AB1B0E"/>
    <w:rsid w:val="00AB26B6"/>
    <w:rsid w:val="00AB2D1C"/>
    <w:rsid w:val="00AB2EA9"/>
    <w:rsid w:val="00AB357A"/>
    <w:rsid w:val="00AB368F"/>
    <w:rsid w:val="00AB485B"/>
    <w:rsid w:val="00AB4C88"/>
    <w:rsid w:val="00AB4DC0"/>
    <w:rsid w:val="00AB5696"/>
    <w:rsid w:val="00AB5B5D"/>
    <w:rsid w:val="00AB5C3D"/>
    <w:rsid w:val="00AB7950"/>
    <w:rsid w:val="00AC1AA3"/>
    <w:rsid w:val="00AC23C0"/>
    <w:rsid w:val="00AC24DA"/>
    <w:rsid w:val="00AC272F"/>
    <w:rsid w:val="00AC34F0"/>
    <w:rsid w:val="00AC5E25"/>
    <w:rsid w:val="00AC63B8"/>
    <w:rsid w:val="00AC6C66"/>
    <w:rsid w:val="00AC6F9C"/>
    <w:rsid w:val="00AD1A42"/>
    <w:rsid w:val="00AD1AAE"/>
    <w:rsid w:val="00AD1D8F"/>
    <w:rsid w:val="00AD31AE"/>
    <w:rsid w:val="00AD3924"/>
    <w:rsid w:val="00AD3F67"/>
    <w:rsid w:val="00AD421D"/>
    <w:rsid w:val="00AD5F04"/>
    <w:rsid w:val="00AD6ED9"/>
    <w:rsid w:val="00AE164D"/>
    <w:rsid w:val="00AE18A4"/>
    <w:rsid w:val="00AE24FE"/>
    <w:rsid w:val="00AE4E65"/>
    <w:rsid w:val="00AE5F36"/>
    <w:rsid w:val="00AF1FB9"/>
    <w:rsid w:val="00AF59C2"/>
    <w:rsid w:val="00AF61CA"/>
    <w:rsid w:val="00AF7EEF"/>
    <w:rsid w:val="00B0053C"/>
    <w:rsid w:val="00B039C1"/>
    <w:rsid w:val="00B040E5"/>
    <w:rsid w:val="00B041D6"/>
    <w:rsid w:val="00B06A59"/>
    <w:rsid w:val="00B06C4B"/>
    <w:rsid w:val="00B06D69"/>
    <w:rsid w:val="00B06F6C"/>
    <w:rsid w:val="00B107D0"/>
    <w:rsid w:val="00B10F58"/>
    <w:rsid w:val="00B120D1"/>
    <w:rsid w:val="00B12226"/>
    <w:rsid w:val="00B14E0D"/>
    <w:rsid w:val="00B16094"/>
    <w:rsid w:val="00B1665D"/>
    <w:rsid w:val="00B2045B"/>
    <w:rsid w:val="00B209F0"/>
    <w:rsid w:val="00B20FDD"/>
    <w:rsid w:val="00B21BDE"/>
    <w:rsid w:val="00B24480"/>
    <w:rsid w:val="00B277ED"/>
    <w:rsid w:val="00B27A70"/>
    <w:rsid w:val="00B27F20"/>
    <w:rsid w:val="00B30389"/>
    <w:rsid w:val="00B30B9D"/>
    <w:rsid w:val="00B352B9"/>
    <w:rsid w:val="00B371BD"/>
    <w:rsid w:val="00B37331"/>
    <w:rsid w:val="00B378F6"/>
    <w:rsid w:val="00B3EC34"/>
    <w:rsid w:val="00B415CA"/>
    <w:rsid w:val="00B416F6"/>
    <w:rsid w:val="00B41913"/>
    <w:rsid w:val="00B421B2"/>
    <w:rsid w:val="00B4270C"/>
    <w:rsid w:val="00B42851"/>
    <w:rsid w:val="00B43DFA"/>
    <w:rsid w:val="00B44123"/>
    <w:rsid w:val="00B44F00"/>
    <w:rsid w:val="00B45859"/>
    <w:rsid w:val="00B45A12"/>
    <w:rsid w:val="00B4676A"/>
    <w:rsid w:val="00B471ED"/>
    <w:rsid w:val="00B47257"/>
    <w:rsid w:val="00B4778D"/>
    <w:rsid w:val="00B500B4"/>
    <w:rsid w:val="00B56052"/>
    <w:rsid w:val="00B56BAD"/>
    <w:rsid w:val="00B57300"/>
    <w:rsid w:val="00B579C4"/>
    <w:rsid w:val="00B61050"/>
    <w:rsid w:val="00B6333A"/>
    <w:rsid w:val="00B63DC8"/>
    <w:rsid w:val="00B64093"/>
    <w:rsid w:val="00B64698"/>
    <w:rsid w:val="00B64B14"/>
    <w:rsid w:val="00B65682"/>
    <w:rsid w:val="00B6597A"/>
    <w:rsid w:val="00B65E62"/>
    <w:rsid w:val="00B67189"/>
    <w:rsid w:val="00B67A16"/>
    <w:rsid w:val="00B71175"/>
    <w:rsid w:val="00B71454"/>
    <w:rsid w:val="00B71D0E"/>
    <w:rsid w:val="00B7315B"/>
    <w:rsid w:val="00B73746"/>
    <w:rsid w:val="00B73F0E"/>
    <w:rsid w:val="00B81498"/>
    <w:rsid w:val="00B81F61"/>
    <w:rsid w:val="00B82980"/>
    <w:rsid w:val="00B82AC5"/>
    <w:rsid w:val="00B82AEA"/>
    <w:rsid w:val="00B841FA"/>
    <w:rsid w:val="00B8490F"/>
    <w:rsid w:val="00B86098"/>
    <w:rsid w:val="00B87A2B"/>
    <w:rsid w:val="00B90044"/>
    <w:rsid w:val="00B90295"/>
    <w:rsid w:val="00B90B00"/>
    <w:rsid w:val="00B90F91"/>
    <w:rsid w:val="00B91993"/>
    <w:rsid w:val="00B91D3C"/>
    <w:rsid w:val="00B92BD4"/>
    <w:rsid w:val="00B93126"/>
    <w:rsid w:val="00B93710"/>
    <w:rsid w:val="00B94280"/>
    <w:rsid w:val="00B952FF"/>
    <w:rsid w:val="00B97CFC"/>
    <w:rsid w:val="00BA0573"/>
    <w:rsid w:val="00BA05DD"/>
    <w:rsid w:val="00BA0944"/>
    <w:rsid w:val="00BA1AE9"/>
    <w:rsid w:val="00BA29B3"/>
    <w:rsid w:val="00BA32A1"/>
    <w:rsid w:val="00BA32FB"/>
    <w:rsid w:val="00BA3FA6"/>
    <w:rsid w:val="00BA4AF2"/>
    <w:rsid w:val="00BA64CF"/>
    <w:rsid w:val="00BA71E7"/>
    <w:rsid w:val="00BB1984"/>
    <w:rsid w:val="00BB1B5E"/>
    <w:rsid w:val="00BB301F"/>
    <w:rsid w:val="00BB41A9"/>
    <w:rsid w:val="00BB7189"/>
    <w:rsid w:val="00BB78CE"/>
    <w:rsid w:val="00BB7BD9"/>
    <w:rsid w:val="00BC0B67"/>
    <w:rsid w:val="00BC0DD3"/>
    <w:rsid w:val="00BC32BF"/>
    <w:rsid w:val="00BC381B"/>
    <w:rsid w:val="00BC4073"/>
    <w:rsid w:val="00BC48AF"/>
    <w:rsid w:val="00BC5F87"/>
    <w:rsid w:val="00BC768B"/>
    <w:rsid w:val="00BC7B0E"/>
    <w:rsid w:val="00BD0CE1"/>
    <w:rsid w:val="00BD2227"/>
    <w:rsid w:val="00BD2235"/>
    <w:rsid w:val="00BD3099"/>
    <w:rsid w:val="00BD665C"/>
    <w:rsid w:val="00BD7524"/>
    <w:rsid w:val="00BE1DCB"/>
    <w:rsid w:val="00BE1F93"/>
    <w:rsid w:val="00BE2468"/>
    <w:rsid w:val="00BE2B40"/>
    <w:rsid w:val="00BE3CC6"/>
    <w:rsid w:val="00BE4EFA"/>
    <w:rsid w:val="00BE6899"/>
    <w:rsid w:val="00BF089C"/>
    <w:rsid w:val="00BF1DC6"/>
    <w:rsid w:val="00BF1FC1"/>
    <w:rsid w:val="00BF2B48"/>
    <w:rsid w:val="00BF3005"/>
    <w:rsid w:val="00BF34CD"/>
    <w:rsid w:val="00BF50F7"/>
    <w:rsid w:val="00BF739B"/>
    <w:rsid w:val="00BF744A"/>
    <w:rsid w:val="00C003D3"/>
    <w:rsid w:val="00C00D61"/>
    <w:rsid w:val="00C0167A"/>
    <w:rsid w:val="00C01D56"/>
    <w:rsid w:val="00C025A0"/>
    <w:rsid w:val="00C02B81"/>
    <w:rsid w:val="00C02F38"/>
    <w:rsid w:val="00C03641"/>
    <w:rsid w:val="00C0423D"/>
    <w:rsid w:val="00C04261"/>
    <w:rsid w:val="00C05C82"/>
    <w:rsid w:val="00C0694C"/>
    <w:rsid w:val="00C10780"/>
    <w:rsid w:val="00C12A64"/>
    <w:rsid w:val="00C15B43"/>
    <w:rsid w:val="00C15C28"/>
    <w:rsid w:val="00C15E91"/>
    <w:rsid w:val="00C204F4"/>
    <w:rsid w:val="00C22487"/>
    <w:rsid w:val="00C22E8A"/>
    <w:rsid w:val="00C22F5B"/>
    <w:rsid w:val="00C263C8"/>
    <w:rsid w:val="00C26CF8"/>
    <w:rsid w:val="00C27024"/>
    <w:rsid w:val="00C30003"/>
    <w:rsid w:val="00C30236"/>
    <w:rsid w:val="00C31BED"/>
    <w:rsid w:val="00C3371B"/>
    <w:rsid w:val="00C35399"/>
    <w:rsid w:val="00C353F4"/>
    <w:rsid w:val="00C35EC3"/>
    <w:rsid w:val="00C36FEC"/>
    <w:rsid w:val="00C40AEC"/>
    <w:rsid w:val="00C429EB"/>
    <w:rsid w:val="00C43D1E"/>
    <w:rsid w:val="00C453D8"/>
    <w:rsid w:val="00C461C3"/>
    <w:rsid w:val="00C4642B"/>
    <w:rsid w:val="00C50876"/>
    <w:rsid w:val="00C50BB5"/>
    <w:rsid w:val="00C5159A"/>
    <w:rsid w:val="00C55427"/>
    <w:rsid w:val="00C55B04"/>
    <w:rsid w:val="00C55D6F"/>
    <w:rsid w:val="00C569A2"/>
    <w:rsid w:val="00C5732F"/>
    <w:rsid w:val="00C57694"/>
    <w:rsid w:val="00C57759"/>
    <w:rsid w:val="00C57F35"/>
    <w:rsid w:val="00C60DCD"/>
    <w:rsid w:val="00C61453"/>
    <w:rsid w:val="00C617E9"/>
    <w:rsid w:val="00C6180F"/>
    <w:rsid w:val="00C629D3"/>
    <w:rsid w:val="00C65464"/>
    <w:rsid w:val="00C6647E"/>
    <w:rsid w:val="00C66545"/>
    <w:rsid w:val="00C66FAD"/>
    <w:rsid w:val="00C67F7E"/>
    <w:rsid w:val="00C70BE9"/>
    <w:rsid w:val="00C71A52"/>
    <w:rsid w:val="00C71DDB"/>
    <w:rsid w:val="00C71DE2"/>
    <w:rsid w:val="00C72533"/>
    <w:rsid w:val="00C743B4"/>
    <w:rsid w:val="00C75933"/>
    <w:rsid w:val="00C75CFD"/>
    <w:rsid w:val="00C804AA"/>
    <w:rsid w:val="00C82137"/>
    <w:rsid w:val="00C8271D"/>
    <w:rsid w:val="00C835D7"/>
    <w:rsid w:val="00C8554A"/>
    <w:rsid w:val="00C86BE6"/>
    <w:rsid w:val="00C87174"/>
    <w:rsid w:val="00C921C7"/>
    <w:rsid w:val="00C92853"/>
    <w:rsid w:val="00C93BFE"/>
    <w:rsid w:val="00C94930"/>
    <w:rsid w:val="00C9573F"/>
    <w:rsid w:val="00C95BE2"/>
    <w:rsid w:val="00C97FD8"/>
    <w:rsid w:val="00CA05F7"/>
    <w:rsid w:val="00CA06A3"/>
    <w:rsid w:val="00CA06B1"/>
    <w:rsid w:val="00CA105B"/>
    <w:rsid w:val="00CA12C3"/>
    <w:rsid w:val="00CA1882"/>
    <w:rsid w:val="00CA230E"/>
    <w:rsid w:val="00CA24F6"/>
    <w:rsid w:val="00CA297B"/>
    <w:rsid w:val="00CA32CC"/>
    <w:rsid w:val="00CA3A51"/>
    <w:rsid w:val="00CA3C7A"/>
    <w:rsid w:val="00CA49B6"/>
    <w:rsid w:val="00CA4A90"/>
    <w:rsid w:val="00CA5DA7"/>
    <w:rsid w:val="00CA7877"/>
    <w:rsid w:val="00CA7A1B"/>
    <w:rsid w:val="00CA7EE8"/>
    <w:rsid w:val="00CB0AFF"/>
    <w:rsid w:val="00CB272B"/>
    <w:rsid w:val="00CB2FAD"/>
    <w:rsid w:val="00CB3465"/>
    <w:rsid w:val="00CB3A14"/>
    <w:rsid w:val="00CB3A1B"/>
    <w:rsid w:val="00CB4C13"/>
    <w:rsid w:val="00CB4D88"/>
    <w:rsid w:val="00CB5B1A"/>
    <w:rsid w:val="00CB5C7D"/>
    <w:rsid w:val="00CB67B2"/>
    <w:rsid w:val="00CB684D"/>
    <w:rsid w:val="00CB72C5"/>
    <w:rsid w:val="00CB7780"/>
    <w:rsid w:val="00CC0BFF"/>
    <w:rsid w:val="00CC30EA"/>
    <w:rsid w:val="00CC3B16"/>
    <w:rsid w:val="00CC3B38"/>
    <w:rsid w:val="00CD0C70"/>
    <w:rsid w:val="00CD190F"/>
    <w:rsid w:val="00CD23B3"/>
    <w:rsid w:val="00CD34DC"/>
    <w:rsid w:val="00CD4AC2"/>
    <w:rsid w:val="00CD5588"/>
    <w:rsid w:val="00CD603F"/>
    <w:rsid w:val="00CD7511"/>
    <w:rsid w:val="00CE02C7"/>
    <w:rsid w:val="00CE057C"/>
    <w:rsid w:val="00CE094F"/>
    <w:rsid w:val="00CE0C42"/>
    <w:rsid w:val="00CE0D20"/>
    <w:rsid w:val="00CE1346"/>
    <w:rsid w:val="00CE176C"/>
    <w:rsid w:val="00CE1A60"/>
    <w:rsid w:val="00CE1CBA"/>
    <w:rsid w:val="00CE3617"/>
    <w:rsid w:val="00CE3658"/>
    <w:rsid w:val="00CE4E0C"/>
    <w:rsid w:val="00CE733A"/>
    <w:rsid w:val="00CF00BF"/>
    <w:rsid w:val="00CF1008"/>
    <w:rsid w:val="00CF2CD8"/>
    <w:rsid w:val="00CF4AC2"/>
    <w:rsid w:val="00CF4D4D"/>
    <w:rsid w:val="00D02886"/>
    <w:rsid w:val="00D02EBE"/>
    <w:rsid w:val="00D04189"/>
    <w:rsid w:val="00D0423D"/>
    <w:rsid w:val="00D047A8"/>
    <w:rsid w:val="00D061CF"/>
    <w:rsid w:val="00D06958"/>
    <w:rsid w:val="00D071F7"/>
    <w:rsid w:val="00D07522"/>
    <w:rsid w:val="00D07781"/>
    <w:rsid w:val="00D07D6A"/>
    <w:rsid w:val="00D10013"/>
    <w:rsid w:val="00D10CFD"/>
    <w:rsid w:val="00D11131"/>
    <w:rsid w:val="00D1314B"/>
    <w:rsid w:val="00D13AD8"/>
    <w:rsid w:val="00D1477A"/>
    <w:rsid w:val="00D174D3"/>
    <w:rsid w:val="00D177D8"/>
    <w:rsid w:val="00D2111A"/>
    <w:rsid w:val="00D21FE8"/>
    <w:rsid w:val="00D22301"/>
    <w:rsid w:val="00D22D32"/>
    <w:rsid w:val="00D24DFD"/>
    <w:rsid w:val="00D24E11"/>
    <w:rsid w:val="00D2518C"/>
    <w:rsid w:val="00D252E7"/>
    <w:rsid w:val="00D267D4"/>
    <w:rsid w:val="00D275AD"/>
    <w:rsid w:val="00D276BC"/>
    <w:rsid w:val="00D30EC8"/>
    <w:rsid w:val="00D318E0"/>
    <w:rsid w:val="00D32A68"/>
    <w:rsid w:val="00D32DDC"/>
    <w:rsid w:val="00D33167"/>
    <w:rsid w:val="00D34035"/>
    <w:rsid w:val="00D34AD0"/>
    <w:rsid w:val="00D364B3"/>
    <w:rsid w:val="00D3702A"/>
    <w:rsid w:val="00D37F8F"/>
    <w:rsid w:val="00D403F0"/>
    <w:rsid w:val="00D40B81"/>
    <w:rsid w:val="00D40E2B"/>
    <w:rsid w:val="00D42A9A"/>
    <w:rsid w:val="00D4450A"/>
    <w:rsid w:val="00D44F48"/>
    <w:rsid w:val="00D458E0"/>
    <w:rsid w:val="00D46103"/>
    <w:rsid w:val="00D462CE"/>
    <w:rsid w:val="00D46475"/>
    <w:rsid w:val="00D478C3"/>
    <w:rsid w:val="00D512A0"/>
    <w:rsid w:val="00D51816"/>
    <w:rsid w:val="00D53258"/>
    <w:rsid w:val="00D5469D"/>
    <w:rsid w:val="00D54E1C"/>
    <w:rsid w:val="00D54FDA"/>
    <w:rsid w:val="00D607E0"/>
    <w:rsid w:val="00D63084"/>
    <w:rsid w:val="00D63F59"/>
    <w:rsid w:val="00D6472A"/>
    <w:rsid w:val="00D65EB1"/>
    <w:rsid w:val="00D67F34"/>
    <w:rsid w:val="00D73717"/>
    <w:rsid w:val="00D751B7"/>
    <w:rsid w:val="00D76DB4"/>
    <w:rsid w:val="00D77090"/>
    <w:rsid w:val="00D77C53"/>
    <w:rsid w:val="00D819EB"/>
    <w:rsid w:val="00D81B6B"/>
    <w:rsid w:val="00D81C6C"/>
    <w:rsid w:val="00D825C5"/>
    <w:rsid w:val="00D87939"/>
    <w:rsid w:val="00D87A4D"/>
    <w:rsid w:val="00D908B7"/>
    <w:rsid w:val="00D927AF"/>
    <w:rsid w:val="00D929B9"/>
    <w:rsid w:val="00D93A8C"/>
    <w:rsid w:val="00D94945"/>
    <w:rsid w:val="00D9514C"/>
    <w:rsid w:val="00D960A4"/>
    <w:rsid w:val="00D96336"/>
    <w:rsid w:val="00D967C7"/>
    <w:rsid w:val="00DA4758"/>
    <w:rsid w:val="00DA7209"/>
    <w:rsid w:val="00DA7304"/>
    <w:rsid w:val="00DB1023"/>
    <w:rsid w:val="00DB2194"/>
    <w:rsid w:val="00DB31A7"/>
    <w:rsid w:val="00DB3F73"/>
    <w:rsid w:val="00DB4600"/>
    <w:rsid w:val="00DB4B28"/>
    <w:rsid w:val="00DB730E"/>
    <w:rsid w:val="00DC01AB"/>
    <w:rsid w:val="00DC0B04"/>
    <w:rsid w:val="00DC29B3"/>
    <w:rsid w:val="00DC2BED"/>
    <w:rsid w:val="00DC2F55"/>
    <w:rsid w:val="00DC4371"/>
    <w:rsid w:val="00DC590D"/>
    <w:rsid w:val="00DC6380"/>
    <w:rsid w:val="00DC73AA"/>
    <w:rsid w:val="00DC78A9"/>
    <w:rsid w:val="00DC7E7E"/>
    <w:rsid w:val="00DD0878"/>
    <w:rsid w:val="00DD11FA"/>
    <w:rsid w:val="00DD1480"/>
    <w:rsid w:val="00DD3096"/>
    <w:rsid w:val="00DD3539"/>
    <w:rsid w:val="00DD35D0"/>
    <w:rsid w:val="00DD4602"/>
    <w:rsid w:val="00DD48F1"/>
    <w:rsid w:val="00DD4A22"/>
    <w:rsid w:val="00DD59D3"/>
    <w:rsid w:val="00DD5B70"/>
    <w:rsid w:val="00DD72CA"/>
    <w:rsid w:val="00DE013C"/>
    <w:rsid w:val="00DE0581"/>
    <w:rsid w:val="00DE05DA"/>
    <w:rsid w:val="00DE0767"/>
    <w:rsid w:val="00DE107C"/>
    <w:rsid w:val="00DE112E"/>
    <w:rsid w:val="00DE1177"/>
    <w:rsid w:val="00DE28BE"/>
    <w:rsid w:val="00DE2944"/>
    <w:rsid w:val="00DE3389"/>
    <w:rsid w:val="00DE3913"/>
    <w:rsid w:val="00DE3D9B"/>
    <w:rsid w:val="00DE4D31"/>
    <w:rsid w:val="00DE5110"/>
    <w:rsid w:val="00DE54D3"/>
    <w:rsid w:val="00DE5628"/>
    <w:rsid w:val="00DE57F8"/>
    <w:rsid w:val="00DE5D2F"/>
    <w:rsid w:val="00DE6272"/>
    <w:rsid w:val="00DE64DF"/>
    <w:rsid w:val="00DE6CE3"/>
    <w:rsid w:val="00DE768B"/>
    <w:rsid w:val="00DE7BCA"/>
    <w:rsid w:val="00DE7D48"/>
    <w:rsid w:val="00DF0C43"/>
    <w:rsid w:val="00DF133D"/>
    <w:rsid w:val="00DF2453"/>
    <w:rsid w:val="00DF3961"/>
    <w:rsid w:val="00DF7119"/>
    <w:rsid w:val="00DF7545"/>
    <w:rsid w:val="00DF7741"/>
    <w:rsid w:val="00DF782A"/>
    <w:rsid w:val="00E000B7"/>
    <w:rsid w:val="00E02665"/>
    <w:rsid w:val="00E049E0"/>
    <w:rsid w:val="00E04D29"/>
    <w:rsid w:val="00E05011"/>
    <w:rsid w:val="00E059C4"/>
    <w:rsid w:val="00E05CC5"/>
    <w:rsid w:val="00E061E4"/>
    <w:rsid w:val="00E06408"/>
    <w:rsid w:val="00E06489"/>
    <w:rsid w:val="00E06797"/>
    <w:rsid w:val="00E06ACB"/>
    <w:rsid w:val="00E06CD1"/>
    <w:rsid w:val="00E06EB0"/>
    <w:rsid w:val="00E07931"/>
    <w:rsid w:val="00E10885"/>
    <w:rsid w:val="00E11A58"/>
    <w:rsid w:val="00E11D3A"/>
    <w:rsid w:val="00E11E9F"/>
    <w:rsid w:val="00E1283B"/>
    <w:rsid w:val="00E138BE"/>
    <w:rsid w:val="00E17AD4"/>
    <w:rsid w:val="00E20220"/>
    <w:rsid w:val="00E228B6"/>
    <w:rsid w:val="00E23AC8"/>
    <w:rsid w:val="00E23BDB"/>
    <w:rsid w:val="00E23CA6"/>
    <w:rsid w:val="00E268D5"/>
    <w:rsid w:val="00E2718E"/>
    <w:rsid w:val="00E27E65"/>
    <w:rsid w:val="00E32151"/>
    <w:rsid w:val="00E323B5"/>
    <w:rsid w:val="00E324DB"/>
    <w:rsid w:val="00E33694"/>
    <w:rsid w:val="00E33C5D"/>
    <w:rsid w:val="00E363F7"/>
    <w:rsid w:val="00E368D5"/>
    <w:rsid w:val="00E36A29"/>
    <w:rsid w:val="00E36A5E"/>
    <w:rsid w:val="00E37A60"/>
    <w:rsid w:val="00E40153"/>
    <w:rsid w:val="00E420E6"/>
    <w:rsid w:val="00E43219"/>
    <w:rsid w:val="00E43519"/>
    <w:rsid w:val="00E43DC5"/>
    <w:rsid w:val="00E442F5"/>
    <w:rsid w:val="00E4512B"/>
    <w:rsid w:val="00E45917"/>
    <w:rsid w:val="00E46D2F"/>
    <w:rsid w:val="00E52750"/>
    <w:rsid w:val="00E52766"/>
    <w:rsid w:val="00E53019"/>
    <w:rsid w:val="00E53F0E"/>
    <w:rsid w:val="00E541D4"/>
    <w:rsid w:val="00E5660C"/>
    <w:rsid w:val="00E60C27"/>
    <w:rsid w:val="00E61908"/>
    <w:rsid w:val="00E61C97"/>
    <w:rsid w:val="00E62042"/>
    <w:rsid w:val="00E63662"/>
    <w:rsid w:val="00E64399"/>
    <w:rsid w:val="00E64AAE"/>
    <w:rsid w:val="00E6520E"/>
    <w:rsid w:val="00E65DAA"/>
    <w:rsid w:val="00E65DF9"/>
    <w:rsid w:val="00E66A9D"/>
    <w:rsid w:val="00E7099F"/>
    <w:rsid w:val="00E71AA8"/>
    <w:rsid w:val="00E71C46"/>
    <w:rsid w:val="00E71C69"/>
    <w:rsid w:val="00E72871"/>
    <w:rsid w:val="00E72A6A"/>
    <w:rsid w:val="00E738BE"/>
    <w:rsid w:val="00E7390E"/>
    <w:rsid w:val="00E7539D"/>
    <w:rsid w:val="00E75ACC"/>
    <w:rsid w:val="00E7693F"/>
    <w:rsid w:val="00E7708D"/>
    <w:rsid w:val="00E773D2"/>
    <w:rsid w:val="00E774B2"/>
    <w:rsid w:val="00E77573"/>
    <w:rsid w:val="00E77A5A"/>
    <w:rsid w:val="00E77B6C"/>
    <w:rsid w:val="00E80196"/>
    <w:rsid w:val="00E80304"/>
    <w:rsid w:val="00E80E04"/>
    <w:rsid w:val="00E8140F"/>
    <w:rsid w:val="00E81A99"/>
    <w:rsid w:val="00E8287C"/>
    <w:rsid w:val="00E82C4D"/>
    <w:rsid w:val="00E831C9"/>
    <w:rsid w:val="00E83772"/>
    <w:rsid w:val="00E83C5B"/>
    <w:rsid w:val="00E8664A"/>
    <w:rsid w:val="00E86E11"/>
    <w:rsid w:val="00E9031B"/>
    <w:rsid w:val="00E90C7F"/>
    <w:rsid w:val="00E9211A"/>
    <w:rsid w:val="00E94847"/>
    <w:rsid w:val="00E96022"/>
    <w:rsid w:val="00E96495"/>
    <w:rsid w:val="00EA0B10"/>
    <w:rsid w:val="00EA145B"/>
    <w:rsid w:val="00EA15F5"/>
    <w:rsid w:val="00EA20B4"/>
    <w:rsid w:val="00EA221D"/>
    <w:rsid w:val="00EA28B8"/>
    <w:rsid w:val="00EA2913"/>
    <w:rsid w:val="00EA3B4D"/>
    <w:rsid w:val="00EA50BD"/>
    <w:rsid w:val="00EA55F9"/>
    <w:rsid w:val="00EA6D00"/>
    <w:rsid w:val="00EB0B42"/>
    <w:rsid w:val="00EB150C"/>
    <w:rsid w:val="00EB1585"/>
    <w:rsid w:val="00EB3812"/>
    <w:rsid w:val="00EB4107"/>
    <w:rsid w:val="00EB4BD3"/>
    <w:rsid w:val="00EB4C6B"/>
    <w:rsid w:val="00EB5AF8"/>
    <w:rsid w:val="00EC102F"/>
    <w:rsid w:val="00EC151E"/>
    <w:rsid w:val="00EC2496"/>
    <w:rsid w:val="00EC2DF0"/>
    <w:rsid w:val="00EC323E"/>
    <w:rsid w:val="00EC49B0"/>
    <w:rsid w:val="00EC4DE1"/>
    <w:rsid w:val="00EC5490"/>
    <w:rsid w:val="00EC73D8"/>
    <w:rsid w:val="00EC7F8D"/>
    <w:rsid w:val="00EC7FCA"/>
    <w:rsid w:val="00ED18C4"/>
    <w:rsid w:val="00ED1A0F"/>
    <w:rsid w:val="00ED3505"/>
    <w:rsid w:val="00ED3A6D"/>
    <w:rsid w:val="00ED3DA9"/>
    <w:rsid w:val="00ED4666"/>
    <w:rsid w:val="00ED474A"/>
    <w:rsid w:val="00ED68FC"/>
    <w:rsid w:val="00ED794E"/>
    <w:rsid w:val="00EE0431"/>
    <w:rsid w:val="00EE2BA5"/>
    <w:rsid w:val="00EE3E43"/>
    <w:rsid w:val="00EE3EB0"/>
    <w:rsid w:val="00EE42C2"/>
    <w:rsid w:val="00EE583C"/>
    <w:rsid w:val="00EE6842"/>
    <w:rsid w:val="00EE6889"/>
    <w:rsid w:val="00EE68C7"/>
    <w:rsid w:val="00EE690D"/>
    <w:rsid w:val="00EE69A2"/>
    <w:rsid w:val="00EF034D"/>
    <w:rsid w:val="00EF0ED0"/>
    <w:rsid w:val="00EF2594"/>
    <w:rsid w:val="00EF3FE6"/>
    <w:rsid w:val="00EF48AF"/>
    <w:rsid w:val="00EF4CD5"/>
    <w:rsid w:val="00EF5305"/>
    <w:rsid w:val="00EF5320"/>
    <w:rsid w:val="00F00AD5"/>
    <w:rsid w:val="00F01F5C"/>
    <w:rsid w:val="00F03441"/>
    <w:rsid w:val="00F04287"/>
    <w:rsid w:val="00F0554D"/>
    <w:rsid w:val="00F06599"/>
    <w:rsid w:val="00F10D8B"/>
    <w:rsid w:val="00F10DD5"/>
    <w:rsid w:val="00F11DC1"/>
    <w:rsid w:val="00F12208"/>
    <w:rsid w:val="00F13AA3"/>
    <w:rsid w:val="00F151D2"/>
    <w:rsid w:val="00F15390"/>
    <w:rsid w:val="00F1560F"/>
    <w:rsid w:val="00F15CEF"/>
    <w:rsid w:val="00F15F47"/>
    <w:rsid w:val="00F167E0"/>
    <w:rsid w:val="00F17539"/>
    <w:rsid w:val="00F2032C"/>
    <w:rsid w:val="00F229C6"/>
    <w:rsid w:val="00F22C2F"/>
    <w:rsid w:val="00F22C97"/>
    <w:rsid w:val="00F22DD8"/>
    <w:rsid w:val="00F23AC0"/>
    <w:rsid w:val="00F23C53"/>
    <w:rsid w:val="00F255EF"/>
    <w:rsid w:val="00F25C4B"/>
    <w:rsid w:val="00F264A6"/>
    <w:rsid w:val="00F26725"/>
    <w:rsid w:val="00F26AE9"/>
    <w:rsid w:val="00F26D21"/>
    <w:rsid w:val="00F26EDE"/>
    <w:rsid w:val="00F26F95"/>
    <w:rsid w:val="00F30703"/>
    <w:rsid w:val="00F3379C"/>
    <w:rsid w:val="00F344D1"/>
    <w:rsid w:val="00F3610E"/>
    <w:rsid w:val="00F3613B"/>
    <w:rsid w:val="00F368AA"/>
    <w:rsid w:val="00F37233"/>
    <w:rsid w:val="00F4074F"/>
    <w:rsid w:val="00F40BB6"/>
    <w:rsid w:val="00F40BE7"/>
    <w:rsid w:val="00F410B0"/>
    <w:rsid w:val="00F4158C"/>
    <w:rsid w:val="00F4220A"/>
    <w:rsid w:val="00F44ADB"/>
    <w:rsid w:val="00F463E9"/>
    <w:rsid w:val="00F50BA0"/>
    <w:rsid w:val="00F50FEB"/>
    <w:rsid w:val="00F519E8"/>
    <w:rsid w:val="00F52498"/>
    <w:rsid w:val="00F53121"/>
    <w:rsid w:val="00F53954"/>
    <w:rsid w:val="00F55C52"/>
    <w:rsid w:val="00F55F34"/>
    <w:rsid w:val="00F566A6"/>
    <w:rsid w:val="00F5690B"/>
    <w:rsid w:val="00F6020A"/>
    <w:rsid w:val="00F602B4"/>
    <w:rsid w:val="00F60DF4"/>
    <w:rsid w:val="00F630BD"/>
    <w:rsid w:val="00F638BD"/>
    <w:rsid w:val="00F63D02"/>
    <w:rsid w:val="00F64C06"/>
    <w:rsid w:val="00F67988"/>
    <w:rsid w:val="00F70F05"/>
    <w:rsid w:val="00F71EC7"/>
    <w:rsid w:val="00F72136"/>
    <w:rsid w:val="00F74EB4"/>
    <w:rsid w:val="00F779FA"/>
    <w:rsid w:val="00F8060C"/>
    <w:rsid w:val="00F80659"/>
    <w:rsid w:val="00F81D29"/>
    <w:rsid w:val="00F81FF0"/>
    <w:rsid w:val="00F82001"/>
    <w:rsid w:val="00F820F5"/>
    <w:rsid w:val="00F82262"/>
    <w:rsid w:val="00F82B51"/>
    <w:rsid w:val="00F83848"/>
    <w:rsid w:val="00F84137"/>
    <w:rsid w:val="00F84ECB"/>
    <w:rsid w:val="00F86036"/>
    <w:rsid w:val="00F864FE"/>
    <w:rsid w:val="00F865DE"/>
    <w:rsid w:val="00F9158F"/>
    <w:rsid w:val="00F94D5B"/>
    <w:rsid w:val="00F957BE"/>
    <w:rsid w:val="00F96AE4"/>
    <w:rsid w:val="00F9723E"/>
    <w:rsid w:val="00F97452"/>
    <w:rsid w:val="00F976B9"/>
    <w:rsid w:val="00F97AB5"/>
    <w:rsid w:val="00FA1932"/>
    <w:rsid w:val="00FA19DF"/>
    <w:rsid w:val="00FA2766"/>
    <w:rsid w:val="00FA3259"/>
    <w:rsid w:val="00FA40CB"/>
    <w:rsid w:val="00FA6B00"/>
    <w:rsid w:val="00FA7425"/>
    <w:rsid w:val="00FA7623"/>
    <w:rsid w:val="00FB08CB"/>
    <w:rsid w:val="00FB1526"/>
    <w:rsid w:val="00FB226E"/>
    <w:rsid w:val="00FB2BDF"/>
    <w:rsid w:val="00FB4D91"/>
    <w:rsid w:val="00FB4F32"/>
    <w:rsid w:val="00FB5063"/>
    <w:rsid w:val="00FB5145"/>
    <w:rsid w:val="00FB5F56"/>
    <w:rsid w:val="00FB5F68"/>
    <w:rsid w:val="00FB6BF3"/>
    <w:rsid w:val="00FC11B9"/>
    <w:rsid w:val="00FC226F"/>
    <w:rsid w:val="00FC498F"/>
    <w:rsid w:val="00FC7F98"/>
    <w:rsid w:val="00FD0F5F"/>
    <w:rsid w:val="00FD1550"/>
    <w:rsid w:val="00FD2366"/>
    <w:rsid w:val="00FD2763"/>
    <w:rsid w:val="00FD2CFF"/>
    <w:rsid w:val="00FD3CF2"/>
    <w:rsid w:val="00FD3DB6"/>
    <w:rsid w:val="00FD4E1E"/>
    <w:rsid w:val="00FD5142"/>
    <w:rsid w:val="00FD63B0"/>
    <w:rsid w:val="00FD6A54"/>
    <w:rsid w:val="00FD7447"/>
    <w:rsid w:val="00FD7876"/>
    <w:rsid w:val="00FD7AA2"/>
    <w:rsid w:val="00FD7ABD"/>
    <w:rsid w:val="00FE078E"/>
    <w:rsid w:val="00FE0ABC"/>
    <w:rsid w:val="00FE0D2F"/>
    <w:rsid w:val="00FE23AE"/>
    <w:rsid w:val="00FE257C"/>
    <w:rsid w:val="00FE3760"/>
    <w:rsid w:val="00FE3D07"/>
    <w:rsid w:val="00FE57F7"/>
    <w:rsid w:val="00FE5B9A"/>
    <w:rsid w:val="00FE5E8C"/>
    <w:rsid w:val="00FE68AA"/>
    <w:rsid w:val="00FE7423"/>
    <w:rsid w:val="00FF08C4"/>
    <w:rsid w:val="00FF0F5E"/>
    <w:rsid w:val="00FF163E"/>
    <w:rsid w:val="00FF1BCD"/>
    <w:rsid w:val="00FF5344"/>
    <w:rsid w:val="00FF6B57"/>
    <w:rsid w:val="012F662F"/>
    <w:rsid w:val="013BC4CC"/>
    <w:rsid w:val="015B74E2"/>
    <w:rsid w:val="01CBED0C"/>
    <w:rsid w:val="020FA81C"/>
    <w:rsid w:val="02F57D49"/>
    <w:rsid w:val="030502C0"/>
    <w:rsid w:val="030C2F4E"/>
    <w:rsid w:val="0310972E"/>
    <w:rsid w:val="033BAFD9"/>
    <w:rsid w:val="0341A153"/>
    <w:rsid w:val="03477315"/>
    <w:rsid w:val="0449F909"/>
    <w:rsid w:val="0472942F"/>
    <w:rsid w:val="048749EE"/>
    <w:rsid w:val="057F1673"/>
    <w:rsid w:val="06E64504"/>
    <w:rsid w:val="0732F9C5"/>
    <w:rsid w:val="077AEAF9"/>
    <w:rsid w:val="086C47D6"/>
    <w:rsid w:val="09DE260C"/>
    <w:rsid w:val="0A6FD9D0"/>
    <w:rsid w:val="0AB29E7D"/>
    <w:rsid w:val="0B96A7A8"/>
    <w:rsid w:val="0BD915E0"/>
    <w:rsid w:val="0C55185A"/>
    <w:rsid w:val="0CCA2B6B"/>
    <w:rsid w:val="0D2B24C1"/>
    <w:rsid w:val="0DD49C12"/>
    <w:rsid w:val="0E1914DC"/>
    <w:rsid w:val="0E25B312"/>
    <w:rsid w:val="0EDCE093"/>
    <w:rsid w:val="0EE88084"/>
    <w:rsid w:val="0F3E677F"/>
    <w:rsid w:val="0F4A387A"/>
    <w:rsid w:val="106732BB"/>
    <w:rsid w:val="10ED61DA"/>
    <w:rsid w:val="10F07102"/>
    <w:rsid w:val="10F2C9D2"/>
    <w:rsid w:val="110388DC"/>
    <w:rsid w:val="11501602"/>
    <w:rsid w:val="11677B00"/>
    <w:rsid w:val="11D2683E"/>
    <w:rsid w:val="1355C331"/>
    <w:rsid w:val="13D50386"/>
    <w:rsid w:val="1430FA41"/>
    <w:rsid w:val="145BBD80"/>
    <w:rsid w:val="147E7D28"/>
    <w:rsid w:val="155A7A12"/>
    <w:rsid w:val="157A2A93"/>
    <w:rsid w:val="15AC5213"/>
    <w:rsid w:val="15ACB733"/>
    <w:rsid w:val="160F5C84"/>
    <w:rsid w:val="162FAAB7"/>
    <w:rsid w:val="1710660D"/>
    <w:rsid w:val="1716C43B"/>
    <w:rsid w:val="17318349"/>
    <w:rsid w:val="1783B14C"/>
    <w:rsid w:val="1867720F"/>
    <w:rsid w:val="1883DE82"/>
    <w:rsid w:val="1894706F"/>
    <w:rsid w:val="19F5BEED"/>
    <w:rsid w:val="1B124476"/>
    <w:rsid w:val="1B130BCB"/>
    <w:rsid w:val="1BBDB465"/>
    <w:rsid w:val="1CD863ED"/>
    <w:rsid w:val="1CEE8A7F"/>
    <w:rsid w:val="1CF79AC4"/>
    <w:rsid w:val="1DC6625B"/>
    <w:rsid w:val="1E086423"/>
    <w:rsid w:val="1E1C014D"/>
    <w:rsid w:val="1ECA69D2"/>
    <w:rsid w:val="1F809939"/>
    <w:rsid w:val="1F8FD562"/>
    <w:rsid w:val="1FC57BED"/>
    <w:rsid w:val="211B6659"/>
    <w:rsid w:val="217F139A"/>
    <w:rsid w:val="222255A2"/>
    <w:rsid w:val="223FF22D"/>
    <w:rsid w:val="226239FA"/>
    <w:rsid w:val="22CF526D"/>
    <w:rsid w:val="23C0C11C"/>
    <w:rsid w:val="243A2467"/>
    <w:rsid w:val="2474CC44"/>
    <w:rsid w:val="24D5DAEB"/>
    <w:rsid w:val="2529B199"/>
    <w:rsid w:val="25C632A9"/>
    <w:rsid w:val="26497C95"/>
    <w:rsid w:val="2657FB25"/>
    <w:rsid w:val="2666E81F"/>
    <w:rsid w:val="268F4CCF"/>
    <w:rsid w:val="26EFD2AB"/>
    <w:rsid w:val="2705142B"/>
    <w:rsid w:val="27851EF3"/>
    <w:rsid w:val="27BF5D2B"/>
    <w:rsid w:val="2802B880"/>
    <w:rsid w:val="281460CE"/>
    <w:rsid w:val="283819B5"/>
    <w:rsid w:val="28A547C4"/>
    <w:rsid w:val="29199437"/>
    <w:rsid w:val="298738AC"/>
    <w:rsid w:val="29D343AF"/>
    <w:rsid w:val="2A0AC578"/>
    <w:rsid w:val="2AF92C97"/>
    <w:rsid w:val="2B3E3350"/>
    <w:rsid w:val="2B460222"/>
    <w:rsid w:val="2B919171"/>
    <w:rsid w:val="2BD8523B"/>
    <w:rsid w:val="2C983ACA"/>
    <w:rsid w:val="2CC044CB"/>
    <w:rsid w:val="2D4E4BCE"/>
    <w:rsid w:val="2D5D03E7"/>
    <w:rsid w:val="2D5EB708"/>
    <w:rsid w:val="2DBD4DCE"/>
    <w:rsid w:val="2DF9D69E"/>
    <w:rsid w:val="2E15264A"/>
    <w:rsid w:val="2EA449B3"/>
    <w:rsid w:val="2EC18898"/>
    <w:rsid w:val="2F5CD097"/>
    <w:rsid w:val="2FBDB980"/>
    <w:rsid w:val="300FA1D5"/>
    <w:rsid w:val="30DCABF1"/>
    <w:rsid w:val="31CEAC14"/>
    <w:rsid w:val="32335D86"/>
    <w:rsid w:val="3318ACEE"/>
    <w:rsid w:val="3363D030"/>
    <w:rsid w:val="3382DD64"/>
    <w:rsid w:val="3382F3B7"/>
    <w:rsid w:val="33C54524"/>
    <w:rsid w:val="33E29B69"/>
    <w:rsid w:val="34AEAFD8"/>
    <w:rsid w:val="358C6034"/>
    <w:rsid w:val="36317EBF"/>
    <w:rsid w:val="36442912"/>
    <w:rsid w:val="36F1F5D4"/>
    <w:rsid w:val="3767AD2E"/>
    <w:rsid w:val="378E6D50"/>
    <w:rsid w:val="37CFE3C0"/>
    <w:rsid w:val="385924B6"/>
    <w:rsid w:val="3865E5ED"/>
    <w:rsid w:val="38905E2D"/>
    <w:rsid w:val="38B87336"/>
    <w:rsid w:val="38BBE401"/>
    <w:rsid w:val="38C8F95F"/>
    <w:rsid w:val="39F3C368"/>
    <w:rsid w:val="3A01B64E"/>
    <w:rsid w:val="3A202770"/>
    <w:rsid w:val="3A3D7058"/>
    <w:rsid w:val="3A95D949"/>
    <w:rsid w:val="3AC43BCC"/>
    <w:rsid w:val="3B2C64AE"/>
    <w:rsid w:val="3C683793"/>
    <w:rsid w:val="3C966427"/>
    <w:rsid w:val="3D1DF81F"/>
    <w:rsid w:val="3E55C6A9"/>
    <w:rsid w:val="3E7E517F"/>
    <w:rsid w:val="3EA91EF0"/>
    <w:rsid w:val="3EDA7591"/>
    <w:rsid w:val="3EF55C42"/>
    <w:rsid w:val="3F916FA6"/>
    <w:rsid w:val="3FD6D6B7"/>
    <w:rsid w:val="40015A5C"/>
    <w:rsid w:val="404E4E89"/>
    <w:rsid w:val="4079941B"/>
    <w:rsid w:val="407BA85A"/>
    <w:rsid w:val="411B2902"/>
    <w:rsid w:val="41C6FA38"/>
    <w:rsid w:val="41F35C6F"/>
    <w:rsid w:val="42626153"/>
    <w:rsid w:val="42D88859"/>
    <w:rsid w:val="42DA5A6F"/>
    <w:rsid w:val="42DAF291"/>
    <w:rsid w:val="42E29B81"/>
    <w:rsid w:val="42FC4C41"/>
    <w:rsid w:val="4366285D"/>
    <w:rsid w:val="43762B37"/>
    <w:rsid w:val="449E379B"/>
    <w:rsid w:val="44AF38ED"/>
    <w:rsid w:val="45966AC2"/>
    <w:rsid w:val="47490102"/>
    <w:rsid w:val="47B93049"/>
    <w:rsid w:val="4807F89B"/>
    <w:rsid w:val="48753812"/>
    <w:rsid w:val="48A76688"/>
    <w:rsid w:val="48F92720"/>
    <w:rsid w:val="490CAE22"/>
    <w:rsid w:val="491C930A"/>
    <w:rsid w:val="493A8E23"/>
    <w:rsid w:val="49445D00"/>
    <w:rsid w:val="49DC232E"/>
    <w:rsid w:val="4AB0F263"/>
    <w:rsid w:val="4B9D68EC"/>
    <w:rsid w:val="4BDF4724"/>
    <w:rsid w:val="4C516518"/>
    <w:rsid w:val="4CF266F8"/>
    <w:rsid w:val="4E659D22"/>
    <w:rsid w:val="5059CDA4"/>
    <w:rsid w:val="50E041A4"/>
    <w:rsid w:val="50E20C9D"/>
    <w:rsid w:val="51273F16"/>
    <w:rsid w:val="5144004C"/>
    <w:rsid w:val="516FC7F8"/>
    <w:rsid w:val="51802754"/>
    <w:rsid w:val="519BE138"/>
    <w:rsid w:val="51EE8981"/>
    <w:rsid w:val="525B28CF"/>
    <w:rsid w:val="52CC1E93"/>
    <w:rsid w:val="53041A3B"/>
    <w:rsid w:val="5338FF3A"/>
    <w:rsid w:val="534ED9D5"/>
    <w:rsid w:val="536F7C6F"/>
    <w:rsid w:val="53F2738C"/>
    <w:rsid w:val="54297F05"/>
    <w:rsid w:val="54C7CF60"/>
    <w:rsid w:val="55A41C7D"/>
    <w:rsid w:val="5606C415"/>
    <w:rsid w:val="5608186D"/>
    <w:rsid w:val="5729FCAC"/>
    <w:rsid w:val="57577B31"/>
    <w:rsid w:val="58532749"/>
    <w:rsid w:val="586A6B2E"/>
    <w:rsid w:val="58ED674F"/>
    <w:rsid w:val="590267A2"/>
    <w:rsid w:val="5933EDF0"/>
    <w:rsid w:val="5A6E9E47"/>
    <w:rsid w:val="5A9A6919"/>
    <w:rsid w:val="5B15735F"/>
    <w:rsid w:val="5B1FFDA2"/>
    <w:rsid w:val="5B3903E0"/>
    <w:rsid w:val="5B48557A"/>
    <w:rsid w:val="5D43043A"/>
    <w:rsid w:val="5E04D342"/>
    <w:rsid w:val="5E7BA7CF"/>
    <w:rsid w:val="5ED1E765"/>
    <w:rsid w:val="5F175302"/>
    <w:rsid w:val="5FA66562"/>
    <w:rsid w:val="60359A3D"/>
    <w:rsid w:val="60B27048"/>
    <w:rsid w:val="61220788"/>
    <w:rsid w:val="61484CC4"/>
    <w:rsid w:val="6238F3D9"/>
    <w:rsid w:val="628F0F82"/>
    <w:rsid w:val="63DBE52F"/>
    <w:rsid w:val="63EA9FE8"/>
    <w:rsid w:val="650955B8"/>
    <w:rsid w:val="65872D7D"/>
    <w:rsid w:val="658D54C8"/>
    <w:rsid w:val="660EFBB0"/>
    <w:rsid w:val="6629E784"/>
    <w:rsid w:val="6667C08E"/>
    <w:rsid w:val="66E32778"/>
    <w:rsid w:val="675E6DDE"/>
    <w:rsid w:val="6797B596"/>
    <w:rsid w:val="67CC1B2D"/>
    <w:rsid w:val="67DEB969"/>
    <w:rsid w:val="6892550B"/>
    <w:rsid w:val="68CDECAC"/>
    <w:rsid w:val="68CF185D"/>
    <w:rsid w:val="68D4081E"/>
    <w:rsid w:val="694F61BC"/>
    <w:rsid w:val="696D0285"/>
    <w:rsid w:val="698AD967"/>
    <w:rsid w:val="69CA9F6B"/>
    <w:rsid w:val="6A08AC1B"/>
    <w:rsid w:val="6A594FF1"/>
    <w:rsid w:val="6A844579"/>
    <w:rsid w:val="6A9990FD"/>
    <w:rsid w:val="6B4712A7"/>
    <w:rsid w:val="6C9035DE"/>
    <w:rsid w:val="6CABBBC7"/>
    <w:rsid w:val="6CCF5510"/>
    <w:rsid w:val="6D5ACE49"/>
    <w:rsid w:val="6DAD4C5A"/>
    <w:rsid w:val="6E10603D"/>
    <w:rsid w:val="6E4215C3"/>
    <w:rsid w:val="6E44EF5C"/>
    <w:rsid w:val="6E93256D"/>
    <w:rsid w:val="6EB196D2"/>
    <w:rsid w:val="6FBDBA19"/>
    <w:rsid w:val="7047C6A3"/>
    <w:rsid w:val="71A4ADB8"/>
    <w:rsid w:val="721450C4"/>
    <w:rsid w:val="72B41B71"/>
    <w:rsid w:val="72CE2B62"/>
    <w:rsid w:val="72ED0667"/>
    <w:rsid w:val="7317B4F8"/>
    <w:rsid w:val="732F9D46"/>
    <w:rsid w:val="734D52E1"/>
    <w:rsid w:val="735BAF5A"/>
    <w:rsid w:val="73E83B08"/>
    <w:rsid w:val="7431A882"/>
    <w:rsid w:val="74E7102E"/>
    <w:rsid w:val="75053FF4"/>
    <w:rsid w:val="75A8228C"/>
    <w:rsid w:val="75B40BBE"/>
    <w:rsid w:val="76A8E871"/>
    <w:rsid w:val="7737DA67"/>
    <w:rsid w:val="79227000"/>
    <w:rsid w:val="7B12C6DA"/>
    <w:rsid w:val="7B15D3BE"/>
    <w:rsid w:val="7B806518"/>
    <w:rsid w:val="7B9C000D"/>
    <w:rsid w:val="7BCECBA2"/>
    <w:rsid w:val="7BEB24A0"/>
    <w:rsid w:val="7C840F9E"/>
    <w:rsid w:val="7C8995CC"/>
    <w:rsid w:val="7CED54AC"/>
    <w:rsid w:val="7D29257D"/>
    <w:rsid w:val="7DE42664"/>
    <w:rsid w:val="7DF822D2"/>
    <w:rsid w:val="7E0B1D2E"/>
    <w:rsid w:val="7E9E450C"/>
    <w:rsid w:val="7EA2BE65"/>
    <w:rsid w:val="7EDD3CFA"/>
    <w:rsid w:val="7F97A2EE"/>
    <w:rsid w:val="7FD29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81BD07"/>
  <w15:docId w15:val="{AEB65F58-B211-448C-92A2-CEDBA96A4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ajorEastAsia" w:hAnsiTheme="majorHAnsi" w:cstheme="maj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1450"/>
    <w:pPr>
      <w:spacing w:after="0" w:line="240" w:lineRule="auto"/>
    </w:pPr>
    <w:rPr>
      <w:rFonts w:asciiTheme="minorBidi" w:eastAsia="Times New Roman" w:hAnsiTheme="minorBidi" w:cs="Times New Roman"/>
      <w:szCs w:val="24"/>
      <w:lang w:eastAsia="en-GB"/>
    </w:rPr>
  </w:style>
  <w:style w:type="paragraph" w:styleId="Heading1">
    <w:name w:val="heading 1"/>
    <w:aliases w:val="Blue"/>
    <w:basedOn w:val="Normal"/>
    <w:next w:val="Normal"/>
    <w:link w:val="Heading1Char"/>
    <w:uiPriority w:val="9"/>
    <w:rsid w:val="004A32C3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4C13"/>
    <w:pPr>
      <w:spacing w:before="300" w:after="100" w:line="271" w:lineRule="auto"/>
      <w:outlineLvl w:val="1"/>
    </w:pPr>
    <w:rPr>
      <w:b/>
      <w:color w:val="57259F"/>
      <w:sz w:val="25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2719D"/>
    <w:pPr>
      <w:spacing w:after="60"/>
      <w:outlineLvl w:val="2"/>
    </w:pPr>
    <w:rPr>
      <w:rFonts w:ascii="Arial" w:hAnsi="Arial" w:cs="Arial"/>
      <w:sz w:val="20"/>
      <w:szCs w:val="20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4C13"/>
    <w:pPr>
      <w:spacing w:after="100" w:line="271" w:lineRule="auto"/>
      <w:outlineLvl w:val="3"/>
    </w:pPr>
    <w:rPr>
      <w:bCs/>
      <w:caps/>
      <w:color w:val="57259F"/>
      <w:spacing w:val="5"/>
      <w:szCs w:val="22"/>
      <w:lang w:val="e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2899"/>
    <w:pPr>
      <w:spacing w:line="271" w:lineRule="auto"/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2899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2899"/>
    <w:pPr>
      <w:outlineLvl w:val="6"/>
    </w:pPr>
    <w:rPr>
      <w:b/>
      <w:bCs/>
      <w:i/>
      <w:iCs/>
      <w:color w:val="5A5A5A" w:themeColor="text1" w:themeTint="A5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2899"/>
    <w:pPr>
      <w:outlineLvl w:val="7"/>
    </w:pPr>
    <w:rPr>
      <w:b/>
      <w:bCs/>
      <w:color w:val="7F7F7F" w:themeColor="text1" w:themeTint="80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2899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FE5E8C"/>
    <w:rPr>
      <w:i/>
    </w:rPr>
  </w:style>
  <w:style w:type="character" w:styleId="Strong">
    <w:name w:val="Strong"/>
    <w:uiPriority w:val="22"/>
    <w:qFormat/>
    <w:rsid w:val="00672899"/>
    <w:rPr>
      <w:b/>
      <w:bCs/>
    </w:rPr>
  </w:style>
  <w:style w:type="table" w:customStyle="1" w:styleId="PlainTable41">
    <w:name w:val="Plain Table 41"/>
    <w:basedOn w:val="TableNormal"/>
    <w:rsid w:val="004A32C3"/>
    <w:pPr>
      <w:spacing w:after="0" w:line="240" w:lineRule="auto"/>
    </w:pPr>
    <w:rPr>
      <w:rFonts w:asciiTheme="minorHAnsi" w:eastAsiaTheme="minorEastAsia" w:hAnsiTheme="minorHAnsi" w:cstheme="minorBidi"/>
      <w:lang w:val="en-US" w:eastAsia="en-US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Headingboxdeeppurplebackground"/>
    <w:next w:val="Normal"/>
    <w:link w:val="TitleChar"/>
    <w:uiPriority w:val="10"/>
    <w:qFormat/>
    <w:rsid w:val="007E5163"/>
    <w:pPr>
      <w:spacing w:before="120"/>
      <w:jc w:val="right"/>
    </w:pPr>
    <w:rPr>
      <w:color w:val="FFFFFF" w:themeColor="background1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7E5163"/>
    <w:rPr>
      <w:rFonts w:asciiTheme="minorBidi" w:eastAsia="Calibri" w:hAnsiTheme="minorBidi" w:cs="Times New Roman"/>
      <w:bCs/>
      <w:noProof/>
      <w:color w:val="FFFFFF" w:themeColor="background1"/>
      <w:sz w:val="28"/>
      <w:szCs w:val="21"/>
      <w:shd w:val="clear" w:color="auto" w:fill="55259E"/>
      <w:lang w:val="en-GB" w:eastAsia="en-US"/>
    </w:rPr>
  </w:style>
  <w:style w:type="paragraph" w:styleId="NoSpacing">
    <w:name w:val="No Spacing"/>
    <w:basedOn w:val="Normal"/>
    <w:link w:val="NoSpacingChar"/>
    <w:uiPriority w:val="1"/>
    <w:qFormat/>
    <w:rsid w:val="00672899"/>
  </w:style>
  <w:style w:type="character" w:styleId="SubtleEmphasis">
    <w:name w:val="Subtle Emphasis"/>
    <w:uiPriority w:val="19"/>
    <w:qFormat/>
    <w:rsid w:val="00672899"/>
    <w:rPr>
      <w:i/>
      <w:iCs/>
    </w:rPr>
  </w:style>
  <w:style w:type="character" w:styleId="IntenseEmphasis">
    <w:name w:val="Intense Emphasis"/>
    <w:uiPriority w:val="21"/>
    <w:qFormat/>
    <w:rsid w:val="00672899"/>
    <w:rPr>
      <w:b/>
      <w:bCs/>
      <w:i/>
      <w:iCs/>
    </w:rPr>
  </w:style>
  <w:style w:type="paragraph" w:styleId="Quote">
    <w:name w:val="Quote"/>
    <w:aliases w:val="Actions Intro Para"/>
    <w:basedOn w:val="Normal"/>
    <w:next w:val="Normal"/>
    <w:link w:val="QuoteChar"/>
    <w:uiPriority w:val="29"/>
    <w:qFormat/>
    <w:rsid w:val="00672899"/>
    <w:rPr>
      <w:i/>
      <w:iCs/>
    </w:rPr>
  </w:style>
  <w:style w:type="character" w:customStyle="1" w:styleId="QuoteChar">
    <w:name w:val="Quote Char"/>
    <w:aliases w:val="Actions Intro Para Char"/>
    <w:basedOn w:val="DefaultParagraphFont"/>
    <w:link w:val="Quote"/>
    <w:uiPriority w:val="29"/>
    <w:rsid w:val="0067289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2899"/>
    <w:pPr>
      <w:pBdr>
        <w:top w:val="single" w:sz="4" w:space="10" w:color="auto"/>
        <w:bottom w:val="single" w:sz="4" w:space="10" w:color="auto"/>
      </w:pBdr>
      <w:spacing w:before="240" w:after="240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2899"/>
    <w:rPr>
      <w:i/>
      <w:iCs/>
    </w:rPr>
  </w:style>
  <w:style w:type="character" w:styleId="SubtleReference">
    <w:name w:val="Subtle Reference"/>
    <w:basedOn w:val="DefaultParagraphFont"/>
    <w:uiPriority w:val="31"/>
    <w:rsid w:val="00672899"/>
    <w:rPr>
      <w:smallCaps/>
    </w:rPr>
  </w:style>
  <w:style w:type="character" w:styleId="IntenseReference">
    <w:name w:val="Intense Reference"/>
    <w:uiPriority w:val="32"/>
    <w:qFormat/>
    <w:rsid w:val="00672899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672899"/>
    <w:rPr>
      <w:i/>
      <w:iCs/>
      <w:smallCaps/>
      <w:spacing w:val="5"/>
    </w:rPr>
  </w:style>
  <w:style w:type="paragraph" w:customStyle="1" w:styleId="SubtitleCover">
    <w:name w:val="Subtitle Cover"/>
    <w:basedOn w:val="Headingboxdeeppurplebackground"/>
    <w:next w:val="BodyText"/>
    <w:rsid w:val="00494380"/>
    <w:pPr>
      <w:jc w:val="right"/>
    </w:pPr>
    <w:rPr>
      <w:b/>
      <w:color w:val="FFFFFF" w:themeColor="background1"/>
      <w:sz w:val="28"/>
    </w:rPr>
  </w:style>
  <w:style w:type="paragraph" w:styleId="BodyText">
    <w:name w:val="Body Text"/>
    <w:basedOn w:val="Normal"/>
    <w:link w:val="BodyTextChar"/>
    <w:rsid w:val="00D3316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33167"/>
    <w:rPr>
      <w:rFonts w:ascii="Arial" w:eastAsiaTheme="minorEastAsia" w:hAnsi="Arial" w:cstheme="minorBidi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D331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3167"/>
    <w:rPr>
      <w:rFonts w:ascii="Tahoma" w:eastAsiaTheme="minorEastAsi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rsid w:val="00A66C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6C82"/>
    <w:rPr>
      <w:rFonts w:ascii="Arial" w:eastAsiaTheme="minorEastAsia" w:hAnsi="Arial" w:cstheme="minorBidi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CB4C13"/>
    <w:pPr>
      <w:tabs>
        <w:tab w:val="center" w:pos="4513"/>
        <w:tab w:val="right" w:pos="9026"/>
      </w:tabs>
      <w:spacing w:after="240"/>
      <w:jc w:val="center"/>
    </w:pPr>
    <w:rPr>
      <w:sz w:val="19"/>
    </w:rPr>
  </w:style>
  <w:style w:type="character" w:customStyle="1" w:styleId="FooterChar">
    <w:name w:val="Footer Char"/>
    <w:basedOn w:val="DefaultParagraphFont"/>
    <w:link w:val="Footer"/>
    <w:uiPriority w:val="99"/>
    <w:rsid w:val="00CB4C13"/>
    <w:rPr>
      <w:rFonts w:ascii="Arial" w:hAnsi="Arial" w:cs="Arial"/>
      <w:sz w:val="19"/>
      <w:szCs w:val="20"/>
    </w:rPr>
  </w:style>
  <w:style w:type="paragraph" w:customStyle="1" w:styleId="Bullet">
    <w:name w:val="Bullet"/>
    <w:basedOn w:val="Normal"/>
    <w:qFormat/>
    <w:rsid w:val="00672899"/>
    <w:pPr>
      <w:numPr>
        <w:numId w:val="1"/>
      </w:numPr>
      <w:spacing w:after="120"/>
    </w:pPr>
  </w:style>
  <w:style w:type="paragraph" w:customStyle="1" w:styleId="Heading1Black">
    <w:name w:val="Heading 1 Black"/>
    <w:basedOn w:val="Heading1"/>
    <w:next w:val="Normal1stParaafterHeading1"/>
    <w:autoRedefine/>
    <w:qFormat/>
    <w:rsid w:val="00F52498"/>
    <w:pPr>
      <w:spacing w:before="200" w:after="200"/>
    </w:pPr>
    <w:rPr>
      <w:rFonts w:asciiTheme="majorHAnsi" w:hAnsiTheme="majorHAnsi"/>
      <w:bCs/>
      <w:caps/>
      <w:color w:val="000000" w:themeColor="text1"/>
      <w:sz w:val="28"/>
      <w:szCs w:val="28"/>
      <w:lang w:val="en-GB"/>
    </w:rPr>
  </w:style>
  <w:style w:type="paragraph" w:customStyle="1" w:styleId="QuoteRef">
    <w:name w:val="Quote Ref"/>
    <w:basedOn w:val="Normal"/>
    <w:rsid w:val="00672899"/>
    <w:pPr>
      <w:spacing w:before="120"/>
    </w:pPr>
    <w:rPr>
      <w:color w:val="000000" w:themeColor="text1"/>
    </w:rPr>
  </w:style>
  <w:style w:type="paragraph" w:customStyle="1" w:styleId="TableText">
    <w:name w:val="Table Text"/>
    <w:rsid w:val="00672899"/>
    <w:pPr>
      <w:spacing w:after="120"/>
    </w:pPr>
    <w:rPr>
      <w:rFonts w:ascii="Arial" w:hAnsi="Arial"/>
      <w:bCs/>
      <w:sz w:val="18"/>
      <w:szCs w:val="18"/>
    </w:rPr>
  </w:style>
  <w:style w:type="paragraph" w:customStyle="1" w:styleId="TableHeaderRow">
    <w:name w:val="Table Header Row"/>
    <w:basedOn w:val="Normal"/>
    <w:rsid w:val="00672899"/>
    <w:rPr>
      <w:bCs/>
      <w:color w:val="FFFFFF" w:themeColor="background1"/>
    </w:rPr>
  </w:style>
  <w:style w:type="paragraph" w:customStyle="1" w:styleId="TableTextbullet">
    <w:name w:val="Table Text bullet"/>
    <w:basedOn w:val="TableText"/>
    <w:rsid w:val="00672899"/>
    <w:pPr>
      <w:numPr>
        <w:numId w:val="2"/>
      </w:numPr>
      <w:spacing w:after="60" w:line="240" w:lineRule="auto"/>
    </w:pPr>
  </w:style>
  <w:style w:type="paragraph" w:customStyle="1" w:styleId="TabletextfirstColumn">
    <w:name w:val="Table text first Column"/>
    <w:basedOn w:val="TableText"/>
    <w:rsid w:val="00672899"/>
    <w:pPr>
      <w:spacing w:line="300" w:lineRule="auto"/>
    </w:pPr>
    <w:rPr>
      <w:bCs w:val="0"/>
      <w:i/>
    </w:rPr>
  </w:style>
  <w:style w:type="paragraph" w:customStyle="1" w:styleId="Heading2PriorityIntro">
    <w:name w:val="Heading 2 Priority Intro"/>
    <w:basedOn w:val="Heading2"/>
    <w:rsid w:val="00672899"/>
    <w:pPr>
      <w:pBdr>
        <w:top w:val="single" w:sz="4" w:space="8" w:color="F2F2F2" w:themeColor="background1" w:themeShade="F2"/>
        <w:left w:val="single" w:sz="4" w:space="8" w:color="F2F2F2" w:themeColor="background1" w:themeShade="F2"/>
        <w:bottom w:val="single" w:sz="4" w:space="8" w:color="F2F2F2" w:themeColor="background1" w:themeShade="F2"/>
        <w:right w:val="single" w:sz="4" w:space="8" w:color="F2F2F2" w:themeColor="background1" w:themeShade="F2"/>
      </w:pBdr>
      <w:shd w:val="clear" w:color="auto" w:fill="F2F2F2" w:themeFill="background1" w:themeFillShade="F2"/>
      <w:spacing w:before="240"/>
      <w:ind w:left="170" w:right="170"/>
    </w:pPr>
  </w:style>
  <w:style w:type="paragraph" w:customStyle="1" w:styleId="NormalPriorityIntro">
    <w:name w:val="Normal Priority Intro"/>
    <w:basedOn w:val="Normal"/>
    <w:rsid w:val="00672899"/>
    <w:pPr>
      <w:pBdr>
        <w:top w:val="single" w:sz="4" w:space="8" w:color="F2F2F2" w:themeColor="background1" w:themeShade="F2"/>
        <w:left w:val="single" w:sz="4" w:space="8" w:color="F2F2F2" w:themeColor="background1" w:themeShade="F2"/>
        <w:bottom w:val="single" w:sz="4" w:space="8" w:color="F2F2F2" w:themeColor="background1" w:themeShade="F2"/>
        <w:right w:val="single" w:sz="4" w:space="8" w:color="F2F2F2" w:themeColor="background1" w:themeShade="F2"/>
      </w:pBdr>
      <w:shd w:val="clear" w:color="auto" w:fill="F2F2F2" w:themeFill="background1" w:themeFillShade="F2"/>
      <w:ind w:left="170" w:right="170"/>
    </w:pPr>
  </w:style>
  <w:style w:type="paragraph" w:customStyle="1" w:styleId="BulletPriorityIntro">
    <w:name w:val="Bullet Priority Intro"/>
    <w:basedOn w:val="Bullet"/>
    <w:rsid w:val="00672899"/>
    <w:pPr>
      <w:numPr>
        <w:numId w:val="0"/>
      </w:numPr>
      <w:pBdr>
        <w:top w:val="single" w:sz="4" w:space="8" w:color="F2F2F2" w:themeColor="background1" w:themeShade="F2"/>
        <w:left w:val="single" w:sz="4" w:space="8" w:color="F2F2F2" w:themeColor="background1" w:themeShade="F2"/>
        <w:bottom w:val="single" w:sz="4" w:space="8" w:color="F2F2F2" w:themeColor="background1" w:themeShade="F2"/>
        <w:right w:val="single" w:sz="4" w:space="8" w:color="F2F2F2" w:themeColor="background1" w:themeShade="F2"/>
      </w:pBdr>
      <w:shd w:val="clear" w:color="auto" w:fill="F2F2F2" w:themeFill="background1" w:themeFillShade="F2"/>
      <w:ind w:right="170"/>
    </w:pPr>
  </w:style>
  <w:style w:type="paragraph" w:customStyle="1" w:styleId="CaptionReversed">
    <w:name w:val="Caption Reversed"/>
    <w:basedOn w:val="Caption"/>
    <w:rsid w:val="00672899"/>
    <w:pPr>
      <w:pBdr>
        <w:top w:val="single" w:sz="4" w:space="5" w:color="00B0F0"/>
        <w:left w:val="single" w:sz="4" w:space="5" w:color="00B0F0"/>
        <w:bottom w:val="single" w:sz="4" w:space="5" w:color="00B0F0"/>
        <w:right w:val="single" w:sz="4" w:space="5" w:color="00B0F0"/>
      </w:pBdr>
      <w:shd w:val="clear" w:color="auto" w:fill="00B0F0"/>
      <w:ind w:left="113" w:right="113"/>
    </w:pPr>
    <w:rPr>
      <w:color w:val="FFFFFF" w:themeColor="background1"/>
    </w:rPr>
  </w:style>
  <w:style w:type="paragraph" w:styleId="Caption">
    <w:name w:val="caption"/>
    <w:next w:val="Normal"/>
    <w:uiPriority w:val="35"/>
    <w:unhideWhenUsed/>
    <w:qFormat/>
    <w:rsid w:val="0039128F"/>
    <w:pPr>
      <w:spacing w:before="120" w:after="0"/>
    </w:pPr>
    <w:rPr>
      <w:rFonts w:ascii="Arial" w:eastAsia="Times New Roman" w:hAnsi="Arial" w:cs="Arial"/>
      <w:b/>
      <w:color w:val="57259F"/>
      <w:sz w:val="20"/>
      <w:szCs w:val="20"/>
      <w:lang w:eastAsia="en-US"/>
    </w:rPr>
  </w:style>
  <w:style w:type="paragraph" w:customStyle="1" w:styleId="Boxbullets">
    <w:name w:val="Box bullets"/>
    <w:basedOn w:val="Bullet"/>
    <w:rsid w:val="00672899"/>
    <w:pPr>
      <w:numPr>
        <w:numId w:val="0"/>
      </w:numPr>
      <w:pBdr>
        <w:top w:val="single" w:sz="4" w:space="8" w:color="00B0F0"/>
        <w:left w:val="single" w:sz="4" w:space="5" w:color="00B0F0"/>
        <w:bottom w:val="single" w:sz="4" w:space="5" w:color="00B0F0"/>
        <w:right w:val="single" w:sz="4" w:space="5" w:color="00B0F0"/>
      </w:pBdr>
      <w:ind w:right="142"/>
    </w:pPr>
  </w:style>
  <w:style w:type="paragraph" w:customStyle="1" w:styleId="BoxText">
    <w:name w:val="Box Text"/>
    <w:basedOn w:val="Boxbullets"/>
    <w:rsid w:val="00672899"/>
    <w:pPr>
      <w:pBdr>
        <w:left w:val="single" w:sz="4" w:space="8" w:color="00B0F0"/>
        <w:bottom w:val="single" w:sz="4" w:space="8" w:color="00B0F0"/>
        <w:right w:val="single" w:sz="4" w:space="8" w:color="00B0F0"/>
      </w:pBdr>
      <w:ind w:left="198" w:right="198"/>
    </w:pPr>
  </w:style>
  <w:style w:type="paragraph" w:customStyle="1" w:styleId="ActionBullet">
    <w:name w:val="Action Bullet"/>
    <w:basedOn w:val="Boxbullets"/>
    <w:rsid w:val="00672899"/>
    <w:pPr>
      <w:pBdr>
        <w:top w:val="none" w:sz="0" w:space="0" w:color="auto"/>
        <w:left w:val="none" w:sz="0" w:space="0" w:color="auto"/>
        <w:bottom w:val="single" w:sz="4" w:space="8" w:color="00B0F0"/>
        <w:right w:val="none" w:sz="0" w:space="0" w:color="auto"/>
      </w:pBdr>
      <w:ind w:right="57"/>
    </w:pPr>
  </w:style>
  <w:style w:type="paragraph" w:customStyle="1" w:styleId="Normal1stParaafterHeading1">
    <w:name w:val="Normal 1st Para after Heading 1"/>
    <w:basedOn w:val="Normal"/>
    <w:next w:val="Normal"/>
    <w:rsid w:val="005F4768"/>
    <w:pPr>
      <w:spacing w:before="480"/>
    </w:pPr>
  </w:style>
  <w:style w:type="character" w:customStyle="1" w:styleId="Heading1Char">
    <w:name w:val="Heading 1 Char"/>
    <w:aliases w:val="Blue Char"/>
    <w:basedOn w:val="DefaultParagraphFont"/>
    <w:link w:val="Heading1"/>
    <w:uiPriority w:val="9"/>
    <w:rsid w:val="004A32C3"/>
    <w:rPr>
      <w:rFonts w:ascii="Arial" w:hAnsi="Arial" w:cs="Arial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B4C13"/>
    <w:rPr>
      <w:rFonts w:ascii="Arial" w:hAnsi="Arial" w:cs="Arial"/>
      <w:b/>
      <w:color w:val="57259F"/>
      <w:sz w:val="25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2719D"/>
    <w:rPr>
      <w:rFonts w:ascii="Arial" w:eastAsia="Times New Roman" w:hAnsi="Arial" w:cs="Arial"/>
      <w:b/>
      <w:color w:val="57259F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CB4C13"/>
    <w:rPr>
      <w:rFonts w:ascii="Arial" w:hAnsi="Arial" w:cs="Arial"/>
      <w:bCs/>
      <w:caps/>
      <w:color w:val="57259F"/>
      <w:spacing w:val="5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2899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2899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2899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2899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2899"/>
    <w:rPr>
      <w:b/>
      <w:bCs/>
      <w:i/>
      <w:iCs/>
      <w:color w:val="7F7F7F" w:themeColor="text1" w:themeTint="80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672899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2899"/>
    <w:pPr>
      <w:outlineLvl w:val="9"/>
    </w:pPr>
    <w:rPr>
      <w:lang w:bidi="en-US"/>
    </w:rPr>
  </w:style>
  <w:style w:type="paragraph" w:customStyle="1" w:styleId="NumberedList">
    <w:name w:val="Numbered List"/>
    <w:basedOn w:val="Normal"/>
    <w:qFormat/>
    <w:rsid w:val="004A32C3"/>
    <w:pPr>
      <w:numPr>
        <w:numId w:val="3"/>
      </w:numPr>
      <w:spacing w:after="100"/>
      <w:ind w:left="714" w:hanging="357"/>
    </w:pPr>
    <w:rPr>
      <w:lang w:val="en"/>
    </w:rPr>
  </w:style>
  <w:style w:type="paragraph" w:customStyle="1" w:styleId="BulletedList">
    <w:name w:val="Bulleted List"/>
    <w:basedOn w:val="Normal"/>
    <w:qFormat/>
    <w:rsid w:val="00AB485B"/>
    <w:pPr>
      <w:numPr>
        <w:numId w:val="4"/>
      </w:numPr>
      <w:spacing w:after="60"/>
    </w:pPr>
    <w:rPr>
      <w:rFonts w:ascii="Arial" w:hAnsi="Arial" w:cs="Arial"/>
      <w:sz w:val="20"/>
      <w:szCs w:val="20"/>
      <w:lang w:val="en"/>
    </w:rPr>
  </w:style>
  <w:style w:type="paragraph" w:customStyle="1" w:styleId="Heading2Numbered">
    <w:name w:val="Heading 2 Numbered"/>
    <w:basedOn w:val="Heading2"/>
    <w:qFormat/>
    <w:rsid w:val="006164C2"/>
    <w:pPr>
      <w:numPr>
        <w:numId w:val="5"/>
      </w:numPr>
    </w:pPr>
    <w:rPr>
      <w:lang w:val="en"/>
    </w:rPr>
  </w:style>
  <w:style w:type="paragraph" w:customStyle="1" w:styleId="Heading3Numbered">
    <w:name w:val="Heading 3 Numbered"/>
    <w:basedOn w:val="Heading3"/>
    <w:qFormat/>
    <w:rsid w:val="006164C2"/>
    <w:pPr>
      <w:numPr>
        <w:numId w:val="6"/>
      </w:numPr>
    </w:pPr>
  </w:style>
  <w:style w:type="paragraph" w:customStyle="1" w:styleId="Heading4Numbered">
    <w:name w:val="Heading 4 Numbered"/>
    <w:basedOn w:val="Heading4"/>
    <w:qFormat/>
    <w:rsid w:val="006164C2"/>
    <w:pPr>
      <w:numPr>
        <w:numId w:val="7"/>
      </w:numPr>
    </w:pPr>
  </w:style>
  <w:style w:type="paragraph" w:customStyle="1" w:styleId="Boxshadedcolourbackground">
    <w:name w:val="Box shaded colour background"/>
    <w:basedOn w:val="Normal"/>
    <w:link w:val="BoxshadedcolourbackgroundChar"/>
    <w:qFormat/>
    <w:rsid w:val="00F9158F"/>
    <w:pPr>
      <w:pBdr>
        <w:top w:val="single" w:sz="4" w:space="8" w:color="F2F2F2"/>
        <w:left w:val="single" w:sz="4" w:space="8" w:color="F2F2F2"/>
        <w:bottom w:val="single" w:sz="4" w:space="8" w:color="F2F2F2"/>
        <w:right w:val="single" w:sz="4" w:space="8" w:color="F2F2F2"/>
      </w:pBdr>
      <w:shd w:val="clear" w:color="auto" w:fill="ECE5F5"/>
      <w:spacing w:before="300" w:line="276" w:lineRule="auto"/>
      <w:ind w:left="170" w:right="170"/>
    </w:pPr>
    <w:rPr>
      <w:rFonts w:eastAsia="Calibri"/>
      <w:bCs/>
      <w:szCs w:val="21"/>
      <w:lang w:val="en-GB" w:eastAsia="en-US"/>
    </w:rPr>
  </w:style>
  <w:style w:type="paragraph" w:customStyle="1" w:styleId="Boxshadedgreybackgroundwithcolouredstrokeaboveandbelow">
    <w:name w:val="Box shaded grey background with coloured stroke above and below"/>
    <w:basedOn w:val="Normal"/>
    <w:qFormat/>
    <w:rsid w:val="00F15390"/>
    <w:pPr>
      <w:pBdr>
        <w:top w:val="single" w:sz="4" w:space="8" w:color="573393"/>
        <w:bottom w:val="single" w:sz="4" w:space="8" w:color="573393"/>
      </w:pBdr>
      <w:shd w:val="pct5" w:color="auto" w:fill="auto"/>
      <w:spacing w:before="200" w:line="276" w:lineRule="auto"/>
    </w:pPr>
    <w:rPr>
      <w:rFonts w:eastAsia="Calibri"/>
      <w:szCs w:val="21"/>
      <w:lang w:val="en-GB" w:eastAsia="en-US"/>
    </w:rPr>
  </w:style>
  <w:style w:type="paragraph" w:customStyle="1" w:styleId="Boxwithcolouredkeyline">
    <w:name w:val="Box with coloured keyline"/>
    <w:basedOn w:val="Normal"/>
    <w:qFormat/>
    <w:rsid w:val="00F15390"/>
    <w:pPr>
      <w:pBdr>
        <w:top w:val="single" w:sz="4" w:space="8" w:color="573393"/>
        <w:left w:val="single" w:sz="4" w:space="8" w:color="573393"/>
        <w:bottom w:val="single" w:sz="4" w:space="8" w:color="573393"/>
        <w:right w:val="single" w:sz="4" w:space="8" w:color="573393"/>
      </w:pBdr>
      <w:spacing w:after="120" w:line="276" w:lineRule="auto"/>
      <w:ind w:left="198" w:right="198"/>
    </w:pPr>
    <w:rPr>
      <w:rFonts w:eastAsia="Calibri"/>
      <w:szCs w:val="21"/>
      <w:lang w:val="en-GB" w:eastAsia="en-US"/>
    </w:rPr>
  </w:style>
  <w:style w:type="paragraph" w:customStyle="1" w:styleId="Footerborderabove">
    <w:name w:val="Footer border above"/>
    <w:basedOn w:val="Footer"/>
    <w:qFormat/>
    <w:rsid w:val="00CD0C70"/>
    <w:pPr>
      <w:pBdr>
        <w:top w:val="single" w:sz="8" w:space="6" w:color="57259F"/>
      </w:pBdr>
    </w:pPr>
  </w:style>
  <w:style w:type="paragraph" w:styleId="TOC1">
    <w:name w:val="toc 1"/>
    <w:basedOn w:val="Normal"/>
    <w:next w:val="Normal"/>
    <w:autoRedefine/>
    <w:uiPriority w:val="39"/>
    <w:rsid w:val="0056135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561352"/>
    <w:pPr>
      <w:spacing w:after="100"/>
      <w:ind w:left="210"/>
    </w:pPr>
  </w:style>
  <w:style w:type="paragraph" w:customStyle="1" w:styleId="Heading1option2">
    <w:name w:val="Heading 1 option 2"/>
    <w:basedOn w:val="Heading1Black"/>
    <w:qFormat/>
    <w:rsid w:val="00561352"/>
    <w:rPr>
      <w:caps w:val="0"/>
      <w:color w:val="57259F"/>
      <w:sz w:val="36"/>
    </w:rPr>
  </w:style>
  <w:style w:type="paragraph" w:styleId="TOC3">
    <w:name w:val="toc 3"/>
    <w:basedOn w:val="Normal"/>
    <w:next w:val="Normal"/>
    <w:autoRedefine/>
    <w:uiPriority w:val="39"/>
    <w:rsid w:val="00561352"/>
    <w:pPr>
      <w:spacing w:after="100"/>
      <w:ind w:left="420"/>
    </w:pPr>
  </w:style>
  <w:style w:type="character" w:styleId="Hyperlink">
    <w:name w:val="Hyperlink"/>
    <w:basedOn w:val="DefaultParagraphFont"/>
    <w:uiPriority w:val="99"/>
    <w:unhideWhenUsed/>
    <w:rsid w:val="00561352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rsid w:val="005E0FA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E0FAB"/>
    <w:rPr>
      <w:rFonts w:ascii="Arial" w:hAnsi="Arial" w:cs="Arial"/>
      <w:sz w:val="21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106E8B"/>
    <w:pPr>
      <w:spacing w:before="120"/>
    </w:pPr>
    <w:rPr>
      <w:rFonts w:ascii="Arial" w:hAnsi="Arial" w:cs="Arial"/>
      <w:sz w:val="16"/>
      <w:szCs w:val="16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6E8B"/>
    <w:rPr>
      <w:rFonts w:ascii="Arial" w:eastAsia="Times New Roman" w:hAnsi="Arial" w:cs="Arial"/>
      <w:sz w:val="16"/>
      <w:szCs w:val="16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5E0FAB"/>
    <w:rPr>
      <w:vertAlign w:val="superscript"/>
    </w:rPr>
  </w:style>
  <w:style w:type="table" w:styleId="TableGrid">
    <w:name w:val="Table Grid"/>
    <w:basedOn w:val="TableNormal"/>
    <w:rsid w:val="002A7C0B"/>
    <w:pPr>
      <w:spacing w:after="0" w:line="240" w:lineRule="auto"/>
    </w:pPr>
    <w:tblPr/>
  </w:style>
  <w:style w:type="paragraph" w:customStyle="1" w:styleId="Issuedateinfo">
    <w:name w:val="Issue date info"/>
    <w:basedOn w:val="Normal"/>
    <w:qFormat/>
    <w:rsid w:val="00B44123"/>
    <w:pPr>
      <w:spacing w:before="120" w:after="240" w:line="360" w:lineRule="auto"/>
      <w:jc w:val="right"/>
    </w:pPr>
  </w:style>
  <w:style w:type="paragraph" w:customStyle="1" w:styleId="Sub-bulletedlist">
    <w:name w:val="Sub-bulleted list"/>
    <w:basedOn w:val="BulletedList"/>
    <w:rsid w:val="0018425E"/>
    <w:pPr>
      <w:numPr>
        <w:numId w:val="8"/>
      </w:numPr>
      <w:ind w:left="1797" w:hanging="357"/>
    </w:pPr>
    <w:rPr>
      <w:lang w:eastAsia="en-US"/>
    </w:rPr>
  </w:style>
  <w:style w:type="paragraph" w:customStyle="1" w:styleId="Sub-bullettedlist">
    <w:name w:val="Sub-bulletted list"/>
    <w:basedOn w:val="BulletedList"/>
    <w:qFormat/>
    <w:rsid w:val="009F4C87"/>
    <w:pPr>
      <w:numPr>
        <w:numId w:val="9"/>
      </w:numPr>
      <w:spacing w:after="120"/>
    </w:pPr>
    <w:rPr>
      <w:i/>
    </w:rPr>
  </w:style>
  <w:style w:type="character" w:styleId="CommentReference">
    <w:name w:val="annotation reference"/>
    <w:basedOn w:val="DefaultParagraphFont"/>
    <w:rsid w:val="00E228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28B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228B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E22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228B6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228B6"/>
    <w:pPr>
      <w:spacing w:after="0" w:line="240" w:lineRule="auto"/>
    </w:pPr>
    <w:rPr>
      <w:rFonts w:ascii="Arial" w:hAnsi="Arial" w:cs="Arial"/>
      <w:sz w:val="21"/>
      <w:szCs w:val="20"/>
    </w:rPr>
  </w:style>
  <w:style w:type="paragraph" w:customStyle="1" w:styleId="Bodytext-bullet">
    <w:name w:val="Body text - bullet"/>
    <w:qFormat/>
    <w:rsid w:val="00826860"/>
    <w:pPr>
      <w:numPr>
        <w:numId w:val="10"/>
      </w:numPr>
      <w:tabs>
        <w:tab w:val="left" w:pos="709"/>
      </w:tabs>
      <w:spacing w:after="12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Figureheading">
    <w:name w:val="Figure heading"/>
    <w:next w:val="Normal"/>
    <w:qFormat/>
    <w:rsid w:val="00F8060C"/>
    <w:pPr>
      <w:tabs>
        <w:tab w:val="left" w:pos="1134"/>
      </w:tabs>
      <w:spacing w:before="240" w:after="240" w:line="240" w:lineRule="auto"/>
      <w:ind w:left="1134" w:hanging="1134"/>
    </w:pPr>
    <w:rPr>
      <w:rFonts w:ascii="Times New Roman" w:eastAsia="Times New Roman" w:hAnsi="Times New Roman" w:cs="Times New Roman"/>
      <w:b/>
      <w:szCs w:val="20"/>
    </w:rPr>
  </w:style>
  <w:style w:type="paragraph" w:customStyle="1" w:styleId="Tabletext0">
    <w:name w:val="Table text"/>
    <w:qFormat/>
    <w:rsid w:val="00F8060C"/>
    <w:pPr>
      <w:spacing w:before="40" w:after="4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 w:eastAsia="ja-JP"/>
    </w:rPr>
  </w:style>
  <w:style w:type="paragraph" w:customStyle="1" w:styleId="Tablecolumnheading">
    <w:name w:val="Table column heading"/>
    <w:qFormat/>
    <w:rsid w:val="00F8060C"/>
    <w:pPr>
      <w:spacing w:before="60" w:after="6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Intropara">
    <w:name w:val="Intro para"/>
    <w:next w:val="BodyText"/>
    <w:qFormat/>
    <w:rsid w:val="006B5200"/>
    <w:pPr>
      <w:spacing w:before="240" w:after="240" w:line="240" w:lineRule="auto"/>
    </w:pPr>
    <w:rPr>
      <w:rFonts w:ascii="Times New Roman" w:eastAsia="Times New Roman" w:hAnsi="Times New Roman" w:cs="Times New Roman"/>
      <w:i/>
      <w:szCs w:val="20"/>
    </w:rPr>
  </w:style>
  <w:style w:type="paragraph" w:styleId="ListParagraph">
    <w:name w:val="List Paragraph"/>
    <w:basedOn w:val="Normal"/>
    <w:uiPriority w:val="34"/>
    <w:qFormat/>
    <w:rsid w:val="00ED466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45F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36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E2D0F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23C53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AF59C2"/>
    <w:rPr>
      <w:rFonts w:ascii="Segoe UI" w:hAnsi="Segoe UI" w:cs="Segoe UI" w:hint="default"/>
      <w:color w:val="242424"/>
      <w:sz w:val="18"/>
      <w:szCs w:val="18"/>
      <w:shd w:val="clear" w:color="auto" w:fill="FFFFFF"/>
    </w:rPr>
  </w:style>
  <w:style w:type="paragraph" w:customStyle="1" w:styleId="Default">
    <w:name w:val="Default"/>
    <w:rsid w:val="00513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BulletBeforeDash">
    <w:name w:val="BulletBeforeDash"/>
    <w:basedOn w:val="Normal"/>
    <w:rsid w:val="00A006B1"/>
    <w:pPr>
      <w:numPr>
        <w:numId w:val="12"/>
      </w:numPr>
    </w:pPr>
    <w:rPr>
      <w:rFonts w:ascii="Calibri" w:hAnsi="Calibri"/>
      <w:color w:val="000000"/>
      <w:szCs w:val="20"/>
      <w:lang w:eastAsia="en-A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0526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06DA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4E5B37"/>
  </w:style>
  <w:style w:type="character" w:customStyle="1" w:styleId="eop">
    <w:name w:val="eop"/>
    <w:basedOn w:val="DefaultParagraphFont"/>
    <w:rsid w:val="004E5B37"/>
  </w:style>
  <w:style w:type="character" w:styleId="Mention">
    <w:name w:val="Mention"/>
    <w:basedOn w:val="DefaultParagraphFont"/>
    <w:uiPriority w:val="99"/>
    <w:unhideWhenUsed/>
    <w:rsid w:val="00F80659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F7A35"/>
    <w:pPr>
      <w:spacing w:before="100" w:beforeAutospacing="1" w:after="100" w:afterAutospacing="1"/>
    </w:pPr>
    <w:rPr>
      <w:lang w:eastAsia="en-AU"/>
    </w:rPr>
  </w:style>
  <w:style w:type="paragraph" w:customStyle="1" w:styleId="Headingboxdeeppurplebackground">
    <w:name w:val="Heading box (deep purple back ground)"/>
    <w:basedOn w:val="Boxshadedcolourbackground"/>
    <w:link w:val="HeadingboxdeeppurplebackgroundChar"/>
    <w:qFormat/>
    <w:rsid w:val="00494380"/>
    <w:pPr>
      <w:pBdr>
        <w:top w:val="single" w:sz="4" w:space="8" w:color="55259E"/>
        <w:left w:val="single" w:sz="4" w:space="8" w:color="55259E"/>
        <w:bottom w:val="single" w:sz="4" w:space="8" w:color="55259E"/>
        <w:right w:val="single" w:sz="4" w:space="8" w:color="55259E"/>
      </w:pBdr>
      <w:shd w:val="clear" w:color="auto" w:fill="55259E"/>
      <w:ind w:left="0" w:right="0"/>
    </w:pPr>
    <w:rPr>
      <w:noProof/>
    </w:rPr>
  </w:style>
  <w:style w:type="character" w:customStyle="1" w:styleId="BoxshadedcolourbackgroundChar">
    <w:name w:val="Box shaded colour background Char"/>
    <w:basedOn w:val="DefaultParagraphFont"/>
    <w:link w:val="Boxshadedcolourbackground"/>
    <w:rsid w:val="00E33C5D"/>
    <w:rPr>
      <w:rFonts w:asciiTheme="minorBidi" w:eastAsia="Calibri" w:hAnsiTheme="minorBidi" w:cs="Times New Roman"/>
      <w:bCs/>
      <w:szCs w:val="21"/>
      <w:shd w:val="clear" w:color="auto" w:fill="ECE5F5"/>
      <w:lang w:val="en-GB" w:eastAsia="en-US"/>
    </w:rPr>
  </w:style>
  <w:style w:type="character" w:customStyle="1" w:styleId="HeadingboxdeeppurplebackgroundChar">
    <w:name w:val="Heading box (deep purple back ground) Char"/>
    <w:basedOn w:val="BoxshadedcolourbackgroundChar"/>
    <w:link w:val="Headingboxdeeppurplebackground"/>
    <w:rsid w:val="00494380"/>
    <w:rPr>
      <w:rFonts w:asciiTheme="minorBidi" w:eastAsia="Calibri" w:hAnsiTheme="minorBidi" w:cs="Times New Roman"/>
      <w:bCs/>
      <w:noProof/>
      <w:szCs w:val="21"/>
      <w:shd w:val="clear" w:color="auto" w:fill="55259E"/>
      <w:lang w:val="en-GB" w:eastAsia="en-US"/>
    </w:rPr>
  </w:style>
  <w:style w:type="paragraph" w:styleId="ListBullet2">
    <w:name w:val="List Bullet 2"/>
    <w:basedOn w:val="BulletedList"/>
    <w:unhideWhenUsed/>
    <w:rsid w:val="000B1450"/>
    <w:pPr>
      <w:numPr>
        <w:numId w:val="29"/>
      </w:numPr>
      <w:ind w:left="1208" w:hanging="357"/>
      <w:contextualSpacing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6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17985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</w:div>
      </w:divsChild>
    </w:div>
    <w:div w:id="1262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3589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  <w:divsChild>
            <w:div w:id="1484547412">
              <w:blockQuote w:val="1"/>
              <w:marLeft w:val="270"/>
              <w:marRight w:val="270"/>
              <w:marTop w:val="135"/>
              <w:marBottom w:val="135"/>
              <w:divBdr>
                <w:top w:val="none" w:sz="0" w:space="0" w:color="auto"/>
                <w:left w:val="single" w:sz="24" w:space="7" w:color="AAAAAA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2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46959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86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81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1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629922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  <w:divsChild>
            <w:div w:id="1551308265">
              <w:blockQuote w:val="1"/>
              <w:marLeft w:val="270"/>
              <w:marRight w:val="270"/>
              <w:marTop w:val="135"/>
              <w:marBottom w:val="135"/>
              <w:divBdr>
                <w:top w:val="none" w:sz="0" w:space="0" w:color="auto"/>
                <w:left w:val="single" w:sz="24" w:space="7" w:color="AAAAAA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3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6180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30391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4328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9021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1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mmunisationhandbook.health.gov.au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immunisationhandbook.health.gov.au/contents/vaccine-preventable-diseases/influenza-fl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mmunisationhandbook.health.gov.au/sites/default/files/2021-07/Publication-Avoiding-shoulder-injury-related-to-vaccine-administration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immunisationhandbook.health.gov.au/contents/vaccine-preventable-diseases/influenza-fl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immunisationhandbook.health.gov.au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Aus162</b:Tag>
    <b:SourceType>InternetSite</b:SourceType>
    <b:Guid>{EBAC5F51-2B39-A24B-BEC6-C2CC1D021785}</b:Guid>
    <b:Title>4364.0.55.001 - National Health Survey: First Results, 2014-15</b:Title>
    <b:Year>2016</b:Year>
    <b:Month>March</b:Month>
    <b:Day>23</b:Day>
    <b:Author>
      <b:Author>
        <b:Corporate>Australian Bureau of Statistics</b:Corporate>
      </b:Author>
    </b:Author>
    <b:URL>http://www.abs.gov.au/ausstats/abs@.nsf/mf/4364.0.55.001</b:URL>
    <b:YearAccessed>2016</b:YearAccessed>
    <b:MonthAccessed>October</b:MonthAccessed>
    <b:DayAccessed>10</b:DayAccessed>
    <b:InternetSiteTitle>Australian Bureau of Statistics</b:InternetSiteTitle>
    <b:RefOrder>14</b:RefOrder>
  </b:Source>
</b:Sources>
</file>

<file path=customXml/itemProps1.xml><?xml version="1.0" encoding="utf-8"?>
<ds:datastoreItem xmlns:ds="http://schemas.openxmlformats.org/officeDocument/2006/customXml" ds:itemID="{2CFB61BA-C929-47C5-B02C-B7A5AB595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1369</Words>
  <Characters>7800</Characters>
  <Application>Microsoft Office Word</Application>
  <DocSecurity>0</DocSecurity>
  <Lines>231</Lines>
  <Paragraphs>1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Australian Technical Advisory Group on Immunisation (ATAGI) clinical advice: Statement on the administration of seasonal influenza vaccines in 2026</vt:lpstr>
      <vt:lpstr>STATEMENT ON THE ADMINISTRATION OF SEASONAL INFLUENZA VACCINES IN 2026</vt:lpstr>
      <vt:lpstr>    Overview of key points and updates for 2026</vt:lpstr>
      <vt:lpstr>    Highlights for changes to 2026 influenza vaccine formulations and dosing</vt:lpstr>
      <vt:lpstr>    Timing of vaccination</vt:lpstr>
      <vt:lpstr>    Influenza vaccination for pregnant women</vt:lpstr>
      <vt:lpstr>    Eligibility for influenza vaccines funded by the National Immunisation Program (</vt:lpstr>
    </vt:vector>
  </TitlesOfParts>
  <Company/>
  <LinksUpToDate>false</LinksUpToDate>
  <CharactersWithSpaces>9039</CharactersWithSpaces>
  <SharedDoc>false</SharedDoc>
  <HLinks>
    <vt:vector size="30" baseType="variant">
      <vt:variant>
        <vt:i4>6291574</vt:i4>
      </vt:variant>
      <vt:variant>
        <vt:i4>15</vt:i4>
      </vt:variant>
      <vt:variant>
        <vt:i4>0</vt:i4>
      </vt:variant>
      <vt:variant>
        <vt:i4>5</vt:i4>
      </vt:variant>
      <vt:variant>
        <vt:lpwstr>https://immunisationhandbook.health.gov.au/</vt:lpwstr>
      </vt:variant>
      <vt:variant>
        <vt:lpwstr/>
      </vt:variant>
      <vt:variant>
        <vt:i4>4980811</vt:i4>
      </vt:variant>
      <vt:variant>
        <vt:i4>12</vt:i4>
      </vt:variant>
      <vt:variant>
        <vt:i4>0</vt:i4>
      </vt:variant>
      <vt:variant>
        <vt:i4>5</vt:i4>
      </vt:variant>
      <vt:variant>
        <vt:lpwstr>https://immunisationhandbook.health.gov.au/contents/vaccine-preventable-diseases/influenza-flu</vt:lpwstr>
      </vt:variant>
      <vt:variant>
        <vt:lpwstr>travellers</vt:lpwstr>
      </vt:variant>
      <vt:variant>
        <vt:i4>2031639</vt:i4>
      </vt:variant>
      <vt:variant>
        <vt:i4>6</vt:i4>
      </vt:variant>
      <vt:variant>
        <vt:i4>0</vt:i4>
      </vt:variant>
      <vt:variant>
        <vt:i4>5</vt:i4>
      </vt:variant>
      <vt:variant>
        <vt:lpwstr>https://immunisationhandbook.health.gov.au/sites/default/files/2021-07/Publication-Avoiding-shoulder-injury-related-to-vaccine-administration.pdf</vt:lpwstr>
      </vt:variant>
      <vt:variant>
        <vt:lpwstr/>
      </vt:variant>
      <vt:variant>
        <vt:i4>2490494</vt:i4>
      </vt:variant>
      <vt:variant>
        <vt:i4>3</vt:i4>
      </vt:variant>
      <vt:variant>
        <vt:i4>0</vt:i4>
      </vt:variant>
      <vt:variant>
        <vt:i4>5</vt:i4>
      </vt:variant>
      <vt:variant>
        <vt:lpwstr>https://immunisationhandbook.health.gov.au/contents/vaccine-preventable-diseases/influenza-flu</vt:lpwstr>
      </vt:variant>
      <vt:variant>
        <vt:lpwstr>coadministration-with-other-vaccines</vt:lpwstr>
      </vt:variant>
      <vt:variant>
        <vt:i4>6291574</vt:i4>
      </vt:variant>
      <vt:variant>
        <vt:i4>0</vt:i4>
      </vt:variant>
      <vt:variant>
        <vt:i4>0</vt:i4>
      </vt:variant>
      <vt:variant>
        <vt:i4>5</vt:i4>
      </vt:variant>
      <vt:variant>
        <vt:lpwstr>https://immunisationhandbook.health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Technical Advisory Group on Immunisation (ATAGI) clinical advice: Statement on the administration of seasonal influenza vaccines in 2026</dc:title>
  <dc:subject>Vaccines; Immunisation; Influenza; ATAGI</dc:subject>
  <dc:creator>Australian Government Department of Health, Disability and Ageing</dc:creator>
  <cp:keywords>Immunisation;ATAGI</cp:keywords>
  <cp:lastModifiedBy>MASCHKE, Elvia</cp:lastModifiedBy>
  <cp:revision>17</cp:revision>
  <dcterms:created xsi:type="dcterms:W3CDTF">2026-02-27T01:58:00Z</dcterms:created>
  <dcterms:modified xsi:type="dcterms:W3CDTF">2026-03-02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32678e2,73279118,609d72ac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UNOFFICIAL</vt:lpwstr>
  </property>
  <property fmtid="{D5CDD505-2E9C-101B-9397-08002B2CF9AE}" pid="5" name="ClassificationContentMarkingFooterShapeIds">
    <vt:lpwstr>3df48972,507a2f0f,51f4c56e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UNOFFICIAL</vt:lpwstr>
  </property>
  <property fmtid="{D5CDD505-2E9C-101B-9397-08002B2CF9AE}" pid="8" name="MSIP_Label_edd204cd-6aa2-46a1-bfaf-a0d9bcf7e7ca_Enabled">
    <vt:lpwstr>true</vt:lpwstr>
  </property>
  <property fmtid="{D5CDD505-2E9C-101B-9397-08002B2CF9AE}" pid="9" name="MSIP_Label_edd204cd-6aa2-46a1-bfaf-a0d9bcf7e7ca_SetDate">
    <vt:lpwstr>2026-02-22T22:25:53Z</vt:lpwstr>
  </property>
  <property fmtid="{D5CDD505-2E9C-101B-9397-08002B2CF9AE}" pid="10" name="MSIP_Label_edd204cd-6aa2-46a1-bfaf-a0d9bcf7e7ca_Method">
    <vt:lpwstr>Privileged</vt:lpwstr>
  </property>
  <property fmtid="{D5CDD505-2E9C-101B-9397-08002B2CF9AE}" pid="11" name="MSIP_Label_edd204cd-6aa2-46a1-bfaf-a0d9bcf7e7ca_Name">
    <vt:lpwstr>U</vt:lpwstr>
  </property>
  <property fmtid="{D5CDD505-2E9C-101B-9397-08002B2CF9AE}" pid="12" name="MSIP_Label_edd204cd-6aa2-46a1-bfaf-a0d9bcf7e7ca_SiteId">
    <vt:lpwstr>34a3929c-73cf-4954-abfe-147dc3517892</vt:lpwstr>
  </property>
  <property fmtid="{D5CDD505-2E9C-101B-9397-08002B2CF9AE}" pid="13" name="MSIP_Label_edd204cd-6aa2-46a1-bfaf-a0d9bcf7e7ca_ActionId">
    <vt:lpwstr>a38782ab-efbb-44d9-a324-dbe31a8e35d6</vt:lpwstr>
  </property>
  <property fmtid="{D5CDD505-2E9C-101B-9397-08002B2CF9AE}" pid="14" name="MSIP_Label_edd204cd-6aa2-46a1-bfaf-a0d9bcf7e7ca_ContentBits">
    <vt:lpwstr>3</vt:lpwstr>
  </property>
  <property fmtid="{D5CDD505-2E9C-101B-9397-08002B2CF9AE}" pid="15" name="MSIP_Label_edd204cd-6aa2-46a1-bfaf-a0d9bcf7e7ca_Tag">
    <vt:lpwstr>10, 0, 1, 1</vt:lpwstr>
  </property>
</Properties>
</file>